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0801A2" w14:textId="77777777" w:rsidR="00FF610E" w:rsidRPr="00FF610E" w:rsidRDefault="00FF610E" w:rsidP="00970E5B">
      <w:pPr>
        <w:pStyle w:val="1"/>
        <w:jc w:val="center"/>
        <w:rPr>
          <w:lang w:val="bg-BG"/>
        </w:rPr>
      </w:pPr>
      <w:r w:rsidRPr="00FF610E">
        <w:t>Exercises: Iterators and Comparators</w:t>
      </w:r>
    </w:p>
    <w:p w14:paraId="7A336051" w14:textId="30C8A886" w:rsidR="00FF610E" w:rsidRPr="00FF610E" w:rsidRDefault="00FF610E" w:rsidP="001C6DD9">
      <w:pPr>
        <w:jc w:val="center"/>
        <w:rPr>
          <w:lang w:val="bg-BG"/>
        </w:rPr>
      </w:pPr>
      <w:r w:rsidRPr="00FF610E">
        <w:t xml:space="preserve">This document defines the </w:t>
      </w:r>
      <w:r w:rsidRPr="00FF610E">
        <w:rPr>
          <w:bCs/>
        </w:rPr>
        <w:t>exercises</w:t>
      </w:r>
      <w:r w:rsidRPr="00FF610E">
        <w:t xml:space="preserve"> for </w:t>
      </w:r>
      <w:r w:rsidR="00243CAC">
        <w:t xml:space="preserve">the </w:t>
      </w:r>
      <w:hyperlink r:id="rId8">
        <w:r w:rsidRPr="00FF610E">
          <w:rPr>
            <w:rStyle w:val="InternetLink"/>
          </w:rPr>
          <w:t>"Java Advanced" course @ Software University</w:t>
        </w:r>
      </w:hyperlink>
      <w:r w:rsidRPr="00FF610E">
        <w:t xml:space="preserve">. Please submit your solutions </w:t>
      </w:r>
      <w:r w:rsidRPr="00FF610E">
        <w:rPr>
          <w:noProof/>
        </w:rPr>
        <w:t>(</w:t>
      </w:r>
      <w:r w:rsidRPr="00FF610E">
        <w:t>source code</w:t>
      </w:r>
      <w:r w:rsidRPr="00FF610E">
        <w:rPr>
          <w:noProof/>
        </w:rPr>
        <w:t xml:space="preserve">) </w:t>
      </w:r>
      <w:r w:rsidR="00243CAC">
        <w:t>to</w:t>
      </w:r>
      <w:r w:rsidRPr="00FF610E">
        <w:t xml:space="preserve"> all below</w:t>
      </w:r>
      <w:r w:rsidR="00243CAC">
        <w:t>-</w:t>
      </w:r>
      <w:r w:rsidRPr="00FF610E">
        <w:t xml:space="preserve">described problems in </w:t>
      </w:r>
      <w:hyperlink r:id="rId9">
        <w:r w:rsidRPr="00FF610E">
          <w:rPr>
            <w:rStyle w:val="InternetLink"/>
          </w:rPr>
          <w:t>Judge</w:t>
        </w:r>
      </w:hyperlink>
      <w:r w:rsidRPr="00FF610E">
        <w:t>.</w:t>
      </w:r>
    </w:p>
    <w:p w14:paraId="2002F3AC" w14:textId="325D6EFA" w:rsidR="00FF610E" w:rsidRPr="00FF610E" w:rsidRDefault="00FF610E" w:rsidP="007520FD">
      <w:pPr>
        <w:pStyle w:val="2"/>
        <w:rPr>
          <w:lang w:val="bg-BG"/>
        </w:rPr>
      </w:pPr>
      <w:r w:rsidRPr="00FF610E">
        <w:rPr>
          <w:noProof/>
        </w:rPr>
        <w:t>ListyIterator</w:t>
      </w:r>
    </w:p>
    <w:p w14:paraId="2C4AC4DC" w14:textId="23F652DE" w:rsidR="00FF610E" w:rsidRPr="00FF610E" w:rsidRDefault="001C6DD9" w:rsidP="00FF610E">
      <w:pPr>
        <w:rPr>
          <w:lang w:val="bg-BG"/>
        </w:rPr>
      </w:pPr>
      <w:r>
        <w:t xml:space="preserve">Create a class </w:t>
      </w:r>
      <w:r w:rsidR="00FF610E" w:rsidRPr="001C6DD9">
        <w:rPr>
          <w:b/>
          <w:noProof/>
        </w:rPr>
        <w:t>ListyIterator</w:t>
      </w:r>
      <w:r w:rsidR="00FF610E" w:rsidRPr="00FF610E">
        <w:t xml:space="preserve">, it should receive the collection of </w:t>
      </w:r>
      <w:r w:rsidR="00FF610E" w:rsidRPr="00FF610E">
        <w:rPr>
          <w:b/>
          <w:bCs/>
        </w:rPr>
        <w:t>Strings</w:t>
      </w:r>
      <w:r w:rsidR="00FF610E" w:rsidRPr="00FF610E">
        <w:t xml:space="preserve"> which it will iterate, through its constructor.</w:t>
      </w:r>
      <w:r w:rsidR="00651056">
        <w:t xml:space="preserve"> </w:t>
      </w:r>
      <w:r w:rsidR="00FF610E" w:rsidRPr="00FF610E">
        <w:t xml:space="preserve">You should store the elements in a </w:t>
      </w:r>
      <w:r w:rsidR="00FF610E" w:rsidRPr="00FF610E">
        <w:rPr>
          <w:b/>
          <w:bCs/>
        </w:rPr>
        <w:t>List</w:t>
      </w:r>
      <w:r w:rsidR="00FF610E" w:rsidRPr="00FF610E">
        <w:t>. The class should have three main functions:</w:t>
      </w:r>
    </w:p>
    <w:p w14:paraId="4B6EE850" w14:textId="77777777" w:rsidR="00FF610E" w:rsidRPr="00FF610E" w:rsidRDefault="00FF610E" w:rsidP="00FF610E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1C6DD9">
        <w:rPr>
          <w:rFonts w:ascii="Consolas" w:hAnsi="Consolas"/>
          <w:b/>
        </w:rPr>
        <w:t>Move</w:t>
      </w:r>
      <w:r w:rsidRPr="00FF610E">
        <w:t xml:space="preserve"> - should move an internal </w:t>
      </w:r>
      <w:r w:rsidRPr="00FF610E">
        <w:rPr>
          <w:b/>
          <w:bCs/>
        </w:rPr>
        <w:t>index</w:t>
      </w:r>
      <w:r w:rsidRPr="00FF610E">
        <w:t xml:space="preserve"> position to the next index in the list, the method should </w:t>
      </w:r>
      <w:r w:rsidRPr="001C6DD9">
        <w:rPr>
          <w:b/>
        </w:rPr>
        <w:t xml:space="preserve">return </w:t>
      </w:r>
      <w:r w:rsidRPr="001C6DD9">
        <w:rPr>
          <w:b/>
          <w:bCs/>
        </w:rPr>
        <w:t>true</w:t>
      </w:r>
      <w:r w:rsidRPr="001C6DD9">
        <w:rPr>
          <w:b/>
        </w:rPr>
        <w:t xml:space="preserve"> </w:t>
      </w:r>
      <w:r w:rsidRPr="001C6DD9">
        <w:t>if it successfully moved</w:t>
      </w:r>
      <w:r w:rsidRPr="00FF610E">
        <w:t xml:space="preserve"> and </w:t>
      </w:r>
      <w:r w:rsidRPr="001C6DD9">
        <w:rPr>
          <w:b/>
          <w:bCs/>
        </w:rPr>
        <w:t>false</w:t>
      </w:r>
      <w:r w:rsidRPr="001C6DD9">
        <w:rPr>
          <w:b/>
        </w:rPr>
        <w:t xml:space="preserve"> </w:t>
      </w:r>
      <w:r w:rsidRPr="001C6DD9">
        <w:t>if there is no next index.</w:t>
      </w:r>
    </w:p>
    <w:p w14:paraId="78D32E55" w14:textId="77777777" w:rsidR="00FF610E" w:rsidRPr="00FF610E" w:rsidRDefault="00FF610E" w:rsidP="00FF610E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1C6DD9">
        <w:rPr>
          <w:rFonts w:ascii="Consolas" w:hAnsi="Consolas"/>
          <w:b/>
          <w:noProof/>
        </w:rPr>
        <w:t>HasNext</w:t>
      </w:r>
      <w:r w:rsidRPr="00FF610E">
        <w:rPr>
          <w:noProof/>
        </w:rPr>
        <w:t xml:space="preserve"> </w:t>
      </w:r>
      <w:r w:rsidRPr="00FF610E">
        <w:t xml:space="preserve">- should </w:t>
      </w:r>
      <w:r w:rsidRPr="001C6DD9">
        <w:rPr>
          <w:b/>
        </w:rPr>
        <w:t>return</w:t>
      </w:r>
      <w:r w:rsidRPr="00FF610E">
        <w:t xml:space="preserve"> </w:t>
      </w:r>
      <w:r w:rsidRPr="001C6DD9">
        <w:rPr>
          <w:b/>
          <w:bCs/>
        </w:rPr>
        <w:t>true</w:t>
      </w:r>
      <w:r w:rsidRPr="001C6DD9">
        <w:rPr>
          <w:b/>
        </w:rPr>
        <w:t xml:space="preserve"> </w:t>
      </w:r>
      <w:r w:rsidRPr="001C6DD9">
        <w:t xml:space="preserve">if there is a next index </w:t>
      </w:r>
      <w:r w:rsidRPr="001C6DD9">
        <w:rPr>
          <w:b/>
        </w:rPr>
        <w:t xml:space="preserve">and </w:t>
      </w:r>
      <w:r w:rsidRPr="001C6DD9">
        <w:rPr>
          <w:bCs/>
        </w:rPr>
        <w:t>false</w:t>
      </w:r>
      <w:r w:rsidRPr="001C6DD9">
        <w:t xml:space="preserve"> if the index is already</w:t>
      </w:r>
      <w:r w:rsidRPr="001C6DD9">
        <w:rPr>
          <w:b/>
        </w:rPr>
        <w:t xml:space="preserve"> </w:t>
      </w:r>
      <w:r w:rsidRPr="001C6DD9">
        <w:t xml:space="preserve">at the </w:t>
      </w:r>
      <w:r w:rsidRPr="001C6DD9">
        <w:rPr>
          <w:bCs/>
        </w:rPr>
        <w:t>last</w:t>
      </w:r>
      <w:r w:rsidRPr="001C6DD9">
        <w:t xml:space="preserve"> element of the list</w:t>
      </w:r>
      <w:r w:rsidRPr="00FF610E">
        <w:t>.</w:t>
      </w:r>
    </w:p>
    <w:p w14:paraId="58A57AF3" w14:textId="77777777" w:rsidR="00FF610E" w:rsidRPr="00FF610E" w:rsidRDefault="00FF610E" w:rsidP="00FF610E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1C6DD9">
        <w:rPr>
          <w:rFonts w:ascii="Consolas" w:hAnsi="Consolas"/>
          <w:b/>
        </w:rPr>
        <w:t>Print</w:t>
      </w:r>
      <w:r w:rsidRPr="00FF610E">
        <w:t xml:space="preserve"> - should </w:t>
      </w:r>
      <w:r w:rsidRPr="00FF610E">
        <w:rPr>
          <w:b/>
          <w:bCs/>
        </w:rPr>
        <w:t>print</w:t>
      </w:r>
      <w:r w:rsidRPr="00FF610E">
        <w:t xml:space="preserve"> the element at the current internal index, calling </w:t>
      </w:r>
      <w:r w:rsidRPr="001C6DD9">
        <w:rPr>
          <w:rFonts w:ascii="Consolas" w:hAnsi="Consolas"/>
          <w:b/>
        </w:rPr>
        <w:t>Print</w:t>
      </w:r>
      <w:r w:rsidRPr="00FF610E">
        <w:t xml:space="preserve"> on a collection without elements should </w:t>
      </w:r>
      <w:r w:rsidRPr="00FF610E">
        <w:rPr>
          <w:b/>
          <w:bCs/>
        </w:rPr>
        <w:t>throw</w:t>
      </w:r>
      <w:r w:rsidRPr="00FF610E">
        <w:t xml:space="preserve"> an appropriate </w:t>
      </w:r>
      <w:r w:rsidRPr="00FF610E">
        <w:rPr>
          <w:b/>
          <w:bCs/>
        </w:rPr>
        <w:t>exception</w:t>
      </w:r>
      <w:r w:rsidRPr="00FF610E">
        <w:t xml:space="preserve"> with the message "</w:t>
      </w:r>
      <w:r w:rsidRPr="001C6DD9">
        <w:rPr>
          <w:rFonts w:ascii="Consolas" w:hAnsi="Consolas"/>
          <w:b/>
        </w:rPr>
        <w:t>Invalid Operation!</w:t>
      </w:r>
      <w:r w:rsidRPr="00FF610E">
        <w:t xml:space="preserve">". </w:t>
      </w:r>
    </w:p>
    <w:p w14:paraId="5F6A90B8" w14:textId="77777777" w:rsidR="00FF610E" w:rsidRPr="00FF610E" w:rsidRDefault="00FF610E" w:rsidP="00FF610E">
      <w:pPr>
        <w:rPr>
          <w:lang w:val="bg-BG"/>
        </w:rPr>
      </w:pPr>
      <w:r w:rsidRPr="00FF610E">
        <w:t xml:space="preserve">By default, the internal index should be pointing to the </w:t>
      </w:r>
      <w:r w:rsidRPr="00FF610E">
        <w:rPr>
          <w:b/>
        </w:rPr>
        <w:t>0</w:t>
      </w:r>
      <w:r w:rsidRPr="00FF610E">
        <w:rPr>
          <w:b/>
          <w:vertAlign w:val="superscript"/>
        </w:rPr>
        <w:t>th</w:t>
      </w:r>
      <w:r w:rsidRPr="00FF610E">
        <w:rPr>
          <w:b/>
        </w:rPr>
        <w:t xml:space="preserve"> index</w:t>
      </w:r>
      <w:r w:rsidRPr="00FF610E">
        <w:t xml:space="preserve"> of the List. Your program should support the following commands:</w:t>
      </w:r>
    </w:p>
    <w:tbl>
      <w:tblPr>
        <w:tblStyle w:val="af"/>
        <w:tblW w:w="10450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87"/>
        <w:gridCol w:w="1275"/>
        <w:gridCol w:w="7088"/>
      </w:tblGrid>
      <w:tr w:rsidR="00FF610E" w:rsidRPr="00FF610E" w14:paraId="2E425CA0" w14:textId="77777777" w:rsidTr="0043028D">
        <w:trPr>
          <w:trHeight w:val="132"/>
        </w:trPr>
        <w:tc>
          <w:tcPr>
            <w:tcW w:w="2087" w:type="dxa"/>
            <w:shd w:val="clear" w:color="auto" w:fill="D9D9D9" w:themeFill="background1" w:themeFillShade="D9"/>
            <w:tcMar>
              <w:left w:w="35" w:type="dxa"/>
            </w:tcMar>
          </w:tcPr>
          <w:p w14:paraId="163ED7E2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Command</w:t>
            </w:r>
          </w:p>
        </w:tc>
        <w:tc>
          <w:tcPr>
            <w:tcW w:w="1275" w:type="dxa"/>
            <w:shd w:val="clear" w:color="auto" w:fill="D9D9D9" w:themeFill="background1" w:themeFillShade="D9"/>
            <w:tcMar>
              <w:left w:w="35" w:type="dxa"/>
            </w:tcMar>
          </w:tcPr>
          <w:p w14:paraId="03ECC84E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Return Type</w:t>
            </w:r>
          </w:p>
        </w:tc>
        <w:tc>
          <w:tcPr>
            <w:tcW w:w="7088" w:type="dxa"/>
            <w:shd w:val="clear" w:color="auto" w:fill="D9D9D9" w:themeFill="background1" w:themeFillShade="D9"/>
          </w:tcPr>
          <w:p w14:paraId="2DCD0B97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Description</w:t>
            </w:r>
          </w:p>
        </w:tc>
      </w:tr>
      <w:tr w:rsidR="00FF610E" w:rsidRPr="00FF610E" w14:paraId="5709DBD9" w14:textId="77777777" w:rsidTr="0043028D">
        <w:trPr>
          <w:trHeight w:val="515"/>
        </w:trPr>
        <w:tc>
          <w:tcPr>
            <w:tcW w:w="2087" w:type="dxa"/>
            <w:shd w:val="clear" w:color="auto" w:fill="auto"/>
            <w:tcMar>
              <w:left w:w="35" w:type="dxa"/>
            </w:tcMar>
          </w:tcPr>
          <w:p w14:paraId="42E82584" w14:textId="77777777" w:rsidR="00FF610E" w:rsidRPr="0043028D" w:rsidRDefault="00FF610E" w:rsidP="001C6DD9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Create {e1 e2 …}</w:t>
            </w:r>
          </w:p>
        </w:tc>
        <w:tc>
          <w:tcPr>
            <w:tcW w:w="1275" w:type="dxa"/>
            <w:shd w:val="clear" w:color="auto" w:fill="auto"/>
            <w:tcMar>
              <w:left w:w="35" w:type="dxa"/>
            </w:tcMar>
          </w:tcPr>
          <w:p w14:paraId="5EF4060E" w14:textId="77777777" w:rsidR="00FF610E" w:rsidRPr="001C6DD9" w:rsidRDefault="00FF610E" w:rsidP="001C6DD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FF610E">
              <w:rPr>
                <w:rFonts w:ascii="Consolas" w:hAnsi="Consolas"/>
                <w:noProof/>
              </w:rPr>
              <w:t>void</w:t>
            </w:r>
          </w:p>
        </w:tc>
        <w:tc>
          <w:tcPr>
            <w:tcW w:w="7088" w:type="dxa"/>
            <w:shd w:val="clear" w:color="auto" w:fill="auto"/>
          </w:tcPr>
          <w:p w14:paraId="52991D67" w14:textId="77777777" w:rsidR="00FF610E" w:rsidRPr="000662D3" w:rsidRDefault="00FF610E" w:rsidP="00643AA8">
            <w:pPr>
              <w:spacing w:after="0"/>
            </w:pPr>
            <w:r w:rsidRPr="000662D3">
              <w:t xml:space="preserve">Creates a </w:t>
            </w:r>
            <w:proofErr w:type="spellStart"/>
            <w:r w:rsidRPr="000662D3">
              <w:t>ListyIterator</w:t>
            </w:r>
            <w:proofErr w:type="spellEnd"/>
            <w:r w:rsidRPr="000662D3">
              <w:t xml:space="preserve"> from the specified collection. In case of a Create command without any elements, you should create a </w:t>
            </w:r>
            <w:proofErr w:type="spellStart"/>
            <w:r w:rsidRPr="000662D3">
              <w:t>ListyIterator</w:t>
            </w:r>
            <w:proofErr w:type="spellEnd"/>
            <w:r w:rsidRPr="000662D3">
              <w:t xml:space="preserve"> with an empty collection.</w:t>
            </w:r>
          </w:p>
        </w:tc>
      </w:tr>
      <w:tr w:rsidR="00FF610E" w:rsidRPr="00FF610E" w14:paraId="0C9D33D1" w14:textId="77777777" w:rsidTr="0043028D">
        <w:trPr>
          <w:trHeight w:val="254"/>
        </w:trPr>
        <w:tc>
          <w:tcPr>
            <w:tcW w:w="2087" w:type="dxa"/>
            <w:shd w:val="clear" w:color="auto" w:fill="auto"/>
            <w:tcMar>
              <w:left w:w="35" w:type="dxa"/>
            </w:tcMar>
          </w:tcPr>
          <w:p w14:paraId="3043EF19" w14:textId="77777777" w:rsidR="00FF610E" w:rsidRPr="0043028D" w:rsidRDefault="00FF610E" w:rsidP="001C6DD9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Move</w:t>
            </w:r>
          </w:p>
        </w:tc>
        <w:tc>
          <w:tcPr>
            <w:tcW w:w="1275" w:type="dxa"/>
            <w:shd w:val="clear" w:color="auto" w:fill="auto"/>
            <w:tcMar>
              <w:left w:w="35" w:type="dxa"/>
            </w:tcMar>
          </w:tcPr>
          <w:p w14:paraId="39384EB3" w14:textId="77777777" w:rsidR="00FF610E" w:rsidRPr="00FF610E" w:rsidRDefault="00FF610E" w:rsidP="001C6DD9">
            <w:pPr>
              <w:spacing w:after="0"/>
              <w:rPr>
                <w:rFonts w:ascii="Consolas" w:hAnsi="Consolas"/>
                <w:noProof/>
              </w:rPr>
            </w:pPr>
            <w:r w:rsidRPr="00FF610E">
              <w:rPr>
                <w:rFonts w:ascii="Consolas" w:hAnsi="Consolas"/>
                <w:noProof/>
              </w:rPr>
              <w:t>boolean</w:t>
            </w:r>
          </w:p>
        </w:tc>
        <w:tc>
          <w:tcPr>
            <w:tcW w:w="7088" w:type="dxa"/>
            <w:shd w:val="clear" w:color="auto" w:fill="auto"/>
          </w:tcPr>
          <w:p w14:paraId="403000D8" w14:textId="77777777" w:rsidR="00FF610E" w:rsidRPr="000662D3" w:rsidRDefault="00FF610E" w:rsidP="00643AA8">
            <w:pPr>
              <w:spacing w:after="0"/>
            </w:pPr>
            <w:r w:rsidRPr="000662D3">
              <w:t>This command should move the internal index to the next index.</w:t>
            </w:r>
          </w:p>
        </w:tc>
      </w:tr>
      <w:tr w:rsidR="00FF610E" w:rsidRPr="00FF610E" w14:paraId="3A04960E" w14:textId="77777777" w:rsidTr="0043028D">
        <w:trPr>
          <w:trHeight w:val="254"/>
        </w:trPr>
        <w:tc>
          <w:tcPr>
            <w:tcW w:w="2087" w:type="dxa"/>
            <w:shd w:val="clear" w:color="auto" w:fill="auto"/>
            <w:tcMar>
              <w:left w:w="35" w:type="dxa"/>
            </w:tcMar>
          </w:tcPr>
          <w:p w14:paraId="05D98822" w14:textId="77777777" w:rsidR="00FF610E" w:rsidRPr="0043028D" w:rsidRDefault="00FF610E" w:rsidP="001C6DD9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Print</w:t>
            </w:r>
          </w:p>
        </w:tc>
        <w:tc>
          <w:tcPr>
            <w:tcW w:w="1275" w:type="dxa"/>
            <w:shd w:val="clear" w:color="auto" w:fill="auto"/>
            <w:tcMar>
              <w:left w:w="35" w:type="dxa"/>
            </w:tcMar>
          </w:tcPr>
          <w:p w14:paraId="05484477" w14:textId="77777777" w:rsidR="00FF610E" w:rsidRPr="00FF610E" w:rsidRDefault="00FF610E" w:rsidP="001C6DD9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>void</w:t>
            </w:r>
          </w:p>
        </w:tc>
        <w:tc>
          <w:tcPr>
            <w:tcW w:w="7088" w:type="dxa"/>
            <w:shd w:val="clear" w:color="auto" w:fill="auto"/>
          </w:tcPr>
          <w:p w14:paraId="407740FA" w14:textId="77777777" w:rsidR="00FF610E" w:rsidRPr="000662D3" w:rsidRDefault="00FF610E" w:rsidP="00643AA8">
            <w:pPr>
              <w:spacing w:after="0"/>
            </w:pPr>
            <w:r w:rsidRPr="000662D3">
              <w:t>This command should print the element at the current internal index.</w:t>
            </w:r>
          </w:p>
        </w:tc>
      </w:tr>
      <w:tr w:rsidR="00FF610E" w:rsidRPr="00FF610E" w14:paraId="731EFA3D" w14:textId="77777777" w:rsidTr="0043028D">
        <w:trPr>
          <w:trHeight w:val="403"/>
        </w:trPr>
        <w:tc>
          <w:tcPr>
            <w:tcW w:w="2087" w:type="dxa"/>
            <w:shd w:val="clear" w:color="auto" w:fill="auto"/>
            <w:tcMar>
              <w:left w:w="35" w:type="dxa"/>
            </w:tcMar>
          </w:tcPr>
          <w:p w14:paraId="5CFD6BC1" w14:textId="77777777" w:rsidR="00FF610E" w:rsidRPr="0043028D" w:rsidRDefault="00FF610E" w:rsidP="001C6DD9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HasNext</w:t>
            </w:r>
          </w:p>
        </w:tc>
        <w:tc>
          <w:tcPr>
            <w:tcW w:w="1275" w:type="dxa"/>
            <w:shd w:val="clear" w:color="auto" w:fill="auto"/>
            <w:tcMar>
              <w:left w:w="35" w:type="dxa"/>
            </w:tcMar>
          </w:tcPr>
          <w:p w14:paraId="011BAEB2" w14:textId="77777777" w:rsidR="00FF610E" w:rsidRPr="00FF610E" w:rsidRDefault="00FF610E" w:rsidP="001C6DD9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>boolean</w:t>
            </w:r>
          </w:p>
        </w:tc>
        <w:tc>
          <w:tcPr>
            <w:tcW w:w="7088" w:type="dxa"/>
            <w:shd w:val="clear" w:color="auto" w:fill="auto"/>
          </w:tcPr>
          <w:p w14:paraId="1E09A581" w14:textId="25BA91B9" w:rsidR="00FF610E" w:rsidRPr="000662D3" w:rsidRDefault="00FF610E" w:rsidP="00FA6BDB">
            <w:pPr>
              <w:spacing w:after="0"/>
            </w:pPr>
            <w:r w:rsidRPr="000662D3">
              <w:t xml:space="preserve">Returns whether the collection has </w:t>
            </w:r>
            <w:r w:rsidR="00FA6BDB">
              <w:t>the</w:t>
            </w:r>
            <w:r w:rsidRPr="000662D3">
              <w:t xml:space="preserve"> next element.</w:t>
            </w:r>
          </w:p>
        </w:tc>
      </w:tr>
      <w:tr w:rsidR="00FF610E" w:rsidRPr="00FF610E" w14:paraId="523F4439" w14:textId="77777777" w:rsidTr="0043028D">
        <w:trPr>
          <w:trHeight w:val="298"/>
        </w:trPr>
        <w:tc>
          <w:tcPr>
            <w:tcW w:w="2087" w:type="dxa"/>
            <w:shd w:val="clear" w:color="auto" w:fill="auto"/>
            <w:tcMar>
              <w:left w:w="35" w:type="dxa"/>
            </w:tcMar>
          </w:tcPr>
          <w:p w14:paraId="0672DA3B" w14:textId="77777777" w:rsidR="00FF610E" w:rsidRPr="0043028D" w:rsidRDefault="00FF610E" w:rsidP="001C6DD9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END</w:t>
            </w:r>
          </w:p>
        </w:tc>
        <w:tc>
          <w:tcPr>
            <w:tcW w:w="1275" w:type="dxa"/>
            <w:shd w:val="clear" w:color="auto" w:fill="auto"/>
            <w:tcMar>
              <w:left w:w="35" w:type="dxa"/>
            </w:tcMar>
          </w:tcPr>
          <w:p w14:paraId="7F2AC00E" w14:textId="77777777" w:rsidR="00FF610E" w:rsidRPr="00FF610E" w:rsidRDefault="00FF610E" w:rsidP="001C6DD9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>void</w:t>
            </w:r>
          </w:p>
        </w:tc>
        <w:tc>
          <w:tcPr>
            <w:tcW w:w="7088" w:type="dxa"/>
            <w:shd w:val="clear" w:color="auto" w:fill="auto"/>
          </w:tcPr>
          <w:p w14:paraId="2616C2E3" w14:textId="77777777" w:rsidR="00FF610E" w:rsidRPr="000662D3" w:rsidRDefault="00FF610E" w:rsidP="00643AA8">
            <w:pPr>
              <w:spacing w:after="0"/>
            </w:pPr>
            <w:r w:rsidRPr="000662D3">
              <w:t>Stops the input.</w:t>
            </w:r>
          </w:p>
        </w:tc>
      </w:tr>
    </w:tbl>
    <w:p w14:paraId="60291CAA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Input</w:t>
      </w:r>
    </w:p>
    <w:p w14:paraId="243D9D6C" w14:textId="3BD5DEE6" w:rsidR="00FF610E" w:rsidRPr="00FF610E" w:rsidRDefault="00FF610E" w:rsidP="00FF610E">
      <w:pPr>
        <w:rPr>
          <w:lang w:val="bg-BG"/>
        </w:rPr>
      </w:pPr>
      <w:r w:rsidRPr="00FF610E">
        <w:t xml:space="preserve">Input will come from the console as </w:t>
      </w:r>
      <w:r w:rsidRPr="00FF610E">
        <w:rPr>
          <w:b/>
          <w:bCs/>
        </w:rPr>
        <w:t>lines</w:t>
      </w:r>
      <w:r w:rsidRPr="00FF610E">
        <w:t xml:space="preserve"> of commands. The first line will </w:t>
      </w:r>
      <w:r w:rsidRPr="00FF610E">
        <w:rPr>
          <w:b/>
          <w:bCs/>
        </w:rPr>
        <w:t>always</w:t>
      </w:r>
      <w:r w:rsidRPr="00FF610E">
        <w:t xml:space="preserve"> be </w:t>
      </w:r>
      <w:r w:rsidR="00FA6BDB">
        <w:t xml:space="preserve">the </w:t>
      </w:r>
      <w:r w:rsidR="0043028D" w:rsidRPr="00FF610E">
        <w:t>"</w:t>
      </w:r>
      <w:r w:rsidRPr="001C6DD9">
        <w:rPr>
          <w:rFonts w:ascii="Consolas" w:hAnsi="Consolas"/>
          <w:b/>
          <w:bCs/>
        </w:rPr>
        <w:t>Create</w:t>
      </w:r>
      <w:r w:rsidR="0043028D" w:rsidRPr="00FF610E">
        <w:t>"</w:t>
      </w:r>
      <w:r w:rsidRPr="00FF610E">
        <w:t xml:space="preserve"> command in the input</w:t>
      </w:r>
      <w:r w:rsidR="00651056">
        <w:t>,</w:t>
      </w:r>
      <w:r w:rsidR="001960EB">
        <w:rPr>
          <w:lang w:val="bg-BG"/>
        </w:rPr>
        <w:t xml:space="preserve"> </w:t>
      </w:r>
      <w:proofErr w:type="spellStart"/>
      <w:r w:rsidR="001960EB">
        <w:rPr>
          <w:lang w:val="bg-BG"/>
        </w:rPr>
        <w:t>and</w:t>
      </w:r>
      <w:proofErr w:type="spellEnd"/>
      <w:r w:rsidR="001960EB">
        <w:rPr>
          <w:lang w:val="bg-BG"/>
        </w:rPr>
        <w:t xml:space="preserve"> </w:t>
      </w:r>
      <w:proofErr w:type="spellStart"/>
      <w:r w:rsidR="001960EB">
        <w:rPr>
          <w:lang w:val="bg-BG"/>
        </w:rPr>
        <w:t>it</w:t>
      </w:r>
      <w:proofErr w:type="spellEnd"/>
      <w:r w:rsidR="001960EB">
        <w:rPr>
          <w:lang w:val="bg-BG"/>
        </w:rPr>
        <w:t xml:space="preserve"> </w:t>
      </w:r>
      <w:proofErr w:type="spellStart"/>
      <w:r w:rsidR="001960EB">
        <w:rPr>
          <w:lang w:val="bg-BG"/>
        </w:rPr>
        <w:t>will</w:t>
      </w:r>
      <w:proofErr w:type="spellEnd"/>
      <w:r w:rsidR="001960EB">
        <w:rPr>
          <w:lang w:val="bg-BG"/>
        </w:rPr>
        <w:t xml:space="preserve"> </w:t>
      </w:r>
      <w:r w:rsidR="001960EB">
        <w:t>always be the first command passed</w:t>
      </w:r>
      <w:r w:rsidRPr="00FF610E">
        <w:t xml:space="preserve">. The last command received will </w:t>
      </w:r>
      <w:r w:rsidRPr="00FF610E">
        <w:rPr>
          <w:b/>
          <w:bCs/>
        </w:rPr>
        <w:t>always</w:t>
      </w:r>
      <w:r w:rsidRPr="00FF610E">
        <w:t xml:space="preserve"> be </w:t>
      </w:r>
      <w:r w:rsidR="00FA6BDB">
        <w:t xml:space="preserve">the </w:t>
      </w:r>
      <w:r w:rsidR="0043028D" w:rsidRPr="00FF610E">
        <w:t>"</w:t>
      </w:r>
      <w:r w:rsidRPr="001C6DD9">
        <w:rPr>
          <w:rFonts w:ascii="Consolas" w:hAnsi="Consolas"/>
          <w:b/>
          <w:noProof/>
        </w:rPr>
        <w:t>END</w:t>
      </w:r>
      <w:r w:rsidR="0043028D" w:rsidRPr="00FF610E">
        <w:t>"</w:t>
      </w:r>
      <w:r w:rsidR="0043028D">
        <w:t xml:space="preserve"> </w:t>
      </w:r>
      <w:r w:rsidRPr="00FF610E">
        <w:t>command.</w:t>
      </w:r>
    </w:p>
    <w:p w14:paraId="6ACCEEC8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Output</w:t>
      </w:r>
    </w:p>
    <w:p w14:paraId="52F1517C" w14:textId="73DB5416" w:rsidR="00FF610E" w:rsidRPr="00FF610E" w:rsidRDefault="00FF610E" w:rsidP="00FF610E">
      <w:pPr>
        <w:rPr>
          <w:lang w:val="bg-BG"/>
        </w:rPr>
      </w:pPr>
      <w:r w:rsidRPr="00FF610E">
        <w:t xml:space="preserve">For every command from the input </w:t>
      </w:r>
      <w:r w:rsidRPr="00FF610E">
        <w:rPr>
          <w:noProof/>
        </w:rPr>
        <w:t>(</w:t>
      </w:r>
      <w:proofErr w:type="gramStart"/>
      <w:r w:rsidRPr="00FF610E">
        <w:t>with the exception of</w:t>
      </w:r>
      <w:proofErr w:type="gramEnd"/>
      <w:r w:rsidRPr="00FF610E">
        <w:t xml:space="preserve"> the </w:t>
      </w:r>
      <w:r w:rsidR="0043028D" w:rsidRPr="00FF610E">
        <w:t>"</w:t>
      </w:r>
      <w:r w:rsidRPr="001C6DD9">
        <w:rPr>
          <w:rFonts w:ascii="Consolas" w:hAnsi="Consolas"/>
          <w:b/>
          <w:noProof/>
        </w:rPr>
        <w:t>END</w:t>
      </w:r>
      <w:r w:rsidR="0043028D" w:rsidRPr="00FF610E">
        <w:t>"</w:t>
      </w:r>
      <w:r w:rsidRPr="00FF610E">
        <w:rPr>
          <w:noProof/>
        </w:rPr>
        <w:t xml:space="preserve"> </w:t>
      </w:r>
      <w:r w:rsidRPr="00FF610E">
        <w:t xml:space="preserve">and </w:t>
      </w:r>
      <w:r w:rsidR="0043028D" w:rsidRPr="00FF610E">
        <w:t>"</w:t>
      </w:r>
      <w:r w:rsidRPr="001C6DD9">
        <w:rPr>
          <w:rFonts w:ascii="Consolas" w:hAnsi="Consolas"/>
          <w:b/>
        </w:rPr>
        <w:t>Create</w:t>
      </w:r>
      <w:r w:rsidR="0043028D" w:rsidRPr="00FF610E">
        <w:t>"</w:t>
      </w:r>
      <w:r w:rsidRPr="00FF610E">
        <w:t xml:space="preserve"> </w:t>
      </w:r>
      <w:r w:rsidR="001C6DD9" w:rsidRPr="00FF610E">
        <w:t>commands</w:t>
      </w:r>
      <w:r w:rsidR="001C6DD9" w:rsidRPr="00FF610E">
        <w:rPr>
          <w:noProof/>
        </w:rPr>
        <w:t>),</w:t>
      </w:r>
      <w:r w:rsidRPr="00FF610E">
        <w:rPr>
          <w:noProof/>
        </w:rPr>
        <w:t xml:space="preserve"> </w:t>
      </w:r>
      <w:r w:rsidRPr="00FF610E">
        <w:t xml:space="preserve">print the result of that command on the console, each on a </w:t>
      </w:r>
      <w:r w:rsidRPr="00FF610E">
        <w:rPr>
          <w:b/>
          <w:bCs/>
        </w:rPr>
        <w:t>new</w:t>
      </w:r>
      <w:r w:rsidRPr="00FF610E">
        <w:t xml:space="preserve"> </w:t>
      </w:r>
      <w:r w:rsidRPr="00FF610E">
        <w:rPr>
          <w:b/>
          <w:bCs/>
        </w:rPr>
        <w:t>line</w:t>
      </w:r>
      <w:r w:rsidRPr="00FF610E">
        <w:t xml:space="preserve">. In </w:t>
      </w:r>
      <w:r w:rsidR="00FA6BDB">
        <w:t xml:space="preserve">the </w:t>
      </w:r>
      <w:r w:rsidRPr="00FF610E">
        <w:t xml:space="preserve">case of </w:t>
      </w:r>
      <w:r w:rsidR="0043028D" w:rsidRPr="00FF610E">
        <w:t>"</w:t>
      </w:r>
      <w:r w:rsidRPr="001C6DD9">
        <w:rPr>
          <w:rFonts w:ascii="Consolas" w:hAnsi="Consolas"/>
          <w:b/>
        </w:rPr>
        <w:t>Move</w:t>
      </w:r>
      <w:r w:rsidR="0043028D" w:rsidRPr="00FF610E">
        <w:t>"</w:t>
      </w:r>
      <w:r w:rsidRPr="00FF610E">
        <w:t xml:space="preserve"> or </w:t>
      </w:r>
      <w:r w:rsidR="0043028D" w:rsidRPr="00FF610E">
        <w:t>"</w:t>
      </w:r>
      <w:proofErr w:type="spellStart"/>
      <w:r w:rsidRPr="001C6DD9">
        <w:rPr>
          <w:rFonts w:ascii="Consolas" w:hAnsi="Consolas"/>
          <w:b/>
          <w:noProof/>
        </w:rPr>
        <w:t>HasNext</w:t>
      </w:r>
      <w:proofErr w:type="spellEnd"/>
      <w:r w:rsidR="0043028D" w:rsidRPr="00FF610E">
        <w:t>"</w:t>
      </w:r>
      <w:r w:rsidRPr="00FF610E">
        <w:rPr>
          <w:noProof/>
        </w:rPr>
        <w:t xml:space="preserve"> </w:t>
      </w:r>
      <w:r w:rsidRPr="00FF610E">
        <w:t>commands</w:t>
      </w:r>
      <w:r w:rsidR="001C6DD9">
        <w:t>,</w:t>
      </w:r>
      <w:r w:rsidRPr="00FF610E">
        <w:t xml:space="preserve"> print the </w:t>
      </w:r>
      <w:r w:rsidRPr="00FF610E">
        <w:rPr>
          <w:b/>
          <w:bCs/>
        </w:rPr>
        <w:t>returned</w:t>
      </w:r>
      <w:r w:rsidRPr="00FF610E">
        <w:t xml:space="preserve"> </w:t>
      </w:r>
      <w:r w:rsidRPr="00FF610E">
        <w:rPr>
          <w:b/>
          <w:bCs/>
        </w:rPr>
        <w:t>value</w:t>
      </w:r>
      <w:r w:rsidRPr="00FF610E">
        <w:t xml:space="preserve"> of the method, in </w:t>
      </w:r>
      <w:r w:rsidR="00FA6BDB">
        <w:t xml:space="preserve">the </w:t>
      </w:r>
      <w:r w:rsidRPr="00FF610E">
        <w:t xml:space="preserve">case of a </w:t>
      </w:r>
      <w:r w:rsidR="0043028D" w:rsidRPr="00FF610E">
        <w:t>"</w:t>
      </w:r>
      <w:r w:rsidRPr="001C6DD9">
        <w:rPr>
          <w:rFonts w:ascii="Consolas" w:hAnsi="Consolas"/>
          <w:b/>
        </w:rPr>
        <w:t>Print</w:t>
      </w:r>
      <w:r w:rsidR="0043028D" w:rsidRPr="00FF610E">
        <w:t>"</w:t>
      </w:r>
      <w:r w:rsidRPr="00FF610E">
        <w:t xml:space="preserve"> command you don</w:t>
      </w:r>
      <w:r w:rsidR="00651056">
        <w:t>'</w:t>
      </w:r>
      <w:r w:rsidRPr="00FF610E">
        <w:t xml:space="preserve">t have to do anything additional as the method itself should already print on the console. Your program should catch </w:t>
      </w:r>
      <w:r w:rsidRPr="00FF610E">
        <w:rPr>
          <w:b/>
          <w:bCs/>
        </w:rPr>
        <w:t>any</w:t>
      </w:r>
      <w:r w:rsidRPr="00FF610E">
        <w:t xml:space="preserve"> </w:t>
      </w:r>
      <w:r w:rsidRPr="00FF610E">
        <w:rPr>
          <w:b/>
          <w:bCs/>
        </w:rPr>
        <w:t>exceptions</w:t>
      </w:r>
      <w:r w:rsidRPr="00FF610E">
        <w:t xml:space="preserve"> </w:t>
      </w:r>
      <w:r w:rsidRPr="00FF610E">
        <w:rPr>
          <w:b/>
          <w:bCs/>
        </w:rPr>
        <w:t>thrown</w:t>
      </w:r>
      <w:r w:rsidRPr="00FF610E">
        <w:t xml:space="preserve"> because of validations </w:t>
      </w:r>
      <w:r w:rsidRPr="00FF610E">
        <w:rPr>
          <w:noProof/>
        </w:rPr>
        <w:t>(</w:t>
      </w:r>
      <w:r w:rsidRPr="00FF610E">
        <w:t>calling Print on an empty collection</w:t>
      </w:r>
      <w:r w:rsidRPr="00FF610E">
        <w:rPr>
          <w:noProof/>
        </w:rPr>
        <w:t xml:space="preserve">) </w:t>
      </w:r>
      <w:r w:rsidRPr="00FF610E">
        <w:t>and print their messages instead.</w:t>
      </w:r>
    </w:p>
    <w:p w14:paraId="0ECFF25E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Constraints</w:t>
      </w:r>
    </w:p>
    <w:p w14:paraId="243FE04E" w14:textId="77777777" w:rsidR="00FF610E" w:rsidRPr="00FF610E" w:rsidRDefault="00FF610E" w:rsidP="00FF610E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The number of commands received will be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0]</w:t>
      </w:r>
      <w:r w:rsidRPr="00FF610E">
        <w:t>.</w:t>
      </w:r>
    </w:p>
    <w:p w14:paraId="53DB8AB8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lastRenderedPageBreak/>
        <w:t>Examples</w:t>
      </w:r>
    </w:p>
    <w:tbl>
      <w:tblPr>
        <w:tblStyle w:val="af"/>
        <w:tblW w:w="5063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27"/>
        <w:gridCol w:w="2336"/>
      </w:tblGrid>
      <w:tr w:rsidR="00FF610E" w:rsidRPr="00FF610E" w14:paraId="78B6E8F4" w14:textId="77777777" w:rsidTr="001C6DD9">
        <w:trPr>
          <w:trHeight w:val="113"/>
        </w:trPr>
        <w:tc>
          <w:tcPr>
            <w:tcW w:w="2727" w:type="dxa"/>
            <w:shd w:val="clear" w:color="auto" w:fill="D9D9D9" w:themeFill="background1" w:themeFillShade="D9"/>
            <w:tcMar>
              <w:left w:w="35" w:type="dxa"/>
            </w:tcMar>
          </w:tcPr>
          <w:p w14:paraId="2865A217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2336" w:type="dxa"/>
            <w:shd w:val="clear" w:color="auto" w:fill="D9D9D9" w:themeFill="background1" w:themeFillShade="D9"/>
            <w:tcMar>
              <w:left w:w="35" w:type="dxa"/>
            </w:tcMar>
          </w:tcPr>
          <w:p w14:paraId="5E081FC0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53F5260C" w14:textId="77777777" w:rsidTr="001C6DD9">
        <w:trPr>
          <w:trHeight w:val="828"/>
        </w:trPr>
        <w:tc>
          <w:tcPr>
            <w:tcW w:w="2727" w:type="dxa"/>
            <w:shd w:val="clear" w:color="auto" w:fill="auto"/>
            <w:tcMar>
              <w:left w:w="35" w:type="dxa"/>
            </w:tcMar>
          </w:tcPr>
          <w:p w14:paraId="1C13E18A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Create</w:t>
            </w:r>
          </w:p>
          <w:p w14:paraId="41C01937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Print</w:t>
            </w:r>
          </w:p>
          <w:p w14:paraId="019421A9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0662D3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336" w:type="dxa"/>
            <w:shd w:val="clear" w:color="auto" w:fill="auto"/>
            <w:tcMar>
              <w:left w:w="35" w:type="dxa"/>
            </w:tcMar>
          </w:tcPr>
          <w:p w14:paraId="2ADBF93B" w14:textId="77777777" w:rsidR="00FF610E" w:rsidRPr="000662D3" w:rsidRDefault="00FF610E" w:rsidP="00643AA8">
            <w:pPr>
              <w:spacing w:after="0"/>
              <w:rPr>
                <w:rFonts w:ascii="Consolas" w:hAnsi="Consolas"/>
                <w:noProof/>
              </w:rPr>
            </w:pPr>
            <w:r w:rsidRPr="000662D3">
              <w:rPr>
                <w:rFonts w:ascii="Consolas" w:hAnsi="Consolas"/>
              </w:rPr>
              <w:t>Invalid Operation!</w:t>
            </w:r>
          </w:p>
        </w:tc>
      </w:tr>
      <w:tr w:rsidR="00FF610E" w:rsidRPr="00FF610E" w14:paraId="6F6109CA" w14:textId="77777777" w:rsidTr="001C6DD9">
        <w:trPr>
          <w:trHeight w:val="218"/>
        </w:trPr>
        <w:tc>
          <w:tcPr>
            <w:tcW w:w="2727" w:type="dxa"/>
            <w:shd w:val="clear" w:color="auto" w:fill="auto"/>
            <w:tcMar>
              <w:left w:w="35" w:type="dxa"/>
            </w:tcMar>
          </w:tcPr>
          <w:p w14:paraId="7EC188FD" w14:textId="717DF3B4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 xml:space="preserve">Create </w:t>
            </w:r>
            <w:r w:rsidR="000662D3">
              <w:rPr>
                <w:rFonts w:ascii="Consolas" w:hAnsi="Consolas"/>
                <w:bCs/>
                <w:noProof/>
              </w:rPr>
              <w:t>Peter George</w:t>
            </w:r>
          </w:p>
          <w:p w14:paraId="61B14659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HasNext</w:t>
            </w:r>
          </w:p>
          <w:p w14:paraId="68E4A8A9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Print</w:t>
            </w:r>
          </w:p>
          <w:p w14:paraId="27273D8D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Move</w:t>
            </w:r>
          </w:p>
          <w:p w14:paraId="2771221E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Print</w:t>
            </w:r>
          </w:p>
          <w:p w14:paraId="3A368ED9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0662D3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336" w:type="dxa"/>
            <w:shd w:val="clear" w:color="auto" w:fill="auto"/>
            <w:tcMar>
              <w:left w:w="35" w:type="dxa"/>
            </w:tcMar>
          </w:tcPr>
          <w:p w14:paraId="5A12EC47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true</w:t>
            </w:r>
          </w:p>
          <w:p w14:paraId="22FF4AA5" w14:textId="668B4817" w:rsidR="00FF610E" w:rsidRPr="000662D3" w:rsidRDefault="000662D3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</w:p>
          <w:p w14:paraId="36DF502B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true</w:t>
            </w:r>
          </w:p>
          <w:p w14:paraId="30134C40" w14:textId="64CEAE18" w:rsidR="00FF610E" w:rsidRPr="000662D3" w:rsidRDefault="000662D3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</w:p>
        </w:tc>
      </w:tr>
    </w:tbl>
    <w:p w14:paraId="568220E3" w14:textId="77777777" w:rsidR="00FF610E" w:rsidRPr="00FF610E" w:rsidRDefault="00FF610E" w:rsidP="007520FD">
      <w:pPr>
        <w:pStyle w:val="2"/>
        <w:rPr>
          <w:lang w:val="bg-BG"/>
        </w:rPr>
      </w:pPr>
      <w:r w:rsidRPr="00FF610E">
        <w:t>Collection</w:t>
      </w:r>
    </w:p>
    <w:p w14:paraId="59349814" w14:textId="027DAD69" w:rsidR="00FF610E" w:rsidRPr="00FF610E" w:rsidRDefault="00FF610E" w:rsidP="00FF610E">
      <w:pPr>
        <w:rPr>
          <w:lang w:val="bg-BG"/>
        </w:rPr>
      </w:pPr>
      <w:r w:rsidRPr="00FF610E">
        <w:t xml:space="preserve">Using the </w:t>
      </w:r>
      <w:r w:rsidRPr="00FF610E">
        <w:rPr>
          <w:noProof/>
        </w:rPr>
        <w:t xml:space="preserve">ListyIterator </w:t>
      </w:r>
      <w:r w:rsidRPr="00FF610E">
        <w:t xml:space="preserve">from the last problem, extend it by implementing the </w:t>
      </w:r>
      <w:proofErr w:type="spellStart"/>
      <w:r w:rsidR="004A7BD8">
        <w:rPr>
          <w:b/>
        </w:rPr>
        <w:t>Iterable</w:t>
      </w:r>
      <w:proofErr w:type="spellEnd"/>
      <w:r w:rsidRPr="00FF610E">
        <w:t xml:space="preserve"> interface, </w:t>
      </w:r>
      <w:r w:rsidR="00243CAC">
        <w:t xml:space="preserve">and </w:t>
      </w:r>
      <w:r w:rsidRPr="00FF610E">
        <w:t xml:space="preserve">implement </w:t>
      </w:r>
      <w:r w:rsidRPr="00FF610E">
        <w:rPr>
          <w:b/>
          <w:bCs/>
        </w:rPr>
        <w:t>all</w:t>
      </w:r>
      <w:r w:rsidRPr="00FF610E">
        <w:t xml:space="preserve"> methods desired by the interface manually. Add a new method to the class </w:t>
      </w:r>
      <w:proofErr w:type="gramStart"/>
      <w:r w:rsidRPr="004A7BD8">
        <w:rPr>
          <w:rFonts w:ascii="Consolas" w:hAnsi="Consolas"/>
          <w:b/>
          <w:noProof/>
        </w:rPr>
        <w:t>PrintAll</w:t>
      </w:r>
      <w:r w:rsidRPr="004A7BD8">
        <w:rPr>
          <w:rFonts w:ascii="Consolas" w:hAnsi="Consolas"/>
          <w:b/>
        </w:rPr>
        <w:t>(</w:t>
      </w:r>
      <w:proofErr w:type="gramEnd"/>
      <w:r w:rsidRPr="004A7BD8">
        <w:rPr>
          <w:rFonts w:ascii="Consolas" w:hAnsi="Consolas"/>
          <w:b/>
        </w:rPr>
        <w:t>)</w:t>
      </w:r>
      <w:r w:rsidRPr="00FF610E">
        <w:t xml:space="preserve">, the method should </w:t>
      </w:r>
      <w:r w:rsidRPr="00FF610E">
        <w:rPr>
          <w:b/>
          <w:bCs/>
        </w:rPr>
        <w:t>foreach</w:t>
      </w:r>
      <w:r w:rsidRPr="00FF610E">
        <w:t xml:space="preserve"> the collection and print all elements on a </w:t>
      </w:r>
      <w:r w:rsidRPr="00FF610E">
        <w:rPr>
          <w:b/>
          <w:bCs/>
        </w:rPr>
        <w:t>single</w:t>
      </w:r>
      <w:r w:rsidRPr="00FF610E">
        <w:t xml:space="preserve"> </w:t>
      </w:r>
      <w:r w:rsidRPr="00FF610E">
        <w:rPr>
          <w:b/>
          <w:bCs/>
        </w:rPr>
        <w:t>line</w:t>
      </w:r>
      <w:r w:rsidRPr="00FF610E">
        <w:t xml:space="preserve"> separated by a space.</w:t>
      </w:r>
    </w:p>
    <w:p w14:paraId="51BB1B85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Input</w:t>
      </w:r>
    </w:p>
    <w:p w14:paraId="121B9882" w14:textId="0111B8EF" w:rsidR="00FF610E" w:rsidRPr="00FF610E" w:rsidRDefault="00FF610E" w:rsidP="00FF610E">
      <w:pPr>
        <w:rPr>
          <w:lang w:val="bg-BG"/>
        </w:rPr>
      </w:pPr>
      <w:r w:rsidRPr="00FF610E">
        <w:t xml:space="preserve">Input will come from the console as </w:t>
      </w:r>
      <w:r w:rsidRPr="00FF610E">
        <w:rPr>
          <w:b/>
          <w:bCs/>
        </w:rPr>
        <w:t>lines</w:t>
      </w:r>
      <w:r w:rsidRPr="00FF610E">
        <w:t xml:space="preserve"> of commands. The first line will always be the </w:t>
      </w:r>
      <w:r w:rsidR="0043028D" w:rsidRPr="00FF610E">
        <w:t>"</w:t>
      </w:r>
      <w:r w:rsidRPr="004A7BD8">
        <w:rPr>
          <w:rFonts w:ascii="Consolas" w:hAnsi="Consolas"/>
          <w:b/>
          <w:bCs/>
        </w:rPr>
        <w:t>Create</w:t>
      </w:r>
      <w:r w:rsidR="0043028D" w:rsidRPr="00FF610E">
        <w:t>"</w:t>
      </w:r>
      <w:r w:rsidRPr="00FF610E">
        <w:t xml:space="preserve"> command in the input</w:t>
      </w:r>
      <w:r w:rsidR="001960EB">
        <w:rPr>
          <w:lang w:val="bg-BG"/>
        </w:rPr>
        <w:t xml:space="preserve"> </w:t>
      </w:r>
      <w:proofErr w:type="spellStart"/>
      <w:r w:rsidR="001960EB" w:rsidRPr="001960EB">
        <w:rPr>
          <w:lang w:val="bg-BG"/>
        </w:rPr>
        <w:t>and</w:t>
      </w:r>
      <w:proofErr w:type="spellEnd"/>
      <w:r w:rsidR="001960EB" w:rsidRPr="001960EB">
        <w:rPr>
          <w:lang w:val="bg-BG"/>
        </w:rPr>
        <w:t xml:space="preserve"> </w:t>
      </w:r>
      <w:proofErr w:type="spellStart"/>
      <w:r w:rsidR="001960EB" w:rsidRPr="001960EB">
        <w:rPr>
          <w:lang w:val="bg-BG"/>
        </w:rPr>
        <w:t>it</w:t>
      </w:r>
      <w:proofErr w:type="spellEnd"/>
      <w:r w:rsidR="001960EB" w:rsidRPr="001960EB">
        <w:rPr>
          <w:lang w:val="bg-BG"/>
        </w:rPr>
        <w:t xml:space="preserve"> </w:t>
      </w:r>
      <w:proofErr w:type="spellStart"/>
      <w:r w:rsidR="001960EB" w:rsidRPr="001960EB">
        <w:rPr>
          <w:lang w:val="bg-BG"/>
        </w:rPr>
        <w:t>will</w:t>
      </w:r>
      <w:proofErr w:type="spellEnd"/>
      <w:r w:rsidR="001960EB" w:rsidRPr="001960EB">
        <w:rPr>
          <w:lang w:val="bg-BG"/>
        </w:rPr>
        <w:t xml:space="preserve"> </w:t>
      </w:r>
      <w:proofErr w:type="spellStart"/>
      <w:r w:rsidR="001960EB" w:rsidRPr="001960EB">
        <w:rPr>
          <w:lang w:val="bg-BG"/>
        </w:rPr>
        <w:t>alw</w:t>
      </w:r>
      <w:r w:rsidR="001960EB">
        <w:rPr>
          <w:lang w:val="bg-BG"/>
        </w:rPr>
        <w:t>ays</w:t>
      </w:r>
      <w:proofErr w:type="spellEnd"/>
      <w:r w:rsidR="001960EB">
        <w:rPr>
          <w:lang w:val="bg-BG"/>
        </w:rPr>
        <w:t xml:space="preserve"> </w:t>
      </w:r>
      <w:proofErr w:type="spellStart"/>
      <w:r w:rsidR="001960EB">
        <w:rPr>
          <w:lang w:val="bg-BG"/>
        </w:rPr>
        <w:t>be</w:t>
      </w:r>
      <w:proofErr w:type="spellEnd"/>
      <w:r w:rsidR="001960EB">
        <w:rPr>
          <w:lang w:val="bg-BG"/>
        </w:rPr>
        <w:t xml:space="preserve"> </w:t>
      </w:r>
      <w:proofErr w:type="spellStart"/>
      <w:r w:rsidR="001960EB">
        <w:rPr>
          <w:lang w:val="bg-BG"/>
        </w:rPr>
        <w:t>the</w:t>
      </w:r>
      <w:proofErr w:type="spellEnd"/>
      <w:r w:rsidR="001960EB">
        <w:rPr>
          <w:lang w:val="bg-BG"/>
        </w:rPr>
        <w:t xml:space="preserve"> </w:t>
      </w:r>
      <w:proofErr w:type="spellStart"/>
      <w:r w:rsidR="001960EB">
        <w:rPr>
          <w:lang w:val="bg-BG"/>
        </w:rPr>
        <w:t>first</w:t>
      </w:r>
      <w:proofErr w:type="spellEnd"/>
      <w:r w:rsidR="001960EB">
        <w:rPr>
          <w:lang w:val="bg-BG"/>
        </w:rPr>
        <w:t xml:space="preserve"> </w:t>
      </w:r>
      <w:proofErr w:type="spellStart"/>
      <w:r w:rsidR="001960EB">
        <w:rPr>
          <w:lang w:val="bg-BG"/>
        </w:rPr>
        <w:t>command</w:t>
      </w:r>
      <w:proofErr w:type="spellEnd"/>
      <w:r w:rsidR="001960EB">
        <w:rPr>
          <w:lang w:val="bg-BG"/>
        </w:rPr>
        <w:t xml:space="preserve"> </w:t>
      </w:r>
      <w:proofErr w:type="spellStart"/>
      <w:r w:rsidR="001960EB">
        <w:rPr>
          <w:lang w:val="bg-BG"/>
        </w:rPr>
        <w:t>passed</w:t>
      </w:r>
      <w:proofErr w:type="spellEnd"/>
      <w:r w:rsidRPr="00FF610E">
        <w:t xml:space="preserve">. The </w:t>
      </w:r>
      <w:r w:rsidRPr="00FF610E">
        <w:rPr>
          <w:b/>
          <w:bCs/>
        </w:rPr>
        <w:t>last</w:t>
      </w:r>
      <w:r w:rsidRPr="00FF610E">
        <w:t xml:space="preserve"> command received will always be the </w:t>
      </w:r>
      <w:r w:rsidR="0043028D" w:rsidRPr="00FF610E">
        <w:t>"</w:t>
      </w:r>
      <w:r w:rsidRPr="004A7BD8">
        <w:rPr>
          <w:rFonts w:ascii="Consolas" w:hAnsi="Consolas"/>
          <w:b/>
          <w:noProof/>
        </w:rPr>
        <w:t>END</w:t>
      </w:r>
      <w:r w:rsidR="0043028D" w:rsidRPr="00FF610E">
        <w:t>"</w:t>
      </w:r>
      <w:r w:rsidRPr="00FF610E">
        <w:rPr>
          <w:noProof/>
        </w:rPr>
        <w:t xml:space="preserve"> </w:t>
      </w:r>
      <w:r w:rsidRPr="00FF610E">
        <w:t>command.</w:t>
      </w:r>
    </w:p>
    <w:p w14:paraId="47B668E0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Output</w:t>
      </w:r>
    </w:p>
    <w:p w14:paraId="3BE23550" w14:textId="67F49451" w:rsidR="00FF610E" w:rsidRPr="00FF610E" w:rsidRDefault="00FF610E" w:rsidP="00FF610E">
      <w:pPr>
        <w:rPr>
          <w:lang w:val="bg-BG"/>
        </w:rPr>
      </w:pPr>
      <w:r w:rsidRPr="00FF610E">
        <w:t xml:space="preserve">For every command from the input </w:t>
      </w:r>
      <w:r w:rsidRPr="00FF610E">
        <w:rPr>
          <w:noProof/>
        </w:rPr>
        <w:t>(</w:t>
      </w:r>
      <w:proofErr w:type="gramStart"/>
      <w:r w:rsidRPr="00FF610E">
        <w:t>with the exception of</w:t>
      </w:r>
      <w:proofErr w:type="gramEnd"/>
      <w:r w:rsidRPr="00FF610E">
        <w:t xml:space="preserve"> the </w:t>
      </w:r>
      <w:r w:rsidR="0043028D" w:rsidRPr="00FF610E">
        <w:t>"</w:t>
      </w:r>
      <w:r w:rsidRPr="004A7BD8">
        <w:rPr>
          <w:rFonts w:ascii="Consolas" w:hAnsi="Consolas"/>
          <w:b/>
          <w:noProof/>
        </w:rPr>
        <w:t>END</w:t>
      </w:r>
      <w:r w:rsidR="0043028D" w:rsidRPr="00FF610E">
        <w:t>"</w:t>
      </w:r>
      <w:r w:rsidRPr="00FF610E">
        <w:rPr>
          <w:noProof/>
        </w:rPr>
        <w:t xml:space="preserve"> </w:t>
      </w:r>
      <w:r w:rsidRPr="00FF610E">
        <w:t xml:space="preserve">and </w:t>
      </w:r>
      <w:r w:rsidR="0043028D" w:rsidRPr="00FF610E">
        <w:t>"</w:t>
      </w:r>
      <w:r w:rsidRPr="004A7BD8">
        <w:rPr>
          <w:rFonts w:ascii="Consolas" w:hAnsi="Consolas"/>
          <w:b/>
        </w:rPr>
        <w:t>Create</w:t>
      </w:r>
      <w:r w:rsidR="0043028D" w:rsidRPr="00FF610E">
        <w:t>"</w:t>
      </w:r>
      <w:r w:rsidRPr="00FF610E">
        <w:t xml:space="preserve"> commands</w:t>
      </w:r>
      <w:r w:rsidRPr="00FF610E">
        <w:rPr>
          <w:noProof/>
        </w:rPr>
        <w:t xml:space="preserve">) </w:t>
      </w:r>
      <w:r w:rsidRPr="00FF610E">
        <w:t xml:space="preserve">print the result of that command on the console, each on a </w:t>
      </w:r>
      <w:r w:rsidRPr="00FF610E">
        <w:rPr>
          <w:b/>
          <w:bCs/>
        </w:rPr>
        <w:t>new</w:t>
      </w:r>
      <w:r w:rsidRPr="00FF610E">
        <w:t xml:space="preserve"> </w:t>
      </w:r>
      <w:r w:rsidRPr="00FF610E">
        <w:rPr>
          <w:b/>
          <w:bCs/>
        </w:rPr>
        <w:t>line</w:t>
      </w:r>
      <w:r w:rsidRPr="00FF610E">
        <w:t xml:space="preserve">. In </w:t>
      </w:r>
      <w:r w:rsidR="00FA6BDB">
        <w:t xml:space="preserve">the </w:t>
      </w:r>
      <w:r w:rsidRPr="00FF610E">
        <w:t xml:space="preserve">case of </w:t>
      </w:r>
      <w:r w:rsidRPr="004A7BD8">
        <w:rPr>
          <w:rFonts w:ascii="Consolas" w:hAnsi="Consolas"/>
          <w:b/>
        </w:rPr>
        <w:t>Move</w:t>
      </w:r>
      <w:r w:rsidRPr="00FF610E">
        <w:t xml:space="preserve"> or </w:t>
      </w:r>
      <w:r w:rsidRPr="004A7BD8">
        <w:rPr>
          <w:rFonts w:ascii="Consolas" w:hAnsi="Consolas"/>
          <w:b/>
          <w:noProof/>
        </w:rPr>
        <w:t>HasNext</w:t>
      </w:r>
      <w:r w:rsidRPr="00FF610E">
        <w:rPr>
          <w:noProof/>
        </w:rPr>
        <w:t xml:space="preserve"> </w:t>
      </w:r>
      <w:r w:rsidRPr="00FF610E">
        <w:t xml:space="preserve">commands print the returned value of the method, in </w:t>
      </w:r>
      <w:r w:rsidR="00FA6BDB">
        <w:t xml:space="preserve">the </w:t>
      </w:r>
      <w:r w:rsidRPr="00FF610E">
        <w:t xml:space="preserve">case of a </w:t>
      </w:r>
      <w:r w:rsidR="0043028D" w:rsidRPr="00FF610E">
        <w:t>"</w:t>
      </w:r>
      <w:r w:rsidRPr="004A7BD8">
        <w:rPr>
          <w:rFonts w:ascii="Consolas" w:hAnsi="Consolas"/>
          <w:b/>
        </w:rPr>
        <w:t>Print</w:t>
      </w:r>
      <w:r w:rsidR="0043028D" w:rsidRPr="00FF610E">
        <w:t>"</w:t>
      </w:r>
      <w:r w:rsidRPr="00FF610E">
        <w:t xml:space="preserve"> command</w:t>
      </w:r>
      <w:r w:rsidR="00651056">
        <w:t>,</w:t>
      </w:r>
      <w:r w:rsidRPr="00FF610E">
        <w:t xml:space="preserve"> you don</w:t>
      </w:r>
      <w:r w:rsidR="00651056">
        <w:t>'</w:t>
      </w:r>
      <w:r w:rsidRPr="00FF610E">
        <w:t xml:space="preserve">t have to do anything additional as the method itself should already print on the console. In </w:t>
      </w:r>
      <w:r w:rsidR="00FA6BDB">
        <w:t xml:space="preserve">the </w:t>
      </w:r>
      <w:r w:rsidRPr="00FF610E">
        <w:t xml:space="preserve">case of a </w:t>
      </w:r>
      <w:r w:rsidR="0043028D" w:rsidRPr="00FF610E">
        <w:t>"</w:t>
      </w:r>
      <w:proofErr w:type="spellStart"/>
      <w:r w:rsidRPr="004A7BD8">
        <w:rPr>
          <w:rFonts w:ascii="Consolas" w:hAnsi="Consolas"/>
          <w:b/>
          <w:noProof/>
        </w:rPr>
        <w:t>PrintAll</w:t>
      </w:r>
      <w:proofErr w:type="spellEnd"/>
      <w:r w:rsidR="0043028D" w:rsidRPr="00FF610E">
        <w:t>"</w:t>
      </w:r>
      <w:r w:rsidRPr="00FF610E">
        <w:rPr>
          <w:noProof/>
        </w:rPr>
        <w:t xml:space="preserve"> </w:t>
      </w:r>
      <w:r w:rsidR="004A7BD8" w:rsidRPr="00FF610E">
        <w:t>command,</w:t>
      </w:r>
      <w:r w:rsidRPr="00FF610E">
        <w:t xml:space="preserve"> you should print all elements on a single </w:t>
      </w:r>
      <w:r w:rsidRPr="00FF610E">
        <w:rPr>
          <w:b/>
          <w:bCs/>
        </w:rPr>
        <w:t xml:space="preserve">line </w:t>
      </w:r>
      <w:r w:rsidRPr="00FF610E">
        <w:t xml:space="preserve">separated by </w:t>
      </w:r>
      <w:r w:rsidRPr="00FF610E">
        <w:rPr>
          <w:b/>
          <w:bCs/>
        </w:rPr>
        <w:t>spaces</w:t>
      </w:r>
      <w:r w:rsidRPr="00FF610E">
        <w:t xml:space="preserve">. Your program should catch </w:t>
      </w:r>
      <w:r w:rsidRPr="00FF610E">
        <w:rPr>
          <w:b/>
          <w:bCs/>
        </w:rPr>
        <w:t>any</w:t>
      </w:r>
      <w:r w:rsidRPr="00FF610E">
        <w:t xml:space="preserve"> </w:t>
      </w:r>
      <w:r w:rsidRPr="00FF610E">
        <w:rPr>
          <w:b/>
          <w:bCs/>
        </w:rPr>
        <w:t>exceptions</w:t>
      </w:r>
      <w:r w:rsidRPr="00FF610E">
        <w:t xml:space="preserve"> thrown because of validations and print their messages instead.</w:t>
      </w:r>
    </w:p>
    <w:p w14:paraId="70241307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Constraints</w:t>
      </w:r>
    </w:p>
    <w:p w14:paraId="6048F96D" w14:textId="0A2A8DFE" w:rsidR="00FF610E" w:rsidRPr="001960EB" w:rsidRDefault="00FF610E" w:rsidP="001960EB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FF610E">
        <w:rPr>
          <w:b/>
        </w:rPr>
        <w:t>Do not use the built</w:t>
      </w:r>
      <w:r w:rsidR="00FA6BDB">
        <w:rPr>
          <w:b/>
        </w:rPr>
        <w:t>-</w:t>
      </w:r>
      <w:r w:rsidRPr="00FF610E">
        <w:rPr>
          <w:b/>
        </w:rPr>
        <w:t>in iterators!</w:t>
      </w:r>
    </w:p>
    <w:p w14:paraId="6A95ADCD" w14:textId="77777777" w:rsidR="00FF610E" w:rsidRPr="00FF610E" w:rsidRDefault="00FF610E" w:rsidP="00FF610E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The number of commands received will be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0]</w:t>
      </w:r>
      <w:r w:rsidRPr="00FF610E">
        <w:t>.</w:t>
      </w:r>
    </w:p>
    <w:p w14:paraId="37AB0D25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Examples</w:t>
      </w:r>
    </w:p>
    <w:tbl>
      <w:tblPr>
        <w:tblStyle w:val="af"/>
        <w:tblW w:w="5772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37"/>
        <w:gridCol w:w="2835"/>
      </w:tblGrid>
      <w:tr w:rsidR="00FF610E" w:rsidRPr="00FF610E" w14:paraId="7CB61BFE" w14:textId="77777777" w:rsidTr="004A7BD8">
        <w:trPr>
          <w:trHeight w:val="134"/>
        </w:trPr>
        <w:tc>
          <w:tcPr>
            <w:tcW w:w="2937" w:type="dxa"/>
            <w:shd w:val="clear" w:color="auto" w:fill="D9D9D9" w:themeFill="background1" w:themeFillShade="D9"/>
            <w:tcMar>
              <w:left w:w="35" w:type="dxa"/>
            </w:tcMar>
          </w:tcPr>
          <w:p w14:paraId="38241B22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  <w:tcMar>
              <w:left w:w="35" w:type="dxa"/>
            </w:tcMar>
          </w:tcPr>
          <w:p w14:paraId="5C31C742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4A7BD8" w:rsidRPr="00FF610E" w14:paraId="4A31AF0C" w14:textId="77777777" w:rsidTr="004A7BD8">
        <w:trPr>
          <w:trHeight w:val="257"/>
        </w:trPr>
        <w:tc>
          <w:tcPr>
            <w:tcW w:w="2937" w:type="dxa"/>
            <w:shd w:val="clear" w:color="auto" w:fill="auto"/>
            <w:tcMar>
              <w:left w:w="35" w:type="dxa"/>
            </w:tcMar>
          </w:tcPr>
          <w:p w14:paraId="4E8DCDD7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Create Sam George Peter</w:t>
            </w:r>
          </w:p>
          <w:p w14:paraId="311E8148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PrintAll</w:t>
            </w:r>
          </w:p>
          <w:p w14:paraId="7A526844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Move</w:t>
            </w:r>
          </w:p>
          <w:p w14:paraId="4676F2FC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Move</w:t>
            </w:r>
          </w:p>
          <w:p w14:paraId="5C54982B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Print</w:t>
            </w:r>
          </w:p>
          <w:p w14:paraId="345E95AB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HasNext</w:t>
            </w:r>
          </w:p>
          <w:p w14:paraId="4684AA71" w14:textId="2BA0981D" w:rsidR="004A7BD8" w:rsidRPr="00FF610E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lastRenderedPageBreak/>
              <w:t>END</w:t>
            </w:r>
          </w:p>
        </w:tc>
        <w:tc>
          <w:tcPr>
            <w:tcW w:w="2835" w:type="dxa"/>
            <w:shd w:val="clear" w:color="auto" w:fill="auto"/>
            <w:tcMar>
              <w:left w:w="35" w:type="dxa"/>
            </w:tcMar>
          </w:tcPr>
          <w:p w14:paraId="10DB8543" w14:textId="77777777" w:rsidR="004A7BD8" w:rsidRPr="00FF610E" w:rsidRDefault="004A7BD8" w:rsidP="004A7BD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Sam George Peter</w:t>
            </w:r>
          </w:p>
          <w:p w14:paraId="50940CB8" w14:textId="77777777" w:rsidR="004A7BD8" w:rsidRPr="00FF610E" w:rsidRDefault="004A7BD8" w:rsidP="004A7BD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true</w:t>
            </w:r>
          </w:p>
          <w:p w14:paraId="5AB8BD38" w14:textId="77777777" w:rsidR="004A7BD8" w:rsidRPr="00FF610E" w:rsidRDefault="004A7BD8" w:rsidP="004A7BD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true</w:t>
            </w:r>
          </w:p>
          <w:p w14:paraId="7C3FE708" w14:textId="77777777" w:rsidR="004A7BD8" w:rsidRPr="00FF610E" w:rsidRDefault="004A7BD8" w:rsidP="004A7BD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</w:p>
          <w:p w14:paraId="06A6DB24" w14:textId="3A8F0801" w:rsidR="004A7BD8" w:rsidRPr="00FF610E" w:rsidRDefault="004A7BD8" w:rsidP="004A7BD8">
            <w:pPr>
              <w:spacing w:after="0"/>
              <w:rPr>
                <w:rFonts w:ascii="Consolas" w:hAnsi="Consolas"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>false</w:t>
            </w:r>
          </w:p>
        </w:tc>
      </w:tr>
      <w:tr w:rsidR="004A7BD8" w:rsidRPr="00FF610E" w14:paraId="7C08A50A" w14:textId="77777777" w:rsidTr="004A7BD8">
        <w:trPr>
          <w:trHeight w:val="257"/>
        </w:trPr>
        <w:tc>
          <w:tcPr>
            <w:tcW w:w="2937" w:type="dxa"/>
            <w:shd w:val="clear" w:color="auto" w:fill="auto"/>
            <w:tcMar>
              <w:left w:w="35" w:type="dxa"/>
            </w:tcMar>
          </w:tcPr>
          <w:p w14:paraId="089197CD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Create 1 2 3 4 5</w:t>
            </w:r>
          </w:p>
          <w:p w14:paraId="54795017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Move</w:t>
            </w:r>
          </w:p>
          <w:p w14:paraId="4D025A2C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PrintAll</w:t>
            </w:r>
          </w:p>
          <w:p w14:paraId="207821BC" w14:textId="6E4A1F53" w:rsidR="004A7BD8" w:rsidRPr="00FF610E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835" w:type="dxa"/>
            <w:shd w:val="clear" w:color="auto" w:fill="auto"/>
            <w:tcMar>
              <w:left w:w="35" w:type="dxa"/>
            </w:tcMar>
          </w:tcPr>
          <w:p w14:paraId="03238125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true</w:t>
            </w:r>
          </w:p>
          <w:p w14:paraId="76E64C43" w14:textId="041E08F7" w:rsidR="004A7BD8" w:rsidRPr="00FF610E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1 2 3 4 5</w:t>
            </w:r>
          </w:p>
        </w:tc>
      </w:tr>
    </w:tbl>
    <w:p w14:paraId="72B076D4" w14:textId="77777777" w:rsidR="00FF610E" w:rsidRPr="00FF610E" w:rsidRDefault="00FF610E" w:rsidP="007520FD">
      <w:pPr>
        <w:pStyle w:val="2"/>
        <w:rPr>
          <w:lang w:val="bg-BG"/>
        </w:rPr>
      </w:pPr>
      <w:r w:rsidRPr="00FF610E">
        <w:t>Stack Iterator</w:t>
      </w:r>
    </w:p>
    <w:p w14:paraId="76CB8924" w14:textId="7A169AD8" w:rsidR="00FF610E" w:rsidRPr="00FF610E" w:rsidRDefault="00FF610E" w:rsidP="00FF610E">
      <w:pPr>
        <w:rPr>
          <w:lang w:val="bg-BG"/>
        </w:rPr>
      </w:pPr>
      <w:r w:rsidRPr="00FF610E">
        <w:t xml:space="preserve">Since you have passed the basics algorithms course, now you have a task to create your custom stack. You are aware of the Stack structure. There is a collection to store the elements and two functions </w:t>
      </w:r>
      <w:r w:rsidRPr="00FF610E">
        <w:rPr>
          <w:noProof/>
        </w:rPr>
        <w:t>(</w:t>
      </w:r>
      <w:r w:rsidRPr="00FF610E">
        <w:t>not from the functional programming</w:t>
      </w:r>
      <w:r w:rsidRPr="00FF610E">
        <w:rPr>
          <w:noProof/>
        </w:rPr>
        <w:t xml:space="preserve">) </w:t>
      </w:r>
      <w:r w:rsidRPr="00FF610E">
        <w:t xml:space="preserve">- to </w:t>
      </w:r>
      <w:r w:rsidRPr="00FF610E">
        <w:rPr>
          <w:b/>
          <w:bCs/>
        </w:rPr>
        <w:t>push</w:t>
      </w:r>
      <w:r w:rsidRPr="00FF610E">
        <w:t xml:space="preserve"> an element and to </w:t>
      </w:r>
      <w:r w:rsidRPr="00FF610E">
        <w:rPr>
          <w:b/>
          <w:bCs/>
        </w:rPr>
        <w:t>pop</w:t>
      </w:r>
      <w:r w:rsidRPr="00FF610E">
        <w:t xml:space="preserve"> it. Keep in mind that the first </w:t>
      </w:r>
      <w:r w:rsidR="002B7B0D">
        <w:t>element, which is popped,</w:t>
      </w:r>
      <w:r w:rsidRPr="00FF610E">
        <w:t xml:space="preserve"> is the </w:t>
      </w:r>
      <w:r w:rsidRPr="00FF610E">
        <w:rPr>
          <w:b/>
          <w:bCs/>
        </w:rPr>
        <w:t>last</w:t>
      </w:r>
      <w:r w:rsidRPr="00FF610E">
        <w:t xml:space="preserve"> in the collection. The push method adds an element to the </w:t>
      </w:r>
      <w:r w:rsidRPr="00FF610E">
        <w:rPr>
          <w:b/>
          <w:bCs/>
        </w:rPr>
        <w:t>top</w:t>
      </w:r>
      <w:r w:rsidRPr="00FF610E">
        <w:t xml:space="preserve"> of the collection</w:t>
      </w:r>
      <w:r w:rsidR="00651056">
        <w:t>,</w:t>
      </w:r>
      <w:r w:rsidRPr="00FF610E">
        <w:t xml:space="preserve"> and the pop method returns the </w:t>
      </w:r>
      <w:r w:rsidRPr="00FF610E">
        <w:rPr>
          <w:b/>
          <w:bCs/>
        </w:rPr>
        <w:t>top</w:t>
      </w:r>
      <w:r w:rsidRPr="00FF610E">
        <w:t xml:space="preserve"> element and </w:t>
      </w:r>
      <w:r w:rsidRPr="00FF610E">
        <w:rPr>
          <w:b/>
          <w:bCs/>
        </w:rPr>
        <w:t>removes</w:t>
      </w:r>
      <w:r w:rsidRPr="00FF610E">
        <w:t xml:space="preserve"> it.</w:t>
      </w:r>
    </w:p>
    <w:p w14:paraId="79591A18" w14:textId="503F449B" w:rsidR="00FF610E" w:rsidRPr="00FF610E" w:rsidRDefault="00FF610E" w:rsidP="00FF610E">
      <w:pPr>
        <w:rPr>
          <w:lang w:val="bg-BG"/>
        </w:rPr>
      </w:pPr>
      <w:r w:rsidRPr="00FF610E">
        <w:t xml:space="preserve">Write your custom implementation of </w:t>
      </w:r>
      <w:r w:rsidRPr="00FF610E">
        <w:rPr>
          <w:b/>
        </w:rPr>
        <w:t>Stack&lt;Integer&gt;</w:t>
      </w:r>
      <w:r w:rsidRPr="00FF610E">
        <w:t xml:space="preserve"> and implement your custom </w:t>
      </w:r>
      <w:r w:rsidRPr="00FF610E">
        <w:rPr>
          <w:b/>
        </w:rPr>
        <w:t>iterator</w:t>
      </w:r>
      <w:r w:rsidRPr="00FF610E">
        <w:t xml:space="preserve">. There is a way that </w:t>
      </w:r>
      <w:r w:rsidRPr="00FF610E">
        <w:rPr>
          <w:noProof/>
        </w:rPr>
        <w:t xml:space="preserve">IntelliJ </w:t>
      </w:r>
      <w:r w:rsidRPr="00FF610E">
        <w:t xml:space="preserve">could help you, your Stack class should implement the </w:t>
      </w:r>
      <w:proofErr w:type="spellStart"/>
      <w:r w:rsidR="002B7B0D">
        <w:rPr>
          <w:b/>
        </w:rPr>
        <w:t>Iterable</w:t>
      </w:r>
      <w:proofErr w:type="spellEnd"/>
      <w:r w:rsidR="002B7B0D">
        <w:rPr>
          <w:b/>
        </w:rPr>
        <w:t>&lt;Integer&gt;</w:t>
      </w:r>
      <w:r w:rsidRPr="00FF610E">
        <w:t xml:space="preserve"> interface</w:t>
      </w:r>
      <w:r w:rsidR="00651056">
        <w:t>,</w:t>
      </w:r>
      <w:r w:rsidRPr="00FF610E">
        <w:t xml:space="preserve"> and your </w:t>
      </w:r>
      <w:r w:rsidRPr="00FF610E">
        <w:rPr>
          <w:b/>
          <w:bCs/>
        </w:rPr>
        <w:t>Iterator</w:t>
      </w:r>
      <w:r w:rsidRPr="00FF610E">
        <w:t xml:space="preserve"> </w:t>
      </w:r>
      <w:r w:rsidRPr="00FF610E">
        <w:rPr>
          <w:b/>
          <w:bCs/>
        </w:rPr>
        <w:t>Class</w:t>
      </w:r>
      <w:r w:rsidRPr="00FF610E">
        <w:t xml:space="preserve"> should implement </w:t>
      </w:r>
      <w:r w:rsidR="00FA6BDB">
        <w:t xml:space="preserve">the </w:t>
      </w:r>
      <w:r w:rsidR="002B7B0D">
        <w:rPr>
          <w:b/>
        </w:rPr>
        <w:t>Iterator&lt;Integer&gt;</w:t>
      </w:r>
      <w:r w:rsidRPr="00FF610E">
        <w:t xml:space="preserve"> interface. Your Custom Iterator should follow the rules of the </w:t>
      </w:r>
      <w:r w:rsidRPr="00FF610E">
        <w:rPr>
          <w:b/>
          <w:bCs/>
        </w:rPr>
        <w:t>Abstract</w:t>
      </w:r>
      <w:r w:rsidRPr="00FF610E">
        <w:t xml:space="preserve"> </w:t>
      </w:r>
      <w:r w:rsidRPr="00FF610E">
        <w:rPr>
          <w:b/>
          <w:bCs/>
        </w:rPr>
        <w:t>Data</w:t>
      </w:r>
      <w:r w:rsidRPr="00FF610E">
        <w:t xml:space="preserve"> </w:t>
      </w:r>
      <w:r w:rsidRPr="00FF610E">
        <w:rPr>
          <w:b/>
          <w:bCs/>
        </w:rPr>
        <w:t>Type</w:t>
      </w:r>
      <w:r w:rsidRPr="00FF610E">
        <w:t xml:space="preserve"> - </w:t>
      </w:r>
      <w:r w:rsidRPr="00FF610E">
        <w:rPr>
          <w:b/>
        </w:rPr>
        <w:t>Stack</w:t>
      </w:r>
      <w:r w:rsidRPr="00FF610E">
        <w:t xml:space="preserve">. </w:t>
      </w:r>
      <w:r w:rsidR="00FA6BDB">
        <w:t>As</w:t>
      </w:r>
      <w:r w:rsidRPr="00FF610E">
        <w:t xml:space="preserve"> we said, the first element is the element at the top and so on. Iterators are used only for iterating through the collection, they </w:t>
      </w:r>
      <w:r w:rsidRPr="00FF610E">
        <w:rPr>
          <w:b/>
          <w:bCs/>
        </w:rPr>
        <w:t>should</w:t>
      </w:r>
      <w:r w:rsidRPr="00FF610E">
        <w:t xml:space="preserve"> </w:t>
      </w:r>
      <w:r w:rsidRPr="00FF610E">
        <w:rPr>
          <w:b/>
          <w:bCs/>
        </w:rPr>
        <w:t>not</w:t>
      </w:r>
      <w:r w:rsidRPr="00FF610E">
        <w:t xml:space="preserve"> remove or mutate the elements.</w:t>
      </w:r>
    </w:p>
    <w:p w14:paraId="6A4AF9D6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Input</w:t>
      </w:r>
    </w:p>
    <w:p w14:paraId="595F6EF7" w14:textId="3968ADF1" w:rsidR="00FF610E" w:rsidRPr="00FF610E" w:rsidRDefault="00FF610E" w:rsidP="00FF610E">
      <w:pPr>
        <w:rPr>
          <w:lang w:val="bg-BG"/>
        </w:rPr>
      </w:pPr>
      <w:r w:rsidRPr="00FF610E">
        <w:t xml:space="preserve">The input will come from the console as lines of commands. Commands </w:t>
      </w:r>
      <w:proofErr w:type="spellStart"/>
      <w:r w:rsidR="00B035A7">
        <w:rPr>
          <w:b/>
          <w:lang w:val="bg-BG"/>
        </w:rPr>
        <w:t>always</w:t>
      </w:r>
      <w:proofErr w:type="spellEnd"/>
      <w:r w:rsidR="00B035A7">
        <w:rPr>
          <w:b/>
          <w:lang w:val="bg-BG"/>
        </w:rPr>
        <w:t xml:space="preserve"> </w:t>
      </w:r>
      <w:r w:rsidRPr="00FF610E">
        <w:t xml:space="preserve">will be </w:t>
      </w:r>
      <w:r w:rsidR="001960EB" w:rsidRPr="00FF610E">
        <w:t>"</w:t>
      </w:r>
      <w:r w:rsidR="001960EB">
        <w:rPr>
          <w:rFonts w:ascii="Consolas" w:hAnsi="Consolas"/>
          <w:b/>
        </w:rPr>
        <w:t>P</w:t>
      </w:r>
      <w:r w:rsidRPr="001960EB">
        <w:rPr>
          <w:rFonts w:ascii="Consolas" w:hAnsi="Consolas"/>
          <w:b/>
        </w:rPr>
        <w:t>ush</w:t>
      </w:r>
      <w:r w:rsidR="001960EB" w:rsidRPr="00FF610E">
        <w:t>"</w:t>
      </w:r>
      <w:r w:rsidR="001960EB">
        <w:rPr>
          <w:rFonts w:ascii="Consolas" w:hAnsi="Consolas"/>
          <w:b/>
        </w:rPr>
        <w:t>,</w:t>
      </w:r>
      <w:r w:rsidR="001960EB" w:rsidRPr="001960EB">
        <w:rPr>
          <w:rFonts w:cstheme="minorHAnsi"/>
          <w:b/>
        </w:rPr>
        <w:t xml:space="preserve"> </w:t>
      </w:r>
      <w:r w:rsidR="001960EB" w:rsidRPr="00FF610E">
        <w:t>"</w:t>
      </w:r>
      <w:r w:rsidR="001960EB">
        <w:rPr>
          <w:rFonts w:ascii="Consolas" w:hAnsi="Consolas"/>
          <w:b/>
        </w:rPr>
        <w:t>Pop</w:t>
      </w:r>
      <w:r w:rsidR="001960EB" w:rsidRPr="00FF610E">
        <w:t>"</w:t>
      </w:r>
      <w:r w:rsidRPr="00FF610E">
        <w:t xml:space="preserve"> and</w:t>
      </w:r>
      <w:r w:rsidRPr="00FF610E">
        <w:rPr>
          <w:b/>
        </w:rPr>
        <w:t xml:space="preserve"> </w:t>
      </w:r>
      <w:r w:rsidR="001960EB" w:rsidRPr="00FF610E">
        <w:t>"</w:t>
      </w:r>
      <w:r w:rsidR="001960EB">
        <w:rPr>
          <w:rFonts w:ascii="Consolas" w:hAnsi="Consolas"/>
          <w:b/>
        </w:rPr>
        <w:t>END</w:t>
      </w:r>
      <w:r w:rsidR="001960EB" w:rsidRPr="00FF610E">
        <w:t>"</w:t>
      </w:r>
      <w:r w:rsidRPr="00FF610E">
        <w:t xml:space="preserve">, followed by integers for the </w:t>
      </w:r>
      <w:r w:rsidRPr="00FF610E">
        <w:rPr>
          <w:b/>
        </w:rPr>
        <w:t>push</w:t>
      </w:r>
      <w:r w:rsidRPr="00FF610E">
        <w:t xml:space="preserve"> command and </w:t>
      </w:r>
      <w:r w:rsidRPr="00FF610E">
        <w:rPr>
          <w:b/>
          <w:bCs/>
        </w:rPr>
        <w:t>no</w:t>
      </w:r>
      <w:r w:rsidRPr="00FF610E">
        <w:t xml:space="preserve"> </w:t>
      </w:r>
      <w:r w:rsidRPr="00FF610E">
        <w:rPr>
          <w:b/>
          <w:bCs/>
        </w:rPr>
        <w:t>other</w:t>
      </w:r>
      <w:r w:rsidRPr="00FF610E">
        <w:t xml:space="preserve"> input for the</w:t>
      </w:r>
      <w:r w:rsidRPr="00FF610E">
        <w:rPr>
          <w:b/>
        </w:rPr>
        <w:t xml:space="preserve"> pop</w:t>
      </w:r>
      <w:r w:rsidRPr="00FF610E">
        <w:t xml:space="preserve"> command. </w:t>
      </w:r>
    </w:p>
    <w:p w14:paraId="44CFA231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Output</w:t>
      </w:r>
    </w:p>
    <w:p w14:paraId="6C8DF8FB" w14:textId="77777777" w:rsidR="00FF610E" w:rsidRPr="00FF610E" w:rsidRDefault="00FF610E" w:rsidP="00FF610E">
      <w:pPr>
        <w:rPr>
          <w:lang w:val="bg-BG"/>
        </w:rPr>
      </w:pPr>
      <w:r w:rsidRPr="00FF610E">
        <w:t>When you receive "</w:t>
      </w:r>
      <w:r w:rsidRPr="002B7B0D">
        <w:rPr>
          <w:rFonts w:ascii="Consolas" w:hAnsi="Consolas"/>
          <w:b/>
          <w:noProof/>
        </w:rPr>
        <w:t>END</w:t>
      </w:r>
      <w:r w:rsidRPr="00FF610E">
        <w:t xml:space="preserve">", the input is over. Foreach the stack </w:t>
      </w:r>
      <w:r w:rsidRPr="00FF610E">
        <w:rPr>
          <w:b/>
        </w:rPr>
        <w:t>twice</w:t>
      </w:r>
      <w:r w:rsidRPr="00FF610E">
        <w:t xml:space="preserve"> and print all elements. Each element should be on a </w:t>
      </w:r>
      <w:r w:rsidRPr="00FF610E">
        <w:rPr>
          <w:b/>
        </w:rPr>
        <w:t>new line</w:t>
      </w:r>
      <w:r w:rsidRPr="00FF610E">
        <w:t>.</w:t>
      </w:r>
    </w:p>
    <w:p w14:paraId="1D95A474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Constraints</w:t>
      </w:r>
    </w:p>
    <w:p w14:paraId="10D2C5F1" w14:textId="77777777" w:rsidR="00FF610E" w:rsidRPr="00FF610E" w:rsidRDefault="00FF610E" w:rsidP="00FF610E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FF610E">
        <w:t xml:space="preserve">The elements in the push command will be </w:t>
      </w:r>
      <w:r w:rsidRPr="00FF610E">
        <w:rPr>
          <w:b/>
          <w:bCs/>
        </w:rPr>
        <w:t>valid</w:t>
      </w:r>
      <w:r w:rsidRPr="00FF610E">
        <w:t xml:space="preserve"> integers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2</w:t>
      </w:r>
      <w:r w:rsidRPr="00FF610E">
        <w:rPr>
          <w:b/>
          <w:vertAlign w:val="superscript"/>
        </w:rPr>
        <w:t>-32</w:t>
      </w:r>
      <w:r w:rsidRPr="00FF610E">
        <w:rPr>
          <w:b/>
        </w:rPr>
        <w:t>…2</w:t>
      </w:r>
      <w:r w:rsidRPr="00FF610E">
        <w:rPr>
          <w:b/>
          <w:vertAlign w:val="superscript"/>
        </w:rPr>
        <w:t>32</w:t>
      </w:r>
      <w:r w:rsidRPr="00FF610E">
        <w:rPr>
          <w:b/>
        </w:rPr>
        <w:t>-1]</w:t>
      </w:r>
      <w:r w:rsidRPr="00FF610E">
        <w:t>.</w:t>
      </w:r>
    </w:p>
    <w:p w14:paraId="094FBA9A" w14:textId="5DC00803" w:rsidR="00FF610E" w:rsidRPr="00FF610E" w:rsidRDefault="00FF610E" w:rsidP="00FF610E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FF610E">
        <w:t xml:space="preserve">There will be no more than </w:t>
      </w:r>
      <w:r w:rsidRPr="00FF610E">
        <w:rPr>
          <w:b/>
          <w:bCs/>
        </w:rPr>
        <w:t>16</w:t>
      </w:r>
      <w:r w:rsidRPr="00FF610E">
        <w:t xml:space="preserve"> </w:t>
      </w:r>
      <w:r w:rsidRPr="00FF610E">
        <w:rPr>
          <w:b/>
          <w:bCs/>
        </w:rPr>
        <w:t>elements</w:t>
      </w:r>
      <w:r w:rsidRPr="00FF610E">
        <w:t xml:space="preserve"> in </w:t>
      </w:r>
      <w:r w:rsidR="00FA6BDB">
        <w:t xml:space="preserve">the </w:t>
      </w:r>
      <w:r w:rsidR="0043028D" w:rsidRPr="00FF610E">
        <w:t>"</w:t>
      </w:r>
      <w:r w:rsidRPr="002B7B0D">
        <w:rPr>
          <w:rFonts w:ascii="Consolas" w:hAnsi="Consolas"/>
          <w:b/>
          <w:bCs/>
        </w:rPr>
        <w:t>Push</w:t>
      </w:r>
      <w:r w:rsidR="0043028D" w:rsidRPr="00FF610E">
        <w:t>"</w:t>
      </w:r>
      <w:r w:rsidRPr="00FF610E">
        <w:t xml:space="preserve"> command.</w:t>
      </w:r>
    </w:p>
    <w:p w14:paraId="52B66855" w14:textId="2637DD21" w:rsidR="00FF610E" w:rsidRPr="00FF610E" w:rsidRDefault="00FF610E" w:rsidP="00FF610E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FF610E">
        <w:t xml:space="preserve">If </w:t>
      </w:r>
      <w:r w:rsidR="00FA6BDB">
        <w:t xml:space="preserve">the </w:t>
      </w:r>
      <w:r w:rsidR="0043028D" w:rsidRPr="00FF610E">
        <w:t>"</w:t>
      </w:r>
      <w:r w:rsidRPr="002B7B0D">
        <w:rPr>
          <w:rFonts w:ascii="Consolas" w:hAnsi="Consolas"/>
          <w:b/>
        </w:rPr>
        <w:t>Pop</w:t>
      </w:r>
      <w:r w:rsidR="0043028D" w:rsidRPr="00FF610E">
        <w:t>"</w:t>
      </w:r>
      <w:r w:rsidRPr="00FF610E">
        <w:t xml:space="preserve"> command </w:t>
      </w:r>
      <w:r w:rsidRPr="00FF610E">
        <w:rPr>
          <w:b/>
          <w:bCs/>
        </w:rPr>
        <w:t>could</w:t>
      </w:r>
      <w:r w:rsidRPr="00FF610E">
        <w:t xml:space="preserve"> </w:t>
      </w:r>
      <w:r w:rsidRPr="00FF610E">
        <w:rPr>
          <w:b/>
          <w:bCs/>
        </w:rPr>
        <w:t>not</w:t>
      </w:r>
      <w:r w:rsidRPr="00FF610E">
        <w:t xml:space="preserve"> be executed as expected </w:t>
      </w:r>
      <w:r w:rsidRPr="00FF610E">
        <w:rPr>
          <w:noProof/>
        </w:rPr>
        <w:t>(</w:t>
      </w:r>
      <w:r w:rsidRPr="00FF610E">
        <w:t>e.g.</w:t>
      </w:r>
      <w:r w:rsidR="00651056">
        <w:t>,</w:t>
      </w:r>
      <w:r w:rsidRPr="00FF610E">
        <w:t xml:space="preserve"> no elements in the stack), print on the console: </w:t>
      </w:r>
      <w:bookmarkStart w:id="0" w:name="__DdeLink__1065_986510478"/>
      <w:r w:rsidRPr="00FF610E">
        <w:t>"</w:t>
      </w:r>
      <w:r w:rsidRPr="002B7B0D">
        <w:rPr>
          <w:rFonts w:ascii="Consolas" w:hAnsi="Consolas"/>
          <w:b/>
          <w:bCs/>
        </w:rPr>
        <w:t>No elements</w:t>
      </w:r>
      <w:bookmarkEnd w:id="0"/>
      <w:r w:rsidRPr="00FF610E">
        <w:t>".</w:t>
      </w:r>
    </w:p>
    <w:p w14:paraId="3ACD67AC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Examples</w:t>
      </w:r>
    </w:p>
    <w:tbl>
      <w:tblPr>
        <w:tblStyle w:val="af"/>
        <w:tblW w:w="3740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77"/>
        <w:gridCol w:w="1563"/>
      </w:tblGrid>
      <w:tr w:rsidR="00FF610E" w:rsidRPr="00FF610E" w14:paraId="211A7A72" w14:textId="77777777" w:rsidTr="00E73C0C">
        <w:trPr>
          <w:trHeight w:val="134"/>
        </w:trPr>
        <w:tc>
          <w:tcPr>
            <w:tcW w:w="2177" w:type="dxa"/>
            <w:shd w:val="clear" w:color="auto" w:fill="D9D9D9" w:themeFill="background1" w:themeFillShade="D9"/>
            <w:tcMar>
              <w:left w:w="35" w:type="dxa"/>
            </w:tcMar>
          </w:tcPr>
          <w:p w14:paraId="750F0B18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1563" w:type="dxa"/>
            <w:shd w:val="clear" w:color="auto" w:fill="D9D9D9" w:themeFill="background1" w:themeFillShade="D9"/>
            <w:tcMar>
              <w:left w:w="35" w:type="dxa"/>
            </w:tcMar>
          </w:tcPr>
          <w:p w14:paraId="5D29A136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0BA4720A" w14:textId="77777777" w:rsidTr="00E73C0C">
        <w:trPr>
          <w:trHeight w:val="257"/>
        </w:trPr>
        <w:tc>
          <w:tcPr>
            <w:tcW w:w="2177" w:type="dxa"/>
            <w:shd w:val="clear" w:color="auto" w:fill="auto"/>
            <w:tcMar>
              <w:left w:w="35" w:type="dxa"/>
            </w:tcMar>
          </w:tcPr>
          <w:p w14:paraId="0FD83B7D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Push 1, 2, 3, 4</w:t>
            </w:r>
          </w:p>
          <w:p w14:paraId="756ED63E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Pop</w:t>
            </w:r>
          </w:p>
          <w:p w14:paraId="381DEC54" w14:textId="77777777" w:rsidR="00FF610E" w:rsidRPr="002B7B0D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Pop</w:t>
            </w:r>
          </w:p>
          <w:p w14:paraId="6F002A41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" w:name="__DdeLink__1030_986510478"/>
            <w:bookmarkEnd w:id="1"/>
            <w:r w:rsidRPr="000662D3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63" w:type="dxa"/>
            <w:shd w:val="clear" w:color="auto" w:fill="auto"/>
            <w:tcMar>
              <w:left w:w="35" w:type="dxa"/>
            </w:tcMar>
          </w:tcPr>
          <w:p w14:paraId="7461F459" w14:textId="77777777" w:rsidR="00FF610E" w:rsidRPr="000662D3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662D3">
              <w:rPr>
                <w:rFonts w:ascii="Consolas" w:hAnsi="Consolas" w:cs="Consolas"/>
                <w:noProof/>
              </w:rPr>
              <w:t>2</w:t>
            </w:r>
          </w:p>
          <w:p w14:paraId="6CE7FA88" w14:textId="77777777" w:rsidR="00FF610E" w:rsidRPr="000662D3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662D3">
              <w:rPr>
                <w:rFonts w:ascii="Consolas" w:hAnsi="Consolas" w:cs="Consolas"/>
                <w:noProof/>
              </w:rPr>
              <w:t>1</w:t>
            </w:r>
          </w:p>
          <w:p w14:paraId="1A832B85" w14:textId="77777777" w:rsidR="00FF610E" w:rsidRPr="000662D3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662D3">
              <w:rPr>
                <w:rFonts w:ascii="Consolas" w:hAnsi="Consolas" w:cs="Consolas"/>
                <w:noProof/>
              </w:rPr>
              <w:t>2</w:t>
            </w:r>
          </w:p>
          <w:p w14:paraId="35294763" w14:textId="77777777" w:rsidR="00FF610E" w:rsidRPr="000662D3" w:rsidRDefault="00FF610E" w:rsidP="00643AA8">
            <w:pPr>
              <w:spacing w:after="0"/>
              <w:rPr>
                <w:rFonts w:ascii="Consolas" w:hAnsi="Consolas" w:cs="Consolas"/>
                <w:noProof/>
              </w:rPr>
            </w:pPr>
            <w:r w:rsidRPr="000662D3">
              <w:rPr>
                <w:rFonts w:ascii="Consolas" w:hAnsi="Consolas" w:cs="Consolas"/>
                <w:noProof/>
              </w:rPr>
              <w:t>1</w:t>
            </w:r>
          </w:p>
        </w:tc>
      </w:tr>
      <w:tr w:rsidR="00FF610E" w:rsidRPr="00FF610E" w14:paraId="3CD77F52" w14:textId="77777777" w:rsidTr="00B035A7">
        <w:trPr>
          <w:trHeight w:val="735"/>
        </w:trPr>
        <w:tc>
          <w:tcPr>
            <w:tcW w:w="2177" w:type="dxa"/>
            <w:tcBorders>
              <w:top w:val="nil"/>
            </w:tcBorders>
            <w:shd w:val="clear" w:color="auto" w:fill="auto"/>
            <w:tcMar>
              <w:left w:w="35" w:type="dxa"/>
            </w:tcMar>
          </w:tcPr>
          <w:p w14:paraId="2C93DACB" w14:textId="77777777" w:rsidR="00FF610E" w:rsidRPr="000662D3" w:rsidRDefault="00FF610E" w:rsidP="00643AA8">
            <w:pPr>
              <w:spacing w:after="0"/>
              <w:rPr>
                <w:rFonts w:ascii="Consolas" w:hAnsi="Consolas"/>
                <w:lang w:val="bg-BG"/>
              </w:rPr>
            </w:pPr>
            <w:r w:rsidRPr="000662D3">
              <w:rPr>
                <w:rFonts w:ascii="Consolas" w:hAnsi="Consolas"/>
              </w:rPr>
              <w:t xml:space="preserve">Push 1, 2, 3, 4 </w:t>
            </w:r>
          </w:p>
          <w:p w14:paraId="3F3D6B4C" w14:textId="77777777" w:rsidR="00FF610E" w:rsidRPr="000662D3" w:rsidRDefault="00FF610E" w:rsidP="00643AA8">
            <w:pPr>
              <w:spacing w:after="0"/>
              <w:rPr>
                <w:rFonts w:ascii="Consolas" w:hAnsi="Consolas"/>
                <w:lang w:val="bg-BG"/>
              </w:rPr>
            </w:pPr>
            <w:r w:rsidRPr="000662D3">
              <w:rPr>
                <w:rFonts w:ascii="Consolas" w:hAnsi="Consolas"/>
              </w:rPr>
              <w:t>Pop</w:t>
            </w:r>
          </w:p>
          <w:p w14:paraId="324A1C60" w14:textId="77777777" w:rsidR="00FF610E" w:rsidRPr="000662D3" w:rsidRDefault="00FF610E" w:rsidP="00643AA8">
            <w:pPr>
              <w:spacing w:after="0"/>
              <w:rPr>
                <w:rFonts w:ascii="Consolas" w:hAnsi="Consolas"/>
                <w:lang w:val="bg-BG"/>
              </w:rPr>
            </w:pPr>
            <w:r w:rsidRPr="000662D3">
              <w:rPr>
                <w:rFonts w:ascii="Consolas" w:hAnsi="Consolas"/>
              </w:rPr>
              <w:t>Pop</w:t>
            </w:r>
          </w:p>
          <w:p w14:paraId="602F5994" w14:textId="77777777" w:rsidR="00FF610E" w:rsidRPr="000662D3" w:rsidRDefault="00FF610E" w:rsidP="00643AA8">
            <w:pPr>
              <w:spacing w:after="0"/>
              <w:rPr>
                <w:rFonts w:ascii="Consolas" w:hAnsi="Consolas"/>
                <w:lang w:val="bg-BG"/>
              </w:rPr>
            </w:pPr>
            <w:r w:rsidRPr="000662D3">
              <w:rPr>
                <w:rFonts w:ascii="Consolas" w:hAnsi="Consolas"/>
              </w:rPr>
              <w:t>Pop</w:t>
            </w:r>
          </w:p>
          <w:p w14:paraId="138C6047" w14:textId="77777777" w:rsidR="00FF610E" w:rsidRPr="000662D3" w:rsidRDefault="00FF610E" w:rsidP="00643AA8">
            <w:pPr>
              <w:spacing w:after="0"/>
              <w:rPr>
                <w:rFonts w:ascii="Consolas" w:hAnsi="Consolas"/>
                <w:lang w:val="bg-BG"/>
              </w:rPr>
            </w:pPr>
            <w:r w:rsidRPr="000662D3">
              <w:rPr>
                <w:rFonts w:ascii="Consolas" w:hAnsi="Consolas"/>
              </w:rPr>
              <w:lastRenderedPageBreak/>
              <w:t>Pop</w:t>
            </w:r>
          </w:p>
          <w:p w14:paraId="0B5651A6" w14:textId="77777777" w:rsidR="00FF610E" w:rsidRPr="000662D3" w:rsidRDefault="00FF610E" w:rsidP="00643AA8">
            <w:pPr>
              <w:spacing w:after="0"/>
              <w:rPr>
                <w:rFonts w:ascii="Consolas" w:hAnsi="Consolas"/>
                <w:highlight w:val="yellow"/>
                <w:lang w:val="bg-BG"/>
              </w:rPr>
            </w:pPr>
            <w:r w:rsidRPr="000662D3">
              <w:rPr>
                <w:rFonts w:ascii="Consolas" w:hAnsi="Consolas"/>
                <w:highlight w:val="yellow"/>
              </w:rPr>
              <w:t>Pop</w:t>
            </w:r>
          </w:p>
          <w:p w14:paraId="0986F638" w14:textId="77777777" w:rsidR="00FF610E" w:rsidRPr="000662D3" w:rsidRDefault="00FF610E" w:rsidP="00643AA8">
            <w:pPr>
              <w:spacing w:after="0"/>
              <w:rPr>
                <w:rFonts w:ascii="Consolas" w:hAnsi="Consolas"/>
              </w:rPr>
            </w:pPr>
            <w:r w:rsidRPr="000662D3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1563" w:type="dxa"/>
            <w:tcBorders>
              <w:top w:val="nil"/>
            </w:tcBorders>
            <w:shd w:val="clear" w:color="auto" w:fill="auto"/>
            <w:tcMar>
              <w:left w:w="35" w:type="dxa"/>
            </w:tcMar>
          </w:tcPr>
          <w:p w14:paraId="19A07C91" w14:textId="77777777" w:rsidR="00FF610E" w:rsidRPr="000662D3" w:rsidRDefault="00FF610E" w:rsidP="00643AA8">
            <w:pPr>
              <w:spacing w:after="0"/>
              <w:rPr>
                <w:rFonts w:ascii="Consolas" w:hAnsi="Consolas"/>
                <w:highlight w:val="yellow"/>
              </w:rPr>
            </w:pPr>
            <w:r w:rsidRPr="000662D3">
              <w:rPr>
                <w:rFonts w:ascii="Consolas" w:hAnsi="Consolas"/>
                <w:highlight w:val="yellow"/>
              </w:rPr>
              <w:lastRenderedPageBreak/>
              <w:t>No elements</w:t>
            </w:r>
          </w:p>
        </w:tc>
      </w:tr>
    </w:tbl>
    <w:p w14:paraId="323C52EB" w14:textId="77777777" w:rsidR="00FF610E" w:rsidRPr="00FF610E" w:rsidRDefault="00FF610E" w:rsidP="00FF610E">
      <w:pPr>
        <w:rPr>
          <w:lang w:val="bg-BG"/>
        </w:rPr>
      </w:pPr>
    </w:p>
    <w:p w14:paraId="4F45CAF3" w14:textId="77777777" w:rsidR="00FF610E" w:rsidRPr="00FF610E" w:rsidRDefault="00FF610E" w:rsidP="007520FD">
      <w:pPr>
        <w:pStyle w:val="2"/>
        <w:rPr>
          <w:lang w:val="bg-BG"/>
        </w:rPr>
      </w:pPr>
      <w:r w:rsidRPr="00FF610E">
        <w:t>Froggy</w:t>
      </w:r>
    </w:p>
    <w:p w14:paraId="4387B45A" w14:textId="704A9B95" w:rsidR="00FF610E" w:rsidRPr="00FF610E" w:rsidRDefault="00FF610E" w:rsidP="00FF610E">
      <w:pPr>
        <w:rPr>
          <w:lang w:val="bg-BG"/>
        </w:rPr>
      </w:pPr>
      <w:r w:rsidRPr="00FF610E">
        <w:t xml:space="preserve">Let's play a game. You have a tiny little </w:t>
      </w:r>
      <w:r w:rsidRPr="00FF610E">
        <w:rPr>
          <w:b/>
        </w:rPr>
        <w:t>Frog</w:t>
      </w:r>
      <w:r w:rsidRPr="00FF610E">
        <w:t xml:space="preserve"> and a </w:t>
      </w:r>
      <w:r w:rsidRPr="00FF610E">
        <w:rPr>
          <w:b/>
        </w:rPr>
        <w:t>Lake</w:t>
      </w:r>
      <w:r w:rsidRPr="00FF610E">
        <w:t xml:space="preserve"> with numbers. The </w:t>
      </w:r>
      <w:r w:rsidRPr="00FF610E">
        <w:rPr>
          <w:b/>
        </w:rPr>
        <w:t>Lake</w:t>
      </w:r>
      <w:r w:rsidRPr="00FF610E">
        <w:t xml:space="preserve"> and its numbers, you will get by an input from the console. Imagine, your </w:t>
      </w:r>
      <w:r w:rsidRPr="00FF610E">
        <w:rPr>
          <w:b/>
        </w:rPr>
        <w:t>Frog</w:t>
      </w:r>
      <w:r w:rsidRPr="00FF610E">
        <w:t xml:space="preserve"> belongs to the </w:t>
      </w:r>
      <w:r w:rsidRPr="00FF610E">
        <w:rPr>
          <w:b/>
        </w:rPr>
        <w:t>Lake</w:t>
      </w:r>
      <w:r w:rsidRPr="00FF610E">
        <w:t xml:space="preserve">. The </w:t>
      </w:r>
      <w:r w:rsidRPr="00FF610E">
        <w:rPr>
          <w:b/>
        </w:rPr>
        <w:t>Frog</w:t>
      </w:r>
      <w:r w:rsidRPr="00FF610E">
        <w:t xml:space="preserve"> </w:t>
      </w:r>
      <w:r w:rsidRPr="00FF610E">
        <w:rPr>
          <w:b/>
          <w:bCs/>
        </w:rPr>
        <w:t>jumps</w:t>
      </w:r>
      <w:r w:rsidRPr="00FF610E">
        <w:t xml:space="preserve"> only when </w:t>
      </w:r>
      <w:r w:rsidR="00FA6BDB">
        <w:t xml:space="preserve">the </w:t>
      </w:r>
      <w:r w:rsidRPr="00FF610E">
        <w:t>"</w:t>
      </w:r>
      <w:r w:rsidRPr="002B7B0D">
        <w:rPr>
          <w:rFonts w:ascii="Consolas" w:hAnsi="Consolas"/>
          <w:b/>
          <w:noProof/>
        </w:rPr>
        <w:t>END</w:t>
      </w:r>
      <w:r w:rsidRPr="00FF610E">
        <w:t xml:space="preserve">" command is received. When the </w:t>
      </w:r>
      <w:r w:rsidRPr="00FF610E">
        <w:rPr>
          <w:b/>
        </w:rPr>
        <w:t>Frog</w:t>
      </w:r>
      <w:r w:rsidRPr="00FF610E">
        <w:t xml:space="preserve"> starts jumping, print on the console </w:t>
      </w:r>
      <w:r w:rsidRPr="00FF610E">
        <w:rPr>
          <w:b/>
          <w:bCs/>
        </w:rPr>
        <w:t>each</w:t>
      </w:r>
      <w:r w:rsidRPr="00FF610E">
        <w:t xml:space="preserve"> </w:t>
      </w:r>
      <w:r w:rsidRPr="00FF610E">
        <w:rPr>
          <w:b/>
          <w:bCs/>
        </w:rPr>
        <w:t>number</w:t>
      </w:r>
      <w:r w:rsidRPr="00FF610E">
        <w:t xml:space="preserve"> the </w:t>
      </w:r>
      <w:r w:rsidRPr="00FF610E">
        <w:rPr>
          <w:b/>
        </w:rPr>
        <w:t>Frog</w:t>
      </w:r>
      <w:r w:rsidRPr="00FF610E">
        <w:t xml:space="preserve"> has stepped over. To calculate the jumps, use the guidelines: </w:t>
      </w:r>
    </w:p>
    <w:p w14:paraId="481EC600" w14:textId="482B0744" w:rsidR="00FF610E" w:rsidRPr="00FF610E" w:rsidRDefault="00FF610E" w:rsidP="00FF610E">
      <w:pPr>
        <w:rPr>
          <w:lang w:val="bg-BG"/>
        </w:rPr>
      </w:pPr>
      <w:r w:rsidRPr="00FF610E">
        <w:t xml:space="preserve">The jumps start from the </w:t>
      </w:r>
      <w:bookmarkStart w:id="2" w:name="__DdeLink__1243_1099707159"/>
      <w:r w:rsidRPr="00FF610E">
        <w:rPr>
          <w:b/>
          <w:bCs/>
        </w:rPr>
        <w:t>0</w:t>
      </w:r>
      <w:r w:rsidRPr="00FF610E">
        <w:rPr>
          <w:b/>
          <w:bCs/>
          <w:vertAlign w:val="superscript"/>
        </w:rPr>
        <w:t xml:space="preserve">th </w:t>
      </w:r>
      <w:r w:rsidRPr="00FF610E">
        <w:rPr>
          <w:b/>
          <w:bCs/>
        </w:rPr>
        <w:t>index</w:t>
      </w:r>
      <w:bookmarkEnd w:id="2"/>
      <w:r w:rsidRPr="00FF610E">
        <w:t>. And follows the pattern - first</w:t>
      </w:r>
      <w:r w:rsidR="00651056">
        <w:t>,</w:t>
      </w:r>
      <w:r w:rsidRPr="00FF610E">
        <w:t xml:space="preserve"> all even indexes in </w:t>
      </w:r>
      <w:r w:rsidRPr="00FF610E">
        <w:rPr>
          <w:b/>
          <w:bCs/>
        </w:rPr>
        <w:t>ascending</w:t>
      </w:r>
      <w:r w:rsidRPr="00FF610E">
        <w:t xml:space="preserve"> </w:t>
      </w:r>
      <w:proofErr w:type="gramStart"/>
      <w:r w:rsidRPr="00FF610E">
        <w:t>order</w:t>
      </w:r>
      <w:r w:rsidRPr="00FF610E">
        <w:rPr>
          <w:noProof/>
        </w:rPr>
        <w:t>(</w:t>
      </w:r>
      <w:proofErr w:type="gramEnd"/>
      <w:r w:rsidRPr="00FF610E">
        <w:t>0-&gt;2-&gt;4-&gt;6 and so on</w:t>
      </w:r>
      <w:r w:rsidRPr="00FF610E">
        <w:rPr>
          <w:noProof/>
        </w:rPr>
        <w:t xml:space="preserve">) </w:t>
      </w:r>
      <w:r w:rsidRPr="00FF610E">
        <w:t xml:space="preserve">and then all odd indexes in </w:t>
      </w:r>
      <w:r w:rsidRPr="00FF610E">
        <w:rPr>
          <w:b/>
          <w:bCs/>
        </w:rPr>
        <w:t>ascending</w:t>
      </w:r>
      <w:r w:rsidRPr="00FF610E">
        <w:t xml:space="preserve"> order </w:t>
      </w:r>
      <w:r w:rsidRPr="00FF610E">
        <w:rPr>
          <w:noProof/>
        </w:rPr>
        <w:t>(</w:t>
      </w:r>
      <w:r w:rsidRPr="00FF610E">
        <w:t xml:space="preserve">1-&gt;3-&gt;5-&gt;7 and so on). Consider the </w:t>
      </w:r>
      <w:r w:rsidRPr="00FF610E">
        <w:rPr>
          <w:b/>
          <w:bCs/>
        </w:rPr>
        <w:t>0</w:t>
      </w:r>
      <w:r w:rsidRPr="00FF610E">
        <w:rPr>
          <w:b/>
          <w:bCs/>
          <w:vertAlign w:val="superscript"/>
        </w:rPr>
        <w:t>th</w:t>
      </w:r>
      <w:r w:rsidRPr="00FF610E">
        <w:rPr>
          <w:vertAlign w:val="superscript"/>
        </w:rPr>
        <w:t xml:space="preserve"> </w:t>
      </w:r>
      <w:r w:rsidRPr="00FF610E">
        <w:t xml:space="preserve">index as </w:t>
      </w:r>
      <w:r w:rsidRPr="00FF610E">
        <w:rPr>
          <w:b/>
          <w:bCs/>
        </w:rPr>
        <w:t>even</w:t>
      </w:r>
      <w:r w:rsidRPr="00FF610E">
        <w:t>.</w:t>
      </w:r>
    </w:p>
    <w:p w14:paraId="5F9EB7A7" w14:textId="35C29219" w:rsidR="00FF610E" w:rsidRPr="00FF610E" w:rsidRDefault="00FF610E" w:rsidP="00FF610E">
      <w:pPr>
        <w:rPr>
          <w:lang w:val="bg-BG"/>
        </w:rPr>
      </w:pPr>
      <w:r w:rsidRPr="002B7B0D">
        <w:rPr>
          <w:b/>
        </w:rPr>
        <w:t>Long story short:</w:t>
      </w:r>
      <w:r w:rsidR="002B7B0D">
        <w:t xml:space="preserve"> Create a Class </w:t>
      </w:r>
      <w:r w:rsidRPr="00FF610E">
        <w:rPr>
          <w:b/>
        </w:rPr>
        <w:t>Lake</w:t>
      </w:r>
      <w:r w:rsidRPr="00FF610E">
        <w:t>, it sh</w:t>
      </w:r>
      <w:r w:rsidR="002B7B0D">
        <w:t xml:space="preserve">ould implement the interface - </w:t>
      </w:r>
      <w:proofErr w:type="spellStart"/>
      <w:r w:rsidRPr="00FF610E">
        <w:rPr>
          <w:b/>
        </w:rPr>
        <w:t>Iterable</w:t>
      </w:r>
      <w:proofErr w:type="spellEnd"/>
      <w:r w:rsidRPr="00FF610E">
        <w:t xml:space="preserve">. Inside the </w:t>
      </w:r>
      <w:r w:rsidRPr="00FF610E">
        <w:rPr>
          <w:b/>
        </w:rPr>
        <w:t>Lake</w:t>
      </w:r>
      <w:r w:rsidRPr="00FF610E">
        <w:t xml:space="preserve">, </w:t>
      </w:r>
      <w:r w:rsidR="002B7B0D">
        <w:t xml:space="preserve">create a Class - </w:t>
      </w:r>
      <w:r w:rsidRPr="00FF610E">
        <w:rPr>
          <w:b/>
        </w:rPr>
        <w:t>Frog</w:t>
      </w:r>
      <w:r w:rsidR="002B7B0D">
        <w:t xml:space="preserve"> and implement the interface </w:t>
      </w:r>
      <w:r w:rsidRPr="00FF610E">
        <w:rPr>
          <w:b/>
        </w:rPr>
        <w:t>Iterator</w:t>
      </w:r>
      <w:r w:rsidRPr="00FF610E">
        <w:t xml:space="preserve">. Keep in mind </w:t>
      </w:r>
      <w:r w:rsidR="00243CAC">
        <w:t xml:space="preserve">that </w:t>
      </w:r>
      <w:r w:rsidRPr="00FF610E">
        <w:t xml:space="preserve">you will be given </w:t>
      </w:r>
      <w:r w:rsidRPr="00FF610E">
        <w:rPr>
          <w:b/>
          <w:bCs/>
        </w:rPr>
        <w:t>integers</w:t>
      </w:r>
      <w:r w:rsidRPr="00FF610E">
        <w:t xml:space="preserve"> only.</w:t>
      </w:r>
    </w:p>
    <w:p w14:paraId="66F870B6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Input</w:t>
      </w:r>
    </w:p>
    <w:p w14:paraId="6408D74C" w14:textId="3E87965F" w:rsidR="00FF610E" w:rsidRPr="00FF610E" w:rsidRDefault="00FF610E" w:rsidP="00FF610E">
      <w:pPr>
        <w:rPr>
          <w:lang w:val="bg-BG"/>
        </w:rPr>
      </w:pPr>
      <w:r w:rsidRPr="00FF610E">
        <w:t xml:space="preserve">The input will consist of two lines. First line - the </w:t>
      </w:r>
      <w:r w:rsidRPr="00FF610E">
        <w:rPr>
          <w:b/>
          <w:bCs/>
        </w:rPr>
        <w:t>initial</w:t>
      </w:r>
      <w:r w:rsidRPr="00FF610E">
        <w:t xml:space="preserve"> numbers of the lake, </w:t>
      </w:r>
      <w:r w:rsidRPr="00FF610E">
        <w:rPr>
          <w:b/>
          <w:bCs/>
        </w:rPr>
        <w:t>separated</w:t>
      </w:r>
      <w:r w:rsidRPr="00FF610E">
        <w:t xml:space="preserve"> by </w:t>
      </w:r>
      <w:r w:rsidR="00FA6BDB">
        <w:t xml:space="preserve">a </w:t>
      </w:r>
      <w:r w:rsidRPr="00FF610E">
        <w:t xml:space="preserve">comma and a single space. </w:t>
      </w:r>
      <w:r w:rsidR="00FA6BDB">
        <w:t>The s</w:t>
      </w:r>
      <w:r w:rsidRPr="00FF610E">
        <w:t>econd line</w:t>
      </w:r>
      <w:r w:rsidR="00243CAC">
        <w:rPr>
          <w:lang w:val="bg-BG"/>
        </w:rPr>
        <w:t xml:space="preserve"> -</w:t>
      </w:r>
      <w:r w:rsidRPr="00FF610E">
        <w:t xml:space="preserve"> command is "</w:t>
      </w:r>
      <w:r w:rsidRPr="002B7B0D">
        <w:rPr>
          <w:rFonts w:ascii="Consolas" w:hAnsi="Consolas"/>
          <w:b/>
          <w:noProof/>
        </w:rPr>
        <w:t>END</w:t>
      </w:r>
      <w:r w:rsidRPr="00FF610E">
        <w:t>".</w:t>
      </w:r>
    </w:p>
    <w:p w14:paraId="42386F01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Output</w:t>
      </w:r>
    </w:p>
    <w:p w14:paraId="0A073E87" w14:textId="49BF9021" w:rsidR="00FF610E" w:rsidRPr="00FF610E" w:rsidRDefault="00FF610E" w:rsidP="00FF610E">
      <w:pPr>
        <w:rPr>
          <w:lang w:val="bg-BG"/>
        </w:rPr>
      </w:pPr>
      <w:r w:rsidRPr="00FF610E">
        <w:t>When you receive "</w:t>
      </w:r>
      <w:r w:rsidRPr="002B7B0D">
        <w:rPr>
          <w:rFonts w:ascii="Consolas" w:hAnsi="Consolas"/>
          <w:b/>
          <w:noProof/>
        </w:rPr>
        <w:t>END</w:t>
      </w:r>
      <w:r w:rsidRPr="00FF610E">
        <w:t xml:space="preserve">", the input is over. </w:t>
      </w:r>
      <w:r w:rsidR="002B7B0D">
        <w:rPr>
          <w:b/>
          <w:bCs/>
        </w:rPr>
        <w:t>For</w:t>
      </w:r>
      <w:r w:rsidR="002B7B0D" w:rsidRPr="00FF610E">
        <w:rPr>
          <w:b/>
          <w:bCs/>
        </w:rPr>
        <w:t>each</w:t>
      </w:r>
      <w:r w:rsidR="002B7B0D">
        <w:rPr>
          <w:b/>
          <w:bCs/>
          <w:lang w:val="bg-BG"/>
        </w:rPr>
        <w:t xml:space="preserve"> </w:t>
      </w:r>
      <w:proofErr w:type="spellStart"/>
      <w:r w:rsidR="002B7B0D" w:rsidRPr="002B7B0D">
        <w:rPr>
          <w:b/>
          <w:bCs/>
          <w:lang w:val="bg-BG"/>
        </w:rPr>
        <w:t>through</w:t>
      </w:r>
      <w:proofErr w:type="spellEnd"/>
      <w:r w:rsidRPr="00FF610E">
        <w:t xml:space="preserve"> the collection of numbers the </w:t>
      </w:r>
      <w:r w:rsidRPr="00FF610E">
        <w:rPr>
          <w:b/>
          <w:bCs/>
        </w:rPr>
        <w:t xml:space="preserve">Frog </w:t>
      </w:r>
      <w:r w:rsidRPr="00FF610E">
        <w:t>has jumped over and print</w:t>
      </w:r>
      <w:r w:rsidR="00243CAC">
        <w:t>s</w:t>
      </w:r>
      <w:r w:rsidRPr="00FF610E">
        <w:t xml:space="preserve"> </w:t>
      </w:r>
      <w:r w:rsidRPr="00FF610E">
        <w:rPr>
          <w:b/>
          <w:bCs/>
        </w:rPr>
        <w:t>each</w:t>
      </w:r>
      <w:r w:rsidRPr="00FF610E">
        <w:t xml:space="preserve"> element.</w:t>
      </w:r>
    </w:p>
    <w:p w14:paraId="51E41AE1" w14:textId="7549BB07" w:rsidR="00FF610E" w:rsidRPr="00FF610E" w:rsidRDefault="00FF610E" w:rsidP="00FF610E">
      <w:pPr>
        <w:rPr>
          <w:lang w:val="bg-BG"/>
        </w:rPr>
      </w:pPr>
      <w:r w:rsidRPr="00FF610E">
        <w:t xml:space="preserve">The output should be </w:t>
      </w:r>
      <w:r w:rsidR="00651056">
        <w:t>printed</w:t>
      </w:r>
      <w:r w:rsidRPr="00FF610E">
        <w:t xml:space="preserve"> on a </w:t>
      </w:r>
      <w:r w:rsidRPr="00FF610E">
        <w:rPr>
          <w:b/>
          <w:bCs/>
        </w:rPr>
        <w:t>single</w:t>
      </w:r>
      <w:r w:rsidRPr="00FF610E">
        <w:t xml:space="preserve"> line</w:t>
      </w:r>
      <w:r w:rsidR="00651056">
        <w:t xml:space="preserve"> in the f</w:t>
      </w:r>
      <w:r w:rsidRPr="00FF610E">
        <w:t>ormat:</w:t>
      </w:r>
    </w:p>
    <w:p w14:paraId="36E803A7" w14:textId="4BC0B7D9" w:rsidR="00FF610E" w:rsidRPr="002B7B0D" w:rsidRDefault="0043028D" w:rsidP="00FF610E">
      <w:pPr>
        <w:rPr>
          <w:rFonts w:ascii="Consolas" w:hAnsi="Consolas"/>
          <w:b/>
          <w:lang w:val="bg-BG"/>
        </w:rPr>
      </w:pPr>
      <w:r w:rsidRPr="00FF610E">
        <w:t>"</w:t>
      </w:r>
      <w:r w:rsidR="00FF610E" w:rsidRPr="002B7B0D">
        <w:rPr>
          <w:rFonts w:ascii="Consolas" w:hAnsi="Consolas"/>
          <w:b/>
        </w:rPr>
        <w:t>{number}, {second number}, {third number}</w:t>
      </w:r>
      <w:r w:rsidR="00F95875">
        <w:rPr>
          <w:rFonts w:ascii="Consolas" w:hAnsi="Consolas"/>
          <w:b/>
          <w:lang w:val="bg-BG"/>
        </w:rPr>
        <w:t>,</w:t>
      </w:r>
      <w:r w:rsidR="00FF610E" w:rsidRPr="002B7B0D">
        <w:rPr>
          <w:rFonts w:ascii="Consolas" w:hAnsi="Consolas"/>
          <w:b/>
        </w:rPr>
        <w:t xml:space="preserve"> …</w:t>
      </w:r>
      <w:r w:rsidRPr="00FF610E">
        <w:t>"</w:t>
      </w:r>
    </w:p>
    <w:p w14:paraId="7DE0F64E" w14:textId="77777777" w:rsidR="00FF610E" w:rsidRPr="002B7B0D" w:rsidRDefault="00FF610E" w:rsidP="00FF610E">
      <w:pPr>
        <w:pStyle w:val="3"/>
        <w:rPr>
          <w:lang w:val="bg-BG"/>
        </w:rPr>
      </w:pPr>
      <w:r w:rsidRPr="00FF610E">
        <w:t>Constraints</w:t>
      </w:r>
    </w:p>
    <w:p w14:paraId="3A5609F8" w14:textId="77777777" w:rsidR="00FF610E" w:rsidRPr="00FF610E" w:rsidRDefault="00FF610E" w:rsidP="00FF610E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FF610E">
        <w:rPr>
          <w:b/>
        </w:rPr>
        <w:t>Lake's</w:t>
      </w:r>
      <w:r w:rsidRPr="00FF610E">
        <w:t xml:space="preserve"> numbers will be </w:t>
      </w:r>
      <w:r w:rsidRPr="00FF610E">
        <w:rPr>
          <w:b/>
          <w:bCs/>
        </w:rPr>
        <w:t>valid</w:t>
      </w:r>
      <w:r w:rsidRPr="00FF610E">
        <w:t xml:space="preserve"> integers in the </w:t>
      </w:r>
      <w:r w:rsidRPr="00FF610E">
        <w:rPr>
          <w:b/>
          <w:bCs/>
        </w:rPr>
        <w:t>range</w:t>
      </w:r>
      <w:r w:rsidRPr="00FF610E">
        <w:t xml:space="preserve"> </w:t>
      </w:r>
      <w:r w:rsidRPr="00FF610E">
        <w:rPr>
          <w:b/>
        </w:rPr>
        <w:t>[2</w:t>
      </w:r>
      <w:r w:rsidRPr="00FF610E">
        <w:rPr>
          <w:b/>
          <w:vertAlign w:val="superscript"/>
        </w:rPr>
        <w:t>-32</w:t>
      </w:r>
      <w:r w:rsidRPr="00FF610E">
        <w:rPr>
          <w:b/>
        </w:rPr>
        <w:t>…2</w:t>
      </w:r>
      <w:r w:rsidRPr="00FF610E">
        <w:rPr>
          <w:b/>
          <w:vertAlign w:val="superscript"/>
        </w:rPr>
        <w:t>32</w:t>
      </w:r>
      <w:r w:rsidRPr="00FF610E">
        <w:rPr>
          <w:b/>
        </w:rPr>
        <w:t>-1]</w:t>
      </w:r>
      <w:r w:rsidRPr="00FF610E">
        <w:t>.</w:t>
      </w:r>
    </w:p>
    <w:p w14:paraId="11C93DD9" w14:textId="77777777" w:rsidR="00FF610E" w:rsidRPr="00FF610E" w:rsidRDefault="00FF610E" w:rsidP="00FF610E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FF610E">
        <w:t xml:space="preserve">The command will always be </w:t>
      </w:r>
      <w:r w:rsidRPr="00FF610E">
        <w:rPr>
          <w:b/>
          <w:bCs/>
        </w:rPr>
        <w:t>valid</w:t>
      </w:r>
      <w:r w:rsidRPr="00FF610E">
        <w:t xml:space="preserve"> - "</w:t>
      </w:r>
      <w:r w:rsidRPr="002B7B0D">
        <w:rPr>
          <w:rFonts w:ascii="Consolas" w:hAnsi="Consolas"/>
          <w:b/>
          <w:noProof/>
        </w:rPr>
        <w:t>END</w:t>
      </w:r>
      <w:r w:rsidRPr="00FF610E">
        <w:t>".</w:t>
      </w:r>
    </w:p>
    <w:p w14:paraId="70565DA2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Examples</w:t>
      </w:r>
    </w:p>
    <w:tbl>
      <w:tblPr>
        <w:tblStyle w:val="af"/>
        <w:tblW w:w="5806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03"/>
        <w:gridCol w:w="2903"/>
      </w:tblGrid>
      <w:tr w:rsidR="00FF610E" w:rsidRPr="00FF610E" w14:paraId="4A676014" w14:textId="77777777" w:rsidTr="00643AA8">
        <w:trPr>
          <w:trHeight w:val="134"/>
        </w:trPr>
        <w:tc>
          <w:tcPr>
            <w:tcW w:w="2903" w:type="dxa"/>
            <w:shd w:val="clear" w:color="auto" w:fill="D9D9D9" w:themeFill="background1" w:themeFillShade="D9"/>
            <w:tcMar>
              <w:left w:w="35" w:type="dxa"/>
            </w:tcMar>
          </w:tcPr>
          <w:p w14:paraId="3C530BB5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2903" w:type="dxa"/>
            <w:shd w:val="clear" w:color="auto" w:fill="D9D9D9" w:themeFill="background1" w:themeFillShade="D9"/>
            <w:tcMar>
              <w:left w:w="35" w:type="dxa"/>
            </w:tcMar>
          </w:tcPr>
          <w:p w14:paraId="58F50255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71F9734D" w14:textId="77777777" w:rsidTr="00643AA8">
        <w:trPr>
          <w:trHeight w:val="257"/>
        </w:trPr>
        <w:tc>
          <w:tcPr>
            <w:tcW w:w="2903" w:type="dxa"/>
            <w:shd w:val="clear" w:color="auto" w:fill="auto"/>
            <w:tcMar>
              <w:left w:w="35" w:type="dxa"/>
            </w:tcMar>
          </w:tcPr>
          <w:p w14:paraId="7ADDBA00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green"/>
              </w:rPr>
              <w:t>2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green"/>
              </w:rPr>
              <w:t>4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yellow"/>
              </w:rPr>
              <w:t>5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green"/>
              </w:rPr>
              <w:t>6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yellow"/>
              </w:rPr>
              <w:t>7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green"/>
              </w:rPr>
              <w:t>8</w:t>
            </w:r>
          </w:p>
          <w:p w14:paraId="273590EE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3" w:name="__DdeLink__1246_1099707159"/>
            <w:bookmarkEnd w:id="3"/>
            <w:r w:rsidRPr="00FF610E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03" w:type="dxa"/>
            <w:shd w:val="clear" w:color="auto" w:fill="auto"/>
            <w:tcMar>
              <w:left w:w="35" w:type="dxa"/>
            </w:tcMar>
          </w:tcPr>
          <w:p w14:paraId="4D05C8E9" w14:textId="77777777" w:rsidR="00FF610E" w:rsidRPr="00FF610E" w:rsidRDefault="00FF610E" w:rsidP="00643AA8">
            <w:pPr>
              <w:spacing w:after="0"/>
              <w:rPr>
                <w:rFonts w:ascii="Consolas" w:hAnsi="Consolas"/>
                <w:noProof/>
              </w:rPr>
            </w:pPr>
            <w:r w:rsidRPr="00FF610E">
              <w:rPr>
                <w:rFonts w:ascii="Consolas" w:hAnsi="Consolas" w:cs="Consolas"/>
                <w:noProof/>
                <w:highlight w:val="yellow"/>
              </w:rPr>
              <w:t>1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yellow"/>
              </w:rPr>
              <w:t>3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yellow"/>
              </w:rPr>
              <w:t>5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yellow"/>
              </w:rPr>
              <w:t>7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green"/>
              </w:rPr>
              <w:t>2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green"/>
              </w:rPr>
              <w:t>4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green"/>
              </w:rPr>
              <w:t>6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green"/>
              </w:rPr>
              <w:t>8</w:t>
            </w:r>
          </w:p>
        </w:tc>
      </w:tr>
      <w:tr w:rsidR="00FF610E" w:rsidRPr="00FF610E" w14:paraId="3E8EBC67" w14:textId="77777777" w:rsidTr="00643AA8">
        <w:trPr>
          <w:trHeight w:val="257"/>
        </w:trPr>
        <w:tc>
          <w:tcPr>
            <w:tcW w:w="2903" w:type="dxa"/>
            <w:shd w:val="clear" w:color="auto" w:fill="auto"/>
            <w:tcMar>
              <w:left w:w="35" w:type="dxa"/>
            </w:tcMar>
          </w:tcPr>
          <w:p w14:paraId="09C936F4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green"/>
              </w:rPr>
              <w:t>2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yellow"/>
              </w:rPr>
              <w:t>3</w:t>
            </w:r>
          </w:p>
          <w:p w14:paraId="074DEA5D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03" w:type="dxa"/>
            <w:shd w:val="clear" w:color="auto" w:fill="auto"/>
            <w:tcMar>
              <w:left w:w="35" w:type="dxa"/>
            </w:tcMar>
          </w:tcPr>
          <w:p w14:paraId="53249C58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green"/>
              </w:rPr>
              <w:t>2</w:t>
            </w:r>
          </w:p>
        </w:tc>
      </w:tr>
    </w:tbl>
    <w:p w14:paraId="04DE8C7F" w14:textId="77777777" w:rsidR="00FF610E" w:rsidRPr="00FF610E" w:rsidRDefault="00FF610E" w:rsidP="007520FD">
      <w:pPr>
        <w:pStyle w:val="2"/>
        <w:rPr>
          <w:lang w:val="bg-BG"/>
        </w:rPr>
      </w:pPr>
      <w:r w:rsidRPr="00FF610E">
        <w:t>Comparing Objects</w:t>
      </w:r>
    </w:p>
    <w:p w14:paraId="68C085C7" w14:textId="2898FBD2" w:rsidR="00FF610E" w:rsidRPr="00FF610E" w:rsidRDefault="00FF610E" w:rsidP="00FF610E">
      <w:pPr>
        <w:rPr>
          <w:lang w:val="bg-BG"/>
        </w:rPr>
      </w:pPr>
      <w:r w:rsidRPr="00FF610E">
        <w:t>There is a Comparable interface</w:t>
      </w:r>
      <w:r w:rsidR="00651056">
        <w:t>,</w:t>
      </w:r>
      <w:r w:rsidRPr="00FF610E">
        <w:t xml:space="preserve"> but probably you already know. Your task is simple. Create a </w:t>
      </w:r>
      <w:r w:rsidRPr="00FF610E">
        <w:rPr>
          <w:b/>
          <w:bCs/>
        </w:rPr>
        <w:t>Class</w:t>
      </w:r>
      <w:r w:rsidRPr="00FF610E">
        <w:t xml:space="preserve"> </w:t>
      </w:r>
      <w:r w:rsidRPr="00FF610E">
        <w:rPr>
          <w:b/>
          <w:bCs/>
        </w:rPr>
        <w:t>Person</w:t>
      </w:r>
      <w:r w:rsidRPr="00FF610E">
        <w:t xml:space="preserve">. Each person should have </w:t>
      </w:r>
      <w:r w:rsidR="00FA6BDB">
        <w:t xml:space="preserve">a </w:t>
      </w:r>
      <w:r w:rsidRPr="00FF610E">
        <w:rPr>
          <w:b/>
          <w:bCs/>
        </w:rPr>
        <w:t>name</w:t>
      </w:r>
      <w:r w:rsidRPr="00FF610E">
        <w:t xml:space="preserve">, </w:t>
      </w:r>
      <w:r w:rsidRPr="00FF610E">
        <w:rPr>
          <w:b/>
          <w:bCs/>
        </w:rPr>
        <w:t>age</w:t>
      </w:r>
      <w:r w:rsidR="00FA6BDB">
        <w:rPr>
          <w:b/>
          <w:bCs/>
        </w:rPr>
        <w:t>,</w:t>
      </w:r>
      <w:r w:rsidRPr="00FF610E">
        <w:t xml:space="preserve"> and </w:t>
      </w:r>
      <w:r w:rsidRPr="00FF610E">
        <w:rPr>
          <w:b/>
          <w:bCs/>
        </w:rPr>
        <w:t>town</w:t>
      </w:r>
      <w:r w:rsidRPr="00FF610E">
        <w:t xml:space="preserve">. You should implement the interface - </w:t>
      </w:r>
      <w:r w:rsidRPr="00FF610E">
        <w:rPr>
          <w:b/>
          <w:bCs/>
        </w:rPr>
        <w:t>Comparable</w:t>
      </w:r>
      <w:r w:rsidRPr="00FF610E">
        <w:t xml:space="preserve"> and try to override the </w:t>
      </w:r>
      <w:r w:rsidRPr="00FF610E">
        <w:rPr>
          <w:b/>
          <w:bCs/>
          <w:noProof/>
        </w:rPr>
        <w:t>compareTo</w:t>
      </w:r>
      <w:r w:rsidRPr="00FF610E">
        <w:rPr>
          <w:noProof/>
        </w:rPr>
        <w:t xml:space="preserve"> </w:t>
      </w:r>
      <w:r w:rsidRPr="00FF610E">
        <w:t xml:space="preserve">method. When you compare two people, first you should compare their </w:t>
      </w:r>
      <w:r w:rsidRPr="00FF610E">
        <w:rPr>
          <w:b/>
          <w:bCs/>
        </w:rPr>
        <w:t>names</w:t>
      </w:r>
      <w:r w:rsidRPr="00FF610E">
        <w:t xml:space="preserve">, after that - their </w:t>
      </w:r>
      <w:r w:rsidRPr="00FF610E">
        <w:rPr>
          <w:b/>
          <w:bCs/>
        </w:rPr>
        <w:t>age</w:t>
      </w:r>
      <w:r w:rsidRPr="00FF610E">
        <w:t xml:space="preserve"> and </w:t>
      </w:r>
      <w:proofErr w:type="gramStart"/>
      <w:r w:rsidRPr="00FF610E">
        <w:t>last but not least</w:t>
      </w:r>
      <w:proofErr w:type="gramEnd"/>
      <w:r w:rsidRPr="00FF610E">
        <w:t xml:space="preserve"> - compare their </w:t>
      </w:r>
      <w:r w:rsidRPr="00FF610E">
        <w:rPr>
          <w:b/>
          <w:bCs/>
        </w:rPr>
        <w:t>town</w:t>
      </w:r>
      <w:r w:rsidRPr="00FF610E">
        <w:t xml:space="preserve">. </w:t>
      </w:r>
    </w:p>
    <w:p w14:paraId="3CD9127D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lastRenderedPageBreak/>
        <w:t>Input</w:t>
      </w:r>
    </w:p>
    <w:p w14:paraId="6EA70E2A" w14:textId="5C495B70" w:rsidR="00FF610E" w:rsidRPr="00FF610E" w:rsidRDefault="00FF610E" w:rsidP="00FF610E">
      <w:pPr>
        <w:rPr>
          <w:lang w:val="bg-BG"/>
        </w:rPr>
      </w:pPr>
      <w:r w:rsidRPr="00FF610E">
        <w:t xml:space="preserve">On single lines, you will be given people in </w:t>
      </w:r>
      <w:r w:rsidR="00FA6BDB">
        <w:t xml:space="preserve">the </w:t>
      </w:r>
      <w:r w:rsidRPr="00FF610E">
        <w:t>format:</w:t>
      </w:r>
    </w:p>
    <w:p w14:paraId="19D74969" w14:textId="48EA064D" w:rsidR="00FF610E" w:rsidRPr="002B7B0D" w:rsidRDefault="0043028D" w:rsidP="00FF610E">
      <w:pPr>
        <w:rPr>
          <w:rFonts w:ascii="Consolas" w:hAnsi="Consolas"/>
          <w:b/>
          <w:lang w:val="bg-BG"/>
        </w:rPr>
      </w:pPr>
      <w:r w:rsidRPr="00FF610E">
        <w:t>"</w:t>
      </w:r>
      <w:r w:rsidR="00FF610E" w:rsidRPr="002B7B0D">
        <w:rPr>
          <w:rFonts w:ascii="Consolas" w:hAnsi="Consolas"/>
          <w:b/>
        </w:rPr>
        <w:t>{name} {age} {town}</w:t>
      </w:r>
      <w:r w:rsidRPr="00FF610E">
        <w:t>"</w:t>
      </w:r>
    </w:p>
    <w:p w14:paraId="73280733" w14:textId="35C29A50" w:rsidR="00FF610E" w:rsidRPr="00FF610E" w:rsidRDefault="00FF610E" w:rsidP="00FF610E">
      <w:pPr>
        <w:rPr>
          <w:lang w:val="bg-BG"/>
        </w:rPr>
      </w:pPr>
      <w:r w:rsidRPr="00FF610E">
        <w:t xml:space="preserve">Collect them till you receive </w:t>
      </w:r>
      <w:r w:rsidRPr="0043028D">
        <w:t>"</w:t>
      </w:r>
      <w:r w:rsidRPr="002B7B0D">
        <w:rPr>
          <w:rFonts w:ascii="Consolas" w:hAnsi="Consolas"/>
          <w:b/>
        </w:rPr>
        <w:t>END</w:t>
      </w:r>
      <w:r w:rsidRPr="0043028D">
        <w:t>"</w:t>
      </w:r>
      <w:r w:rsidR="0043028D" w:rsidRPr="0043028D">
        <w:t>.</w:t>
      </w:r>
    </w:p>
    <w:p w14:paraId="61A9295C" w14:textId="77777777" w:rsidR="00FF610E" w:rsidRPr="00FF610E" w:rsidRDefault="00FF610E" w:rsidP="00FF610E">
      <w:pPr>
        <w:rPr>
          <w:b/>
          <w:lang w:val="bg-BG"/>
        </w:rPr>
      </w:pPr>
      <w:r w:rsidRPr="00FF610E">
        <w:t xml:space="preserve">After that, you will receive an integer </w:t>
      </w:r>
      <w:r w:rsidRPr="00FF610E">
        <w:rPr>
          <w:b/>
        </w:rPr>
        <w:t>N</w:t>
      </w:r>
      <w:r w:rsidRPr="00FF610E">
        <w:t xml:space="preserve"> - the </w:t>
      </w:r>
      <w:r w:rsidRPr="00FF610E">
        <w:rPr>
          <w:b/>
        </w:rPr>
        <w:t>N</w:t>
      </w:r>
      <w:r w:rsidRPr="00FF610E">
        <w:rPr>
          <w:b/>
          <w:vertAlign w:val="superscript"/>
        </w:rPr>
        <w:t>th</w:t>
      </w:r>
      <w:r w:rsidRPr="00FF610E">
        <w:t xml:space="preserve"> person in your collection.</w:t>
      </w:r>
    </w:p>
    <w:p w14:paraId="31A495C0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Output</w:t>
      </w:r>
    </w:p>
    <w:p w14:paraId="1211ACBC" w14:textId="03C593C2" w:rsidR="00FF610E" w:rsidRPr="00FF610E" w:rsidRDefault="00FF610E" w:rsidP="00FF610E">
      <w:pPr>
        <w:rPr>
          <w:lang w:val="bg-BG"/>
        </w:rPr>
      </w:pPr>
      <w:r w:rsidRPr="00FF610E">
        <w:t xml:space="preserve">On the single output line, you should bring statistics, how many people are </w:t>
      </w:r>
      <w:r w:rsidRPr="00FF610E">
        <w:rPr>
          <w:b/>
          <w:bCs/>
        </w:rPr>
        <w:t>equal</w:t>
      </w:r>
      <w:r w:rsidRPr="00FF610E">
        <w:t xml:space="preserve"> to him, how many people are </w:t>
      </w:r>
      <w:r w:rsidRPr="00FF610E">
        <w:rPr>
          <w:b/>
          <w:bCs/>
        </w:rPr>
        <w:t>not</w:t>
      </w:r>
      <w:r w:rsidRPr="00FF610E">
        <w:t xml:space="preserve"> equal to him</w:t>
      </w:r>
      <w:r w:rsidR="00FA6BDB">
        <w:t>,</w:t>
      </w:r>
      <w:r w:rsidRPr="00FF610E">
        <w:t xml:space="preserve"> and the </w:t>
      </w:r>
      <w:r w:rsidRPr="00FF610E">
        <w:rPr>
          <w:b/>
          <w:bCs/>
        </w:rPr>
        <w:t>total</w:t>
      </w:r>
      <w:r w:rsidRPr="00FF610E">
        <w:t xml:space="preserve"> </w:t>
      </w:r>
      <w:r w:rsidR="00243CAC">
        <w:t xml:space="preserve">number of </w:t>
      </w:r>
      <w:r w:rsidRPr="00FF610E">
        <w:t>people in your collection.</w:t>
      </w:r>
    </w:p>
    <w:p w14:paraId="4B1C74CC" w14:textId="77777777" w:rsidR="00FF610E" w:rsidRPr="00FF610E" w:rsidRDefault="00FF610E" w:rsidP="00FF610E">
      <w:pPr>
        <w:rPr>
          <w:lang w:val="bg-BG"/>
        </w:rPr>
      </w:pPr>
      <w:r w:rsidRPr="00FF610E">
        <w:t>Format:</w:t>
      </w:r>
    </w:p>
    <w:p w14:paraId="74F9D5C5" w14:textId="77777777" w:rsidR="00B035A7" w:rsidRPr="00B035A7" w:rsidRDefault="0043028D" w:rsidP="00B035A7">
      <w:pPr>
        <w:pStyle w:val="ac"/>
        <w:numPr>
          <w:ilvl w:val="0"/>
          <w:numId w:val="44"/>
        </w:numPr>
        <w:rPr>
          <w:lang w:val="bg-BG"/>
        </w:rPr>
      </w:pPr>
      <w:r w:rsidRPr="00FF610E">
        <w:t>"</w:t>
      </w:r>
      <w:r w:rsidR="00FF610E" w:rsidRPr="002B7B0D">
        <w:rPr>
          <w:rFonts w:ascii="Consolas" w:hAnsi="Consolas"/>
          <w:b/>
        </w:rPr>
        <w:t>{number of equal people} {number of not equal people} {total number of people}</w:t>
      </w:r>
      <w:r w:rsidRPr="00FF610E">
        <w:t>"</w:t>
      </w:r>
      <w:r w:rsidR="00B035A7" w:rsidRPr="00B035A7">
        <w:t xml:space="preserve"> </w:t>
      </w:r>
    </w:p>
    <w:p w14:paraId="1DB9A169" w14:textId="10017FEF" w:rsidR="00FF610E" w:rsidRPr="00B035A7" w:rsidRDefault="00B035A7" w:rsidP="00FF610E">
      <w:r w:rsidRPr="00FF610E">
        <w:t>If there are no equal people</w:t>
      </w:r>
      <w:r w:rsidR="00651056">
        <w:t>,</w:t>
      </w:r>
      <w:r w:rsidRPr="00FF610E">
        <w:t xml:space="preserve"> print: </w:t>
      </w:r>
      <w:r w:rsidRPr="00B035A7">
        <w:rPr>
          <w:bCs/>
        </w:rPr>
        <w:t>"</w:t>
      </w:r>
      <w:r w:rsidRPr="00B035A7">
        <w:rPr>
          <w:rFonts w:ascii="Consolas" w:hAnsi="Consolas"/>
          <w:b/>
          <w:bCs/>
        </w:rPr>
        <w:t>No matches</w:t>
      </w:r>
      <w:r w:rsidRPr="00B035A7">
        <w:rPr>
          <w:bCs/>
        </w:rPr>
        <w:t>".</w:t>
      </w:r>
    </w:p>
    <w:p w14:paraId="7571F0D0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Constraints</w:t>
      </w:r>
    </w:p>
    <w:p w14:paraId="2F305A31" w14:textId="553F6BCF" w:rsidR="00FF610E" w:rsidRPr="00FF610E" w:rsidRDefault="00FF610E" w:rsidP="00FF610E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FF610E">
        <w:t>Names, ages</w:t>
      </w:r>
      <w:r w:rsidR="00FA6BDB">
        <w:t>,</w:t>
      </w:r>
      <w:r w:rsidRPr="00FF610E">
        <w:t xml:space="preserve"> and addresses will be </w:t>
      </w:r>
      <w:r w:rsidRPr="00FF610E">
        <w:rPr>
          <w:b/>
          <w:bCs/>
        </w:rPr>
        <w:t>valid.</w:t>
      </w:r>
    </w:p>
    <w:p w14:paraId="6D00E2BD" w14:textId="1A97DE7C" w:rsidR="00FF610E" w:rsidRPr="00FF610E" w:rsidRDefault="00FF610E" w:rsidP="00FF610E">
      <w:pPr>
        <w:pStyle w:val="ac"/>
        <w:numPr>
          <w:ilvl w:val="0"/>
          <w:numId w:val="44"/>
        </w:numPr>
        <w:rPr>
          <w:lang w:val="bg-BG"/>
        </w:rPr>
      </w:pPr>
      <w:r w:rsidRPr="00FF610E">
        <w:t xml:space="preserve">Input number will be always </w:t>
      </w:r>
      <w:r w:rsidRPr="00FF610E">
        <w:rPr>
          <w:lang w:val="bg-BG"/>
        </w:rPr>
        <w:t xml:space="preserve">а </w:t>
      </w:r>
      <w:r w:rsidRPr="00FF610E">
        <w:rPr>
          <w:b/>
          <w:bCs/>
        </w:rPr>
        <w:t>valid</w:t>
      </w:r>
      <w:r w:rsidRPr="00FF610E">
        <w:t xml:space="preserve"> integer in </w:t>
      </w:r>
      <w:r w:rsidR="00FA6BDB">
        <w:t xml:space="preserve">the </w:t>
      </w:r>
      <w:r w:rsidRPr="00FF610E">
        <w:rPr>
          <w:b/>
          <w:bCs/>
        </w:rPr>
        <w:t>range [2…100].</w:t>
      </w:r>
    </w:p>
    <w:p w14:paraId="73A66619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Examples</w:t>
      </w:r>
    </w:p>
    <w:tbl>
      <w:tblPr>
        <w:tblStyle w:val="af"/>
        <w:tblW w:w="3470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35"/>
        <w:gridCol w:w="1535"/>
      </w:tblGrid>
      <w:tr w:rsidR="00FF610E" w:rsidRPr="00FF610E" w14:paraId="6DA6611A" w14:textId="77777777" w:rsidTr="00643AA8">
        <w:trPr>
          <w:trHeight w:val="134"/>
        </w:trPr>
        <w:tc>
          <w:tcPr>
            <w:tcW w:w="1935" w:type="dxa"/>
            <w:shd w:val="clear" w:color="auto" w:fill="D9D9D9" w:themeFill="background1" w:themeFillShade="D9"/>
            <w:tcMar>
              <w:left w:w="35" w:type="dxa"/>
            </w:tcMar>
          </w:tcPr>
          <w:p w14:paraId="51A7CB1C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1535" w:type="dxa"/>
            <w:shd w:val="clear" w:color="auto" w:fill="D9D9D9" w:themeFill="background1" w:themeFillShade="D9"/>
            <w:tcMar>
              <w:left w:w="35" w:type="dxa"/>
            </w:tcMar>
          </w:tcPr>
          <w:p w14:paraId="2D27DF18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6D63A069" w14:textId="77777777" w:rsidTr="00643AA8">
        <w:trPr>
          <w:trHeight w:val="257"/>
        </w:trPr>
        <w:tc>
          <w:tcPr>
            <w:tcW w:w="1935" w:type="dxa"/>
            <w:shd w:val="clear" w:color="auto" w:fill="auto"/>
            <w:tcMar>
              <w:left w:w="35" w:type="dxa"/>
            </w:tcMar>
          </w:tcPr>
          <w:p w14:paraId="22E803EE" w14:textId="4EAB5732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 22 Varna</w:t>
            </w:r>
          </w:p>
          <w:p w14:paraId="39EB8113" w14:textId="764C4847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 14 Sofia</w:t>
            </w:r>
          </w:p>
          <w:p w14:paraId="1AC397E9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END</w:t>
            </w:r>
          </w:p>
          <w:p w14:paraId="5CA78F99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4" w:name="__DdeLink__1014_1884916193"/>
            <w:bookmarkStart w:id="5" w:name="__DdeLink__1021_1884916193"/>
            <w:bookmarkEnd w:id="4"/>
            <w:bookmarkEnd w:id="5"/>
            <w:r w:rsidRPr="00FF610E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535" w:type="dxa"/>
            <w:shd w:val="clear" w:color="auto" w:fill="auto"/>
            <w:tcMar>
              <w:left w:w="35" w:type="dxa"/>
            </w:tcMar>
          </w:tcPr>
          <w:p w14:paraId="233CC523" w14:textId="77777777" w:rsidR="00FF610E" w:rsidRPr="00FF610E" w:rsidRDefault="00FF610E" w:rsidP="00643AA8">
            <w:pPr>
              <w:spacing w:after="0"/>
              <w:rPr>
                <w:rFonts w:ascii="Consolas" w:hAnsi="Consolas"/>
                <w:noProof/>
              </w:rPr>
            </w:pPr>
            <w:r w:rsidRPr="00FF610E">
              <w:rPr>
                <w:rFonts w:ascii="Consolas" w:hAnsi="Consolas" w:cs="Consolas"/>
                <w:noProof/>
              </w:rPr>
              <w:t>No matches</w:t>
            </w:r>
          </w:p>
        </w:tc>
      </w:tr>
      <w:tr w:rsidR="00FF610E" w:rsidRPr="00FF610E" w14:paraId="53F77F6F" w14:textId="77777777" w:rsidTr="00643AA8">
        <w:trPr>
          <w:trHeight w:val="257"/>
        </w:trPr>
        <w:tc>
          <w:tcPr>
            <w:tcW w:w="1935" w:type="dxa"/>
            <w:shd w:val="clear" w:color="auto" w:fill="auto"/>
            <w:tcMar>
              <w:left w:w="35" w:type="dxa"/>
            </w:tcMar>
          </w:tcPr>
          <w:p w14:paraId="220DCE0A" w14:textId="000BDAE2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520FD">
              <w:rPr>
                <w:rFonts w:ascii="Consolas" w:hAnsi="Consolas"/>
                <w:bCs/>
                <w:noProof/>
                <w:lang w:val="nl-NL"/>
              </w:rPr>
              <w:t>Peter 22 Varna</w:t>
            </w:r>
          </w:p>
          <w:p w14:paraId="06A60CB5" w14:textId="2345BD56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520FD">
              <w:rPr>
                <w:rFonts w:ascii="Consolas" w:hAnsi="Consolas"/>
                <w:bCs/>
                <w:noProof/>
                <w:lang w:val="nl-NL"/>
              </w:rPr>
              <w:t>George 22 Varna</w:t>
            </w:r>
          </w:p>
          <w:p w14:paraId="2B4242A3" w14:textId="7C949620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520FD">
              <w:rPr>
                <w:rFonts w:ascii="Consolas" w:hAnsi="Consolas"/>
                <w:bCs/>
                <w:noProof/>
                <w:lang w:val="nl-NL"/>
              </w:rPr>
              <w:t>George 22 Varna</w:t>
            </w:r>
          </w:p>
          <w:p w14:paraId="28033A9D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END</w:t>
            </w:r>
          </w:p>
          <w:p w14:paraId="1EEC52E2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6" w:name="__DdeLink__1016_1884916193"/>
            <w:bookmarkStart w:id="7" w:name="__DdeLink__1019_1884916193"/>
            <w:bookmarkStart w:id="8" w:name="__DdeLink__1025_1884916193"/>
            <w:bookmarkEnd w:id="6"/>
            <w:bookmarkEnd w:id="7"/>
            <w:bookmarkEnd w:id="8"/>
            <w:r w:rsidRPr="00FF610E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535" w:type="dxa"/>
            <w:shd w:val="clear" w:color="auto" w:fill="auto"/>
            <w:tcMar>
              <w:left w:w="35" w:type="dxa"/>
            </w:tcMar>
          </w:tcPr>
          <w:p w14:paraId="6B346444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>2 1 3</w:t>
            </w:r>
          </w:p>
        </w:tc>
      </w:tr>
    </w:tbl>
    <w:p w14:paraId="58E0B38B" w14:textId="77777777" w:rsidR="00FF610E" w:rsidRPr="00FF610E" w:rsidRDefault="00FF610E" w:rsidP="007520FD">
      <w:pPr>
        <w:pStyle w:val="2"/>
        <w:rPr>
          <w:lang w:val="bg-BG"/>
        </w:rPr>
      </w:pPr>
      <w:r w:rsidRPr="00FF610E">
        <w:t>Strategy Pattern</w:t>
      </w:r>
    </w:p>
    <w:p w14:paraId="3F54BCC1" w14:textId="77777777" w:rsidR="00FF610E" w:rsidRPr="00FF610E" w:rsidRDefault="00FF610E" w:rsidP="00FF610E">
      <w:pPr>
        <w:rPr>
          <w:lang w:val="bg-BG"/>
        </w:rPr>
      </w:pPr>
      <w:r w:rsidRPr="00FF610E">
        <w:t xml:space="preserve">An interesting pattern you may have heard of is the Strategy Pattern, if we have multiple ways to do a task </w:t>
      </w:r>
      <w:r w:rsidRPr="00FF610E">
        <w:rPr>
          <w:noProof/>
        </w:rPr>
        <w:t>(</w:t>
      </w:r>
      <w:r w:rsidRPr="00FF610E">
        <w:t>let's say sort a collection</w:t>
      </w:r>
      <w:r w:rsidRPr="00FF610E">
        <w:rPr>
          <w:noProof/>
        </w:rPr>
        <w:t xml:space="preserve">) </w:t>
      </w:r>
      <w:r w:rsidRPr="00FF610E">
        <w:t xml:space="preserve">it allows the client to choose the way that most fits his needs. A famous implementation of the pattern in Java is the </w:t>
      </w:r>
      <w:proofErr w:type="spellStart"/>
      <w:r w:rsidRPr="00FF610E">
        <w:rPr>
          <w:b/>
          <w:bCs/>
        </w:rPr>
        <w:t>Collections</w:t>
      </w:r>
      <w:r w:rsidRPr="00FF610E">
        <w:t>.</w:t>
      </w:r>
      <w:r w:rsidRPr="00FF610E">
        <w:rPr>
          <w:b/>
          <w:bCs/>
        </w:rPr>
        <w:t>sort</w:t>
      </w:r>
      <w:proofErr w:type="spellEnd"/>
      <w:r w:rsidRPr="00FF610E">
        <w:rPr>
          <w:b/>
          <w:bCs/>
        </w:rPr>
        <w:t>()</w:t>
      </w:r>
      <w:r w:rsidRPr="00FF610E">
        <w:t xml:space="preserve"> method that takes a Comparator. </w:t>
      </w:r>
    </w:p>
    <w:p w14:paraId="30DA091D" w14:textId="219B756A" w:rsidR="00FF610E" w:rsidRPr="00FF610E" w:rsidRDefault="00FF610E" w:rsidP="00FF610E">
      <w:pPr>
        <w:rPr>
          <w:lang w:val="bg-BG"/>
        </w:rPr>
      </w:pPr>
      <w:r w:rsidRPr="00FF610E">
        <w:t xml:space="preserve">Create a class </w:t>
      </w:r>
      <w:r w:rsidRPr="00FF610E">
        <w:rPr>
          <w:b/>
        </w:rPr>
        <w:t>Person</w:t>
      </w:r>
      <w:r w:rsidRPr="00FF610E">
        <w:t xml:space="preserve"> that holds </w:t>
      </w:r>
      <w:r w:rsidRPr="00FF610E">
        <w:rPr>
          <w:b/>
        </w:rPr>
        <w:t>name</w:t>
      </w:r>
      <w:r w:rsidRPr="00FF610E">
        <w:t xml:space="preserve"> and </w:t>
      </w:r>
      <w:r w:rsidRPr="00FF610E">
        <w:rPr>
          <w:b/>
        </w:rPr>
        <w:t>age</w:t>
      </w:r>
      <w:r w:rsidRPr="00FF610E">
        <w:t xml:space="preserve">. Create 2 Comparators for Person </w:t>
      </w:r>
      <w:r w:rsidRPr="00FF610E">
        <w:rPr>
          <w:noProof/>
        </w:rPr>
        <w:t>(</w:t>
      </w:r>
      <w:r w:rsidRPr="00FF610E">
        <w:t xml:space="preserve">classes </w:t>
      </w:r>
      <w:r w:rsidR="00FA6BDB">
        <w:t>that</w:t>
      </w:r>
      <w:r w:rsidRPr="00FF610E">
        <w:t xml:space="preserve"> implement the </w:t>
      </w:r>
      <w:r w:rsidRPr="00FF610E">
        <w:rPr>
          <w:b/>
          <w:bCs/>
        </w:rPr>
        <w:t>Comparator&lt;Person&gt; interface</w:t>
      </w:r>
      <w:r w:rsidRPr="00FF610E">
        <w:t xml:space="preserve">). The first comparator should compare people based on the </w:t>
      </w:r>
      <w:r w:rsidRPr="00FF610E">
        <w:rPr>
          <w:b/>
        </w:rPr>
        <w:t xml:space="preserve">length of their name </w:t>
      </w:r>
      <w:r w:rsidRPr="00FF610E">
        <w:t xml:space="preserve">as a first parameter, if 2 people have a name with the </w:t>
      </w:r>
      <w:r w:rsidRPr="00FF610E">
        <w:rPr>
          <w:b/>
          <w:bCs/>
        </w:rPr>
        <w:t>same</w:t>
      </w:r>
      <w:r w:rsidRPr="00FF610E">
        <w:t xml:space="preserve"> length, perform a </w:t>
      </w:r>
      <w:r w:rsidRPr="00FF610E">
        <w:rPr>
          <w:b/>
        </w:rPr>
        <w:t>case-insensitive</w:t>
      </w:r>
      <w:r w:rsidRPr="00FF610E">
        <w:t xml:space="preserve"> compare based on the </w:t>
      </w:r>
      <w:r w:rsidRPr="00FF610E">
        <w:rPr>
          <w:b/>
        </w:rPr>
        <w:t>first letter of their name</w:t>
      </w:r>
      <w:r w:rsidRPr="00FF610E">
        <w:t xml:space="preserve"> instead. The second comparator should compare them based on their </w:t>
      </w:r>
      <w:r w:rsidRPr="00FF610E">
        <w:rPr>
          <w:b/>
        </w:rPr>
        <w:t>age</w:t>
      </w:r>
      <w:r w:rsidRPr="00FF610E">
        <w:t xml:space="preserve">. Create 2 </w:t>
      </w:r>
      <w:r w:rsidRPr="00FF610E">
        <w:rPr>
          <w:b/>
          <w:bCs/>
          <w:noProof/>
        </w:rPr>
        <w:t>TreeSets</w:t>
      </w:r>
      <w:r w:rsidRPr="00FF610E">
        <w:rPr>
          <w:noProof/>
        </w:rPr>
        <w:t xml:space="preserve"> </w:t>
      </w:r>
      <w:r w:rsidRPr="00FF610E">
        <w:t>of type Person, the first should implement the name comparator</w:t>
      </w:r>
      <w:r w:rsidR="00651056">
        <w:t>,</w:t>
      </w:r>
      <w:r w:rsidRPr="00FF610E">
        <w:t xml:space="preserve"> and the second should implement the age comparator.</w:t>
      </w:r>
    </w:p>
    <w:p w14:paraId="379C5E93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lastRenderedPageBreak/>
        <w:t>Input</w:t>
      </w:r>
    </w:p>
    <w:p w14:paraId="04E4FA5C" w14:textId="5C87F474" w:rsidR="00FF610E" w:rsidRPr="00FF610E" w:rsidRDefault="00FF610E" w:rsidP="00FF610E">
      <w:pPr>
        <w:rPr>
          <w:lang w:val="bg-BG"/>
        </w:rPr>
      </w:pPr>
      <w:r w:rsidRPr="00FF610E">
        <w:t>On the first line of input</w:t>
      </w:r>
      <w:r w:rsidR="00FA6BDB">
        <w:t>,</w:t>
      </w:r>
      <w:r w:rsidRPr="00FF610E">
        <w:t xml:space="preserve"> you will receive a number </w:t>
      </w:r>
      <w:r w:rsidRPr="00FF610E">
        <w:rPr>
          <w:b/>
        </w:rPr>
        <w:t>N</w:t>
      </w:r>
      <w:r w:rsidRPr="00FF610E">
        <w:t xml:space="preserve">. On each of the next </w:t>
      </w:r>
      <w:r w:rsidRPr="00FF610E">
        <w:rPr>
          <w:b/>
        </w:rPr>
        <w:t>N</w:t>
      </w:r>
      <w:r w:rsidRPr="00FF610E">
        <w:t xml:space="preserve"> lines</w:t>
      </w:r>
      <w:r w:rsidR="00FA6BDB">
        <w:t>,</w:t>
      </w:r>
      <w:r w:rsidRPr="00FF610E">
        <w:t xml:space="preserve"> you will receive information about people in the format </w:t>
      </w:r>
      <w:r w:rsidR="002B7B0D" w:rsidRPr="0043028D">
        <w:t>"</w:t>
      </w:r>
      <w:r w:rsidR="002B7B0D" w:rsidRPr="002B7B0D">
        <w:rPr>
          <w:rFonts w:ascii="Consolas" w:hAnsi="Consolas"/>
          <w:b/>
        </w:rPr>
        <w:t>{name} {age}</w:t>
      </w:r>
      <w:r w:rsidRPr="0043028D">
        <w:t>"</w:t>
      </w:r>
      <w:r w:rsidRPr="00FF610E">
        <w:t xml:space="preserve">. Add the people from the input into </w:t>
      </w:r>
      <w:r w:rsidRPr="00FF610E">
        <w:rPr>
          <w:b/>
          <w:bCs/>
        </w:rPr>
        <w:t>both</w:t>
      </w:r>
      <w:r w:rsidRPr="00FF610E">
        <w:t xml:space="preserve"> sets </w:t>
      </w:r>
      <w:r w:rsidRPr="00FF610E">
        <w:rPr>
          <w:noProof/>
        </w:rPr>
        <w:t>(</w:t>
      </w:r>
      <w:r w:rsidRPr="00FF610E">
        <w:t>both sets should hold all the people passed in from the input).</w:t>
      </w:r>
    </w:p>
    <w:p w14:paraId="5F653D70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Output</w:t>
      </w:r>
    </w:p>
    <w:p w14:paraId="49F2DD5C" w14:textId="77777777" w:rsidR="00FF610E" w:rsidRPr="00FF610E" w:rsidRDefault="00FF610E" w:rsidP="00FF610E">
      <w:pPr>
        <w:rPr>
          <w:lang w:val="bg-BG"/>
        </w:rPr>
      </w:pPr>
      <w:r w:rsidRPr="00FF610E">
        <w:rPr>
          <w:b/>
          <w:bCs/>
        </w:rPr>
        <w:t>Foreach</w:t>
      </w:r>
      <w:r w:rsidRPr="00FF610E">
        <w:t xml:space="preserve"> the sets and print each person from the set on a </w:t>
      </w:r>
      <w:r w:rsidRPr="00FF610E">
        <w:rPr>
          <w:b/>
          <w:bCs/>
        </w:rPr>
        <w:t>new</w:t>
      </w:r>
      <w:r w:rsidRPr="00FF610E">
        <w:t xml:space="preserve"> </w:t>
      </w:r>
      <w:r w:rsidRPr="00FF610E">
        <w:rPr>
          <w:b/>
          <w:bCs/>
        </w:rPr>
        <w:t>line</w:t>
      </w:r>
      <w:r w:rsidRPr="00FF610E">
        <w:t xml:space="preserve"> in the same format that you received them. Start with the set that implements the name comparator.</w:t>
      </w:r>
    </w:p>
    <w:p w14:paraId="0522ECF0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Constraints</w:t>
      </w:r>
    </w:p>
    <w:p w14:paraId="27E876D9" w14:textId="4586798E" w:rsidR="00FF610E" w:rsidRPr="00FF610E" w:rsidRDefault="00FF610E" w:rsidP="00FF610E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FF610E">
        <w:t>A person</w:t>
      </w:r>
      <w:r w:rsidR="00651056">
        <w:t>'</w:t>
      </w:r>
      <w:r w:rsidRPr="00FF610E">
        <w:t xml:space="preserve">s name will be a string that contains </w:t>
      </w:r>
      <w:r w:rsidRPr="00FF610E">
        <w:rPr>
          <w:b/>
          <w:bCs/>
        </w:rPr>
        <w:t>only</w:t>
      </w:r>
      <w:r w:rsidRPr="00FF610E">
        <w:t xml:space="preserve"> alphanumerical characters with a length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 xml:space="preserve">[1…50] </w:t>
      </w:r>
      <w:r w:rsidRPr="00FF610E">
        <w:t>symbols.</w:t>
      </w:r>
    </w:p>
    <w:p w14:paraId="1C243D7F" w14:textId="2D363B0E" w:rsidR="00FF610E" w:rsidRPr="00FF610E" w:rsidRDefault="00FF610E" w:rsidP="00FF610E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FF610E">
        <w:t>A person</w:t>
      </w:r>
      <w:r w:rsidR="00651056">
        <w:t>'</w:t>
      </w:r>
      <w:r w:rsidRPr="00FF610E">
        <w:t xml:space="preserve">s age will be a </w:t>
      </w:r>
      <w:r w:rsidRPr="00FF610E">
        <w:rPr>
          <w:b/>
          <w:bCs/>
        </w:rPr>
        <w:t>positive</w:t>
      </w:r>
      <w:r w:rsidRPr="00FF610E">
        <w:t xml:space="preserve">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0]</w:t>
      </w:r>
      <w:r w:rsidRPr="00FF610E">
        <w:t>.</w:t>
      </w:r>
    </w:p>
    <w:p w14:paraId="355802BC" w14:textId="77777777" w:rsidR="00FF610E" w:rsidRPr="00FF610E" w:rsidRDefault="00FF610E" w:rsidP="00FF610E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The number of people </w:t>
      </w:r>
      <w:r w:rsidRPr="00FF610E">
        <w:rPr>
          <w:b/>
        </w:rPr>
        <w:t>N</w:t>
      </w:r>
      <w:r w:rsidRPr="00FF610E">
        <w:t xml:space="preserve"> will be a </w:t>
      </w:r>
      <w:r w:rsidRPr="00FF610E">
        <w:rPr>
          <w:b/>
          <w:bCs/>
        </w:rPr>
        <w:t>positive</w:t>
      </w:r>
      <w:r w:rsidRPr="00FF610E">
        <w:t xml:space="preserve">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0…100]</w:t>
      </w:r>
      <w:r w:rsidRPr="00FF610E">
        <w:t>.</w:t>
      </w:r>
    </w:p>
    <w:p w14:paraId="0C6DB8B9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Examples</w:t>
      </w:r>
    </w:p>
    <w:tbl>
      <w:tblPr>
        <w:tblStyle w:val="af"/>
        <w:tblW w:w="3200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90"/>
        <w:gridCol w:w="1710"/>
      </w:tblGrid>
      <w:tr w:rsidR="00FF610E" w:rsidRPr="00FF610E" w14:paraId="0CC35037" w14:textId="77777777" w:rsidTr="00E73C0C">
        <w:trPr>
          <w:trHeight w:val="134"/>
        </w:trPr>
        <w:tc>
          <w:tcPr>
            <w:tcW w:w="1490" w:type="dxa"/>
            <w:shd w:val="clear" w:color="auto" w:fill="D9D9D9" w:themeFill="background1" w:themeFillShade="D9"/>
            <w:tcMar>
              <w:left w:w="35" w:type="dxa"/>
            </w:tcMar>
          </w:tcPr>
          <w:p w14:paraId="68543D30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tcMar>
              <w:left w:w="35" w:type="dxa"/>
            </w:tcMar>
          </w:tcPr>
          <w:p w14:paraId="02BC4C2F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2B08A575" w14:textId="77777777" w:rsidTr="00E73C0C">
        <w:trPr>
          <w:trHeight w:val="257"/>
        </w:trPr>
        <w:tc>
          <w:tcPr>
            <w:tcW w:w="1490" w:type="dxa"/>
            <w:shd w:val="clear" w:color="auto" w:fill="auto"/>
            <w:tcMar>
              <w:left w:w="35" w:type="dxa"/>
            </w:tcMar>
          </w:tcPr>
          <w:p w14:paraId="3BE8F6BF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3</w:t>
            </w:r>
          </w:p>
          <w:p w14:paraId="734EC0A9" w14:textId="37B8F558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0</w:t>
            </w:r>
          </w:p>
          <w:p w14:paraId="2F4208A9" w14:textId="3B2F3699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00</w:t>
            </w:r>
          </w:p>
          <w:p w14:paraId="1352F937" w14:textId="7CCF3EEE" w:rsidR="00FF610E" w:rsidRPr="00FF610E" w:rsidRDefault="00E73C0C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9" w:name="__DdeLink__1130_810317894"/>
            <w:bookmarkEnd w:id="9"/>
            <w:r>
              <w:rPr>
                <w:rFonts w:ascii="Consolas" w:hAnsi="Consolas"/>
                <w:bCs/>
                <w:noProof/>
              </w:rPr>
              <w:t>Sam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</w:t>
            </w:r>
          </w:p>
        </w:tc>
        <w:tc>
          <w:tcPr>
            <w:tcW w:w="1710" w:type="dxa"/>
            <w:shd w:val="clear" w:color="auto" w:fill="auto"/>
            <w:tcMar>
              <w:left w:w="35" w:type="dxa"/>
            </w:tcMar>
          </w:tcPr>
          <w:p w14:paraId="4D282BEA" w14:textId="77777777" w:rsidR="002B7B0D" w:rsidRPr="002B7B0D" w:rsidRDefault="002B7B0D" w:rsidP="002B7B0D">
            <w:pPr>
              <w:spacing w:after="0"/>
              <w:rPr>
                <w:rFonts w:ascii="Consolas" w:hAnsi="Consolas" w:cs="Consolas"/>
                <w:noProof/>
              </w:rPr>
            </w:pPr>
            <w:r w:rsidRPr="002B7B0D">
              <w:rPr>
                <w:rFonts w:ascii="Consolas" w:hAnsi="Consolas" w:cs="Consolas"/>
                <w:noProof/>
              </w:rPr>
              <w:t>Sam 1</w:t>
            </w:r>
          </w:p>
          <w:p w14:paraId="19299ED4" w14:textId="77777777" w:rsidR="002B7B0D" w:rsidRPr="002B7B0D" w:rsidRDefault="002B7B0D" w:rsidP="002B7B0D">
            <w:pPr>
              <w:spacing w:after="0"/>
              <w:rPr>
                <w:rFonts w:ascii="Consolas" w:hAnsi="Consolas" w:cs="Consolas"/>
                <w:noProof/>
              </w:rPr>
            </w:pPr>
            <w:r w:rsidRPr="002B7B0D">
              <w:rPr>
                <w:rFonts w:ascii="Consolas" w:hAnsi="Consolas" w:cs="Consolas"/>
                <w:noProof/>
              </w:rPr>
              <w:t>Peter 20</w:t>
            </w:r>
          </w:p>
          <w:p w14:paraId="6CBEF74A" w14:textId="77777777" w:rsidR="002B7B0D" w:rsidRPr="002B7B0D" w:rsidRDefault="002B7B0D" w:rsidP="002B7B0D">
            <w:pPr>
              <w:spacing w:after="0"/>
              <w:rPr>
                <w:rFonts w:ascii="Consolas" w:hAnsi="Consolas" w:cs="Consolas"/>
                <w:noProof/>
              </w:rPr>
            </w:pPr>
            <w:r w:rsidRPr="002B7B0D">
              <w:rPr>
                <w:rFonts w:ascii="Consolas" w:hAnsi="Consolas" w:cs="Consolas"/>
                <w:noProof/>
              </w:rPr>
              <w:t>George 100</w:t>
            </w:r>
          </w:p>
          <w:p w14:paraId="7521CEA3" w14:textId="77777777" w:rsidR="002B7B0D" w:rsidRPr="002B7B0D" w:rsidRDefault="002B7B0D" w:rsidP="002B7B0D">
            <w:pPr>
              <w:spacing w:after="0"/>
              <w:rPr>
                <w:rFonts w:ascii="Consolas" w:hAnsi="Consolas" w:cs="Consolas"/>
                <w:noProof/>
              </w:rPr>
            </w:pPr>
            <w:r w:rsidRPr="002B7B0D">
              <w:rPr>
                <w:rFonts w:ascii="Consolas" w:hAnsi="Consolas" w:cs="Consolas"/>
                <w:noProof/>
              </w:rPr>
              <w:t>Sam 1</w:t>
            </w:r>
          </w:p>
          <w:p w14:paraId="2D012DB0" w14:textId="77777777" w:rsidR="002B7B0D" w:rsidRPr="002B7B0D" w:rsidRDefault="002B7B0D" w:rsidP="002B7B0D">
            <w:pPr>
              <w:spacing w:after="0"/>
              <w:rPr>
                <w:rFonts w:ascii="Consolas" w:hAnsi="Consolas" w:cs="Consolas"/>
                <w:noProof/>
              </w:rPr>
            </w:pPr>
            <w:r w:rsidRPr="002B7B0D">
              <w:rPr>
                <w:rFonts w:ascii="Consolas" w:hAnsi="Consolas" w:cs="Consolas"/>
                <w:noProof/>
              </w:rPr>
              <w:t>Peter 20</w:t>
            </w:r>
          </w:p>
          <w:p w14:paraId="1B58718B" w14:textId="21429720" w:rsidR="00FF610E" w:rsidRPr="00FF610E" w:rsidRDefault="002B7B0D" w:rsidP="002B7B0D">
            <w:pPr>
              <w:spacing w:after="0"/>
              <w:rPr>
                <w:rFonts w:ascii="Consolas" w:hAnsi="Consolas" w:cs="Consolas"/>
                <w:noProof/>
              </w:rPr>
            </w:pPr>
            <w:r w:rsidRPr="002B7B0D">
              <w:rPr>
                <w:rFonts w:ascii="Consolas" w:hAnsi="Consolas" w:cs="Consolas"/>
                <w:noProof/>
              </w:rPr>
              <w:t>George 100</w:t>
            </w:r>
          </w:p>
        </w:tc>
      </w:tr>
      <w:tr w:rsidR="00FF610E" w:rsidRPr="00FF610E" w14:paraId="7B1BA01D" w14:textId="77777777" w:rsidTr="00E73C0C">
        <w:trPr>
          <w:trHeight w:val="257"/>
        </w:trPr>
        <w:tc>
          <w:tcPr>
            <w:tcW w:w="1490" w:type="dxa"/>
            <w:shd w:val="clear" w:color="auto" w:fill="auto"/>
            <w:tcMar>
              <w:left w:w="35" w:type="dxa"/>
            </w:tcMar>
          </w:tcPr>
          <w:p w14:paraId="05C049AE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5</w:t>
            </w:r>
          </w:p>
          <w:p w14:paraId="3CD75953" w14:textId="41757B38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7</w:t>
            </w:r>
          </w:p>
          <w:p w14:paraId="2C8A9913" w14:textId="58F90485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</w:t>
            </w:r>
            <w:r w:rsidR="003134BE">
              <w:rPr>
                <w:rFonts w:ascii="Consolas" w:hAnsi="Consolas"/>
                <w:bCs/>
                <w:noProof/>
              </w:rPr>
              <w:t>lex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33</w:t>
            </w:r>
          </w:p>
          <w:p w14:paraId="5C1F3229" w14:textId="2D8DF230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muel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5</w:t>
            </w:r>
          </w:p>
          <w:p w14:paraId="33D43AF1" w14:textId="40D11A4A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Sam </w:t>
            </w:r>
            <w:r w:rsidR="00FF610E" w:rsidRPr="00FF610E">
              <w:rPr>
                <w:rFonts w:ascii="Consolas" w:hAnsi="Consolas"/>
                <w:bCs/>
                <w:noProof/>
              </w:rPr>
              <w:t>99</w:t>
            </w:r>
          </w:p>
          <w:p w14:paraId="6FE6068A" w14:textId="1A4D5C47" w:rsidR="00FF610E" w:rsidRPr="00FF610E" w:rsidRDefault="003134B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0" w:name="__DdeLink__1162_810317894"/>
            <w:bookmarkEnd w:id="10"/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3</w:t>
            </w:r>
          </w:p>
        </w:tc>
        <w:tc>
          <w:tcPr>
            <w:tcW w:w="1710" w:type="dxa"/>
            <w:shd w:val="clear" w:color="auto" w:fill="auto"/>
            <w:tcMar>
              <w:left w:w="35" w:type="dxa"/>
            </w:tcMar>
          </w:tcPr>
          <w:p w14:paraId="35F956BA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Sam 99</w:t>
            </w:r>
          </w:p>
          <w:p w14:paraId="3980E8E0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Alex 33</w:t>
            </w:r>
          </w:p>
          <w:p w14:paraId="2172A1E8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John 17</w:t>
            </w:r>
          </w:p>
          <w:p w14:paraId="45BA1487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George 3</w:t>
            </w:r>
          </w:p>
          <w:p w14:paraId="0EB25151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Samuel 25</w:t>
            </w:r>
          </w:p>
          <w:p w14:paraId="69E654D5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George 3</w:t>
            </w:r>
          </w:p>
          <w:p w14:paraId="4451695D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John 17</w:t>
            </w:r>
          </w:p>
          <w:p w14:paraId="0243E38A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Samuel 25</w:t>
            </w:r>
          </w:p>
          <w:p w14:paraId="017CD4F1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Alex 33</w:t>
            </w:r>
          </w:p>
          <w:p w14:paraId="5DF42AD2" w14:textId="2D01D0AF" w:rsidR="00FF610E" w:rsidRPr="00FF610E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Sam 99</w:t>
            </w:r>
          </w:p>
        </w:tc>
      </w:tr>
    </w:tbl>
    <w:p w14:paraId="6DDA72F7" w14:textId="77777777" w:rsidR="00FF610E" w:rsidRPr="00FF610E" w:rsidRDefault="00FF610E" w:rsidP="007520FD">
      <w:pPr>
        <w:pStyle w:val="2"/>
        <w:rPr>
          <w:lang w:val="bg-BG"/>
        </w:rPr>
      </w:pPr>
      <w:r w:rsidRPr="00FF610E">
        <w:t>*Equality Logic</w:t>
      </w:r>
    </w:p>
    <w:p w14:paraId="70796670" w14:textId="754ECB0A" w:rsidR="00FF610E" w:rsidRPr="00FF610E" w:rsidRDefault="00FF610E" w:rsidP="00FF610E">
      <w:pPr>
        <w:rPr>
          <w:lang w:val="bg-BG"/>
        </w:rPr>
      </w:pPr>
      <w:r w:rsidRPr="00FF610E">
        <w:t xml:space="preserve">Create a </w:t>
      </w:r>
      <w:r w:rsidRPr="00FF610E">
        <w:rPr>
          <w:b/>
          <w:bCs/>
        </w:rPr>
        <w:t>class</w:t>
      </w:r>
      <w:r w:rsidRPr="00FF610E">
        <w:t xml:space="preserve"> </w:t>
      </w:r>
      <w:r w:rsidRPr="00FF610E">
        <w:rPr>
          <w:b/>
          <w:bCs/>
        </w:rPr>
        <w:t>Person</w:t>
      </w:r>
      <w:r w:rsidRPr="00FF610E">
        <w:t xml:space="preserve"> holding </w:t>
      </w:r>
      <w:r w:rsidRPr="00FF610E">
        <w:rPr>
          <w:b/>
          <w:bCs/>
        </w:rPr>
        <w:t>name</w:t>
      </w:r>
      <w:r w:rsidRPr="00FF610E">
        <w:t xml:space="preserve"> and </w:t>
      </w:r>
      <w:r w:rsidRPr="00FF610E">
        <w:rPr>
          <w:b/>
          <w:bCs/>
        </w:rPr>
        <w:t>age</w:t>
      </w:r>
      <w:r w:rsidRPr="00FF610E">
        <w:t xml:space="preserve">. A person with the </w:t>
      </w:r>
      <w:r w:rsidRPr="00FF610E">
        <w:rPr>
          <w:b/>
          <w:bCs/>
        </w:rPr>
        <w:t>same</w:t>
      </w:r>
      <w:r w:rsidRPr="00FF610E">
        <w:t xml:space="preserve"> name and age should be considered the same,</w:t>
      </w:r>
      <w:r w:rsidR="00651056">
        <w:t xml:space="preserve"> </w:t>
      </w:r>
      <w:r w:rsidRPr="00FF610E">
        <w:t xml:space="preserve">override any methods needed to enforce this logic. Your class should work with </w:t>
      </w:r>
      <w:r w:rsidRPr="00FF610E">
        <w:rPr>
          <w:b/>
          <w:bCs/>
        </w:rPr>
        <w:t>both</w:t>
      </w:r>
      <w:r w:rsidRPr="00FF610E">
        <w:t xml:space="preserve"> standard</w:t>
      </w:r>
      <w:r w:rsidR="00FA6BDB">
        <w:t>s</w:t>
      </w:r>
      <w:r w:rsidRPr="00FF610E">
        <w:t xml:space="preserve"> and hashed collections. Create a </w:t>
      </w:r>
      <w:r w:rsidRPr="00FF610E">
        <w:rPr>
          <w:b/>
          <w:bCs/>
          <w:noProof/>
        </w:rPr>
        <w:t xml:space="preserve">TreeSet </w:t>
      </w:r>
      <w:r w:rsidRPr="00FF610E">
        <w:t xml:space="preserve">and a </w:t>
      </w:r>
      <w:r w:rsidRPr="00FF610E">
        <w:rPr>
          <w:b/>
          <w:bCs/>
          <w:noProof/>
        </w:rPr>
        <w:t xml:space="preserve">HashSet </w:t>
      </w:r>
      <w:r w:rsidRPr="00FF610E">
        <w:t>of type Person.</w:t>
      </w:r>
    </w:p>
    <w:p w14:paraId="7C5BC880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Input</w:t>
      </w:r>
    </w:p>
    <w:p w14:paraId="6827D367" w14:textId="63F4322E" w:rsidR="00FF610E" w:rsidRPr="00FF610E" w:rsidRDefault="00FF610E" w:rsidP="00FF610E">
      <w:pPr>
        <w:rPr>
          <w:lang w:val="bg-BG"/>
        </w:rPr>
      </w:pPr>
      <w:r w:rsidRPr="00FF610E">
        <w:t xml:space="preserve">On the first line of </w:t>
      </w:r>
      <w:r w:rsidR="002B7B0D" w:rsidRPr="00FF610E">
        <w:t>input,</w:t>
      </w:r>
      <w:r w:rsidRPr="00FF610E">
        <w:t xml:space="preserve"> you will receive a number </w:t>
      </w:r>
      <w:r w:rsidRPr="00FF610E">
        <w:rPr>
          <w:b/>
        </w:rPr>
        <w:t>N</w:t>
      </w:r>
      <w:r w:rsidRPr="00FF610E">
        <w:t xml:space="preserve">. On each of the next </w:t>
      </w:r>
      <w:r w:rsidRPr="00FF610E">
        <w:rPr>
          <w:b/>
        </w:rPr>
        <w:t>N</w:t>
      </w:r>
      <w:r w:rsidRPr="00FF610E">
        <w:t xml:space="preserve"> </w:t>
      </w:r>
      <w:r w:rsidR="002B7B0D" w:rsidRPr="00FF610E">
        <w:t>lines,</w:t>
      </w:r>
      <w:r w:rsidRPr="00FF610E">
        <w:t xml:space="preserve"> you will receive information about people in the format </w:t>
      </w:r>
      <w:r w:rsidR="002B7B0D" w:rsidRPr="0043028D">
        <w:t>"</w:t>
      </w:r>
      <w:r w:rsidR="002B7B0D" w:rsidRPr="002B7B0D">
        <w:rPr>
          <w:rFonts w:ascii="Consolas" w:hAnsi="Consolas"/>
          <w:b/>
        </w:rPr>
        <w:t>{name} {age}</w:t>
      </w:r>
      <w:r w:rsidRPr="0043028D">
        <w:t>"</w:t>
      </w:r>
      <w:r w:rsidRPr="00FF610E">
        <w:t xml:space="preserve">. Add the people from the input into </w:t>
      </w:r>
      <w:r w:rsidRPr="00FF610E">
        <w:rPr>
          <w:b/>
          <w:bCs/>
        </w:rPr>
        <w:t>both</w:t>
      </w:r>
      <w:r w:rsidRPr="00FF610E">
        <w:t xml:space="preserve"> sets </w:t>
      </w:r>
      <w:r w:rsidRPr="00FF610E">
        <w:rPr>
          <w:noProof/>
        </w:rPr>
        <w:t>(</w:t>
      </w:r>
      <w:r w:rsidRPr="00FF610E">
        <w:t xml:space="preserve">both sets should hold all the people passed in from the input). </w:t>
      </w:r>
    </w:p>
    <w:p w14:paraId="5AE60ED4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lastRenderedPageBreak/>
        <w:t>Output</w:t>
      </w:r>
    </w:p>
    <w:p w14:paraId="46D3B0E2" w14:textId="5FC6DCAE" w:rsidR="00FF610E" w:rsidRPr="00FF610E" w:rsidRDefault="00FF610E" w:rsidP="00FF610E">
      <w:pPr>
        <w:rPr>
          <w:lang w:val="bg-BG"/>
        </w:rPr>
      </w:pPr>
      <w:r w:rsidRPr="00FF610E">
        <w:t xml:space="preserve">The output should consist of </w:t>
      </w:r>
      <w:r w:rsidRPr="00FF610E">
        <w:rPr>
          <w:b/>
          <w:bCs/>
        </w:rPr>
        <w:t>exactly</w:t>
      </w:r>
      <w:r w:rsidRPr="00FF610E">
        <w:t xml:space="preserve"> 2 lines. On the </w:t>
      </w:r>
      <w:r w:rsidR="002B7B0D" w:rsidRPr="00FF610E">
        <w:t>first,</w:t>
      </w:r>
      <w:r w:rsidRPr="00FF610E">
        <w:t xml:space="preserve"> you should print the </w:t>
      </w:r>
      <w:r w:rsidRPr="00FF610E">
        <w:rPr>
          <w:b/>
          <w:bCs/>
        </w:rPr>
        <w:t>size</w:t>
      </w:r>
      <w:r w:rsidRPr="00FF610E">
        <w:t xml:space="preserve"> of the </w:t>
      </w:r>
      <w:r w:rsidRPr="00FF610E">
        <w:rPr>
          <w:b/>
          <w:bCs/>
          <w:noProof/>
        </w:rPr>
        <w:t>TreeSet</w:t>
      </w:r>
      <w:r w:rsidR="00FA6BDB">
        <w:rPr>
          <w:b/>
          <w:bCs/>
          <w:noProof/>
        </w:rPr>
        <w:t>,</w:t>
      </w:r>
      <w:r w:rsidRPr="00FF610E">
        <w:rPr>
          <w:b/>
          <w:bCs/>
          <w:noProof/>
        </w:rPr>
        <w:t xml:space="preserve"> </w:t>
      </w:r>
      <w:r w:rsidRPr="00FF610E">
        <w:t xml:space="preserve">and on the second - the </w:t>
      </w:r>
      <w:r w:rsidRPr="00FF610E">
        <w:rPr>
          <w:b/>
          <w:bCs/>
        </w:rPr>
        <w:t>size</w:t>
      </w:r>
      <w:r w:rsidRPr="00FF610E">
        <w:t xml:space="preserve"> of the </w:t>
      </w:r>
      <w:r w:rsidRPr="00FF610E">
        <w:rPr>
          <w:b/>
          <w:bCs/>
          <w:noProof/>
        </w:rPr>
        <w:t>HashSet</w:t>
      </w:r>
      <w:r w:rsidRPr="00FF610E">
        <w:t>.</w:t>
      </w:r>
    </w:p>
    <w:p w14:paraId="4235AE16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Constraints</w:t>
      </w:r>
    </w:p>
    <w:p w14:paraId="20644F9F" w14:textId="32D093C0" w:rsidR="00FF610E" w:rsidRPr="00FF610E" w:rsidRDefault="00FF610E" w:rsidP="00FF610E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FF610E">
        <w:t>A person</w:t>
      </w:r>
      <w:r w:rsidR="00651056">
        <w:t>'</w:t>
      </w:r>
      <w:r w:rsidRPr="00FF610E">
        <w:t xml:space="preserve">s name will be a string that contains </w:t>
      </w:r>
      <w:r w:rsidRPr="00FF610E">
        <w:rPr>
          <w:b/>
          <w:bCs/>
        </w:rPr>
        <w:t>only</w:t>
      </w:r>
      <w:r w:rsidRPr="00FF610E">
        <w:t xml:space="preserve"> alphanumerical characters with a length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 xml:space="preserve">[1…50] </w:t>
      </w:r>
      <w:r w:rsidRPr="00FF610E">
        <w:t>symbols.</w:t>
      </w:r>
    </w:p>
    <w:p w14:paraId="434F4122" w14:textId="32976986" w:rsidR="00FF610E" w:rsidRPr="00FF610E" w:rsidRDefault="00FF610E" w:rsidP="00FF610E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FF610E">
        <w:t>A person</w:t>
      </w:r>
      <w:r w:rsidR="00651056">
        <w:t>'</w:t>
      </w:r>
      <w:r w:rsidRPr="00FF610E">
        <w:t xml:space="preserve">s age will be a </w:t>
      </w:r>
      <w:r w:rsidRPr="00FF610E">
        <w:rPr>
          <w:b/>
          <w:bCs/>
        </w:rPr>
        <w:t>positive</w:t>
      </w:r>
      <w:r w:rsidRPr="00FF610E">
        <w:t xml:space="preserve">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0]</w:t>
      </w:r>
      <w:r w:rsidRPr="00FF610E">
        <w:t>.</w:t>
      </w:r>
    </w:p>
    <w:p w14:paraId="52827BEF" w14:textId="77777777" w:rsidR="00FF610E" w:rsidRPr="00FF610E" w:rsidRDefault="00FF610E" w:rsidP="00FF610E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The number of people </w:t>
      </w:r>
      <w:r w:rsidRPr="00FF610E">
        <w:rPr>
          <w:b/>
        </w:rPr>
        <w:t>N</w:t>
      </w:r>
      <w:r w:rsidRPr="00FF610E">
        <w:t xml:space="preserve"> will be a positive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0…100]</w:t>
      </w:r>
      <w:r w:rsidRPr="00FF610E">
        <w:t>.</w:t>
      </w:r>
    </w:p>
    <w:p w14:paraId="17ECD973" w14:textId="7DCF7F37" w:rsidR="00FF610E" w:rsidRPr="00FF610E" w:rsidRDefault="00FF610E" w:rsidP="003134BE">
      <w:pPr>
        <w:pStyle w:val="3"/>
        <w:rPr>
          <w:lang w:val="bg-BG"/>
        </w:rPr>
      </w:pPr>
      <w:r w:rsidRPr="00FF610E">
        <w:t>Examples</w:t>
      </w:r>
    </w:p>
    <w:tbl>
      <w:tblPr>
        <w:tblStyle w:val="af"/>
        <w:tblW w:w="2570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00"/>
        <w:gridCol w:w="1170"/>
      </w:tblGrid>
      <w:tr w:rsidR="00FF610E" w:rsidRPr="00FF610E" w14:paraId="37075690" w14:textId="77777777" w:rsidTr="00643AA8">
        <w:trPr>
          <w:trHeight w:val="134"/>
        </w:trPr>
        <w:tc>
          <w:tcPr>
            <w:tcW w:w="1400" w:type="dxa"/>
            <w:shd w:val="clear" w:color="auto" w:fill="D9D9D9" w:themeFill="background1" w:themeFillShade="D9"/>
            <w:tcMar>
              <w:left w:w="35" w:type="dxa"/>
            </w:tcMar>
          </w:tcPr>
          <w:p w14:paraId="745ECB71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tcMar>
              <w:left w:w="35" w:type="dxa"/>
            </w:tcMar>
          </w:tcPr>
          <w:p w14:paraId="73AFB6DE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3BE3ADC6" w14:textId="77777777" w:rsidTr="00643AA8">
        <w:trPr>
          <w:trHeight w:val="257"/>
        </w:trPr>
        <w:tc>
          <w:tcPr>
            <w:tcW w:w="1400" w:type="dxa"/>
            <w:shd w:val="clear" w:color="auto" w:fill="auto"/>
            <w:tcMar>
              <w:left w:w="35" w:type="dxa"/>
            </w:tcMar>
          </w:tcPr>
          <w:p w14:paraId="2F90AC27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4</w:t>
            </w:r>
          </w:p>
          <w:p w14:paraId="5C2925D7" w14:textId="2119BBB7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0</w:t>
            </w:r>
          </w:p>
          <w:p w14:paraId="319D827F" w14:textId="2273E24B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0</w:t>
            </w:r>
          </w:p>
          <w:p w14:paraId="02A4105E" w14:textId="1F97B50A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5</w:t>
            </w:r>
          </w:p>
          <w:p w14:paraId="6B148B89" w14:textId="0C557C8C" w:rsidR="00FF610E" w:rsidRPr="00FF610E" w:rsidRDefault="003134B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1" w:name="__DdeLink__1165_810317894"/>
            <w:bookmarkEnd w:id="11"/>
            <w:r>
              <w:rPr>
                <w:rFonts w:ascii="Consolas" w:hAnsi="Consolas"/>
                <w:bCs/>
                <w:noProof/>
              </w:rPr>
              <w:t>Pe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1</w:t>
            </w:r>
          </w:p>
        </w:tc>
        <w:tc>
          <w:tcPr>
            <w:tcW w:w="1170" w:type="dxa"/>
            <w:shd w:val="clear" w:color="auto" w:fill="auto"/>
            <w:tcMar>
              <w:left w:w="35" w:type="dxa"/>
            </w:tcMar>
          </w:tcPr>
          <w:p w14:paraId="0E39F91E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</w:rPr>
              <w:t>4</w:t>
            </w:r>
          </w:p>
          <w:p w14:paraId="61169F21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noProof/>
              </w:rPr>
            </w:pPr>
            <w:r w:rsidRPr="00FF610E">
              <w:rPr>
                <w:rFonts w:ascii="Consolas" w:hAnsi="Consolas" w:cs="Consolas"/>
                <w:noProof/>
              </w:rPr>
              <w:t>4</w:t>
            </w:r>
          </w:p>
        </w:tc>
      </w:tr>
      <w:tr w:rsidR="00FF610E" w:rsidRPr="00FF610E" w14:paraId="243C7AD7" w14:textId="77777777" w:rsidTr="00643AA8">
        <w:trPr>
          <w:trHeight w:val="257"/>
        </w:trPr>
        <w:tc>
          <w:tcPr>
            <w:tcW w:w="1400" w:type="dxa"/>
            <w:shd w:val="clear" w:color="auto" w:fill="auto"/>
            <w:tcMar>
              <w:left w:w="35" w:type="dxa"/>
            </w:tcMar>
          </w:tcPr>
          <w:p w14:paraId="288E5747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7</w:t>
            </w:r>
          </w:p>
          <w:p w14:paraId="77B70A2B" w14:textId="73E7282B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7</w:t>
            </w:r>
          </w:p>
          <w:p w14:paraId="440E097C" w14:textId="2201200F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7</w:t>
            </w:r>
          </w:p>
          <w:p w14:paraId="698EA93E" w14:textId="78F8CAFA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5</w:t>
            </w:r>
          </w:p>
          <w:p w14:paraId="20FFAF81" w14:textId="221D28A2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8</w:t>
            </w:r>
          </w:p>
          <w:p w14:paraId="0BFCA4A2" w14:textId="240201A4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7</w:t>
            </w:r>
          </w:p>
          <w:p w14:paraId="76449A3D" w14:textId="7A05C420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5</w:t>
            </w:r>
          </w:p>
          <w:p w14:paraId="40DE09A0" w14:textId="2D0CBAB7" w:rsidR="00FF610E" w:rsidRPr="00FF610E" w:rsidRDefault="003134B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2" w:name="__DdeLink__1169_810317894"/>
            <w:bookmarkStart w:id="13" w:name="__DdeLink__1167_810317894"/>
            <w:bookmarkEnd w:id="12"/>
            <w:bookmarkEnd w:id="13"/>
            <w:r>
              <w:rPr>
                <w:rFonts w:ascii="Consolas" w:hAnsi="Consolas"/>
                <w:bCs/>
                <w:noProof/>
              </w:rPr>
              <w:t>Pe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5</w:t>
            </w:r>
          </w:p>
        </w:tc>
        <w:tc>
          <w:tcPr>
            <w:tcW w:w="1170" w:type="dxa"/>
            <w:shd w:val="clear" w:color="auto" w:fill="auto"/>
            <w:tcMar>
              <w:left w:w="35" w:type="dxa"/>
            </w:tcMar>
          </w:tcPr>
          <w:p w14:paraId="21241585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5</w:t>
            </w:r>
          </w:p>
          <w:p w14:paraId="005A535B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 xml:space="preserve">5 </w:t>
            </w:r>
          </w:p>
        </w:tc>
      </w:tr>
    </w:tbl>
    <w:p w14:paraId="3F414719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Hint</w:t>
      </w:r>
    </w:p>
    <w:p w14:paraId="46516CC3" w14:textId="1CF88C55" w:rsidR="00FF610E" w:rsidRPr="00FF610E" w:rsidRDefault="00FF610E" w:rsidP="00FF610E">
      <w:pPr>
        <w:rPr>
          <w:lang w:val="bg-BG"/>
        </w:rPr>
      </w:pPr>
      <w:r w:rsidRPr="00FF610E">
        <w:t xml:space="preserve">You should override </w:t>
      </w:r>
      <w:r w:rsidRPr="00FF610E">
        <w:rPr>
          <w:b/>
          <w:bCs/>
        </w:rPr>
        <w:t>both</w:t>
      </w:r>
      <w:r w:rsidRPr="00FF610E">
        <w:t xml:space="preserve"> the equals and </w:t>
      </w:r>
      <w:r w:rsidRPr="00FF610E">
        <w:rPr>
          <w:b/>
          <w:bCs/>
          <w:noProof/>
        </w:rPr>
        <w:t>hashCode</w:t>
      </w:r>
      <w:r w:rsidRPr="00FF610E">
        <w:rPr>
          <w:noProof/>
        </w:rPr>
        <w:t xml:space="preserve"> </w:t>
      </w:r>
      <w:r w:rsidRPr="00FF610E">
        <w:t xml:space="preserve">methods. You can check online for </w:t>
      </w:r>
      <w:r w:rsidR="00243CAC">
        <w:t xml:space="preserve">the </w:t>
      </w:r>
      <w:r w:rsidRPr="00FF610E">
        <w:t xml:space="preserve">implementation of </w:t>
      </w:r>
      <w:r w:rsidRPr="00FF610E">
        <w:rPr>
          <w:noProof/>
        </w:rPr>
        <w:t xml:space="preserve">hashCode </w:t>
      </w:r>
      <w:r w:rsidRPr="00FF610E">
        <w:t>- it doesn</w:t>
      </w:r>
      <w:r w:rsidR="00651056">
        <w:t>'</w:t>
      </w:r>
      <w:r w:rsidRPr="00FF610E">
        <w:t xml:space="preserve">t have to be perfect, but it should be good enough to produce the same hash code for objects with the </w:t>
      </w:r>
      <w:r w:rsidRPr="00FF610E">
        <w:rPr>
          <w:b/>
          <w:bCs/>
        </w:rPr>
        <w:t>same</w:t>
      </w:r>
      <w:r w:rsidRPr="00FF610E">
        <w:t xml:space="preserve"> name and age and different enough hash codes for objects with </w:t>
      </w:r>
      <w:r w:rsidRPr="00FF610E">
        <w:rPr>
          <w:b/>
          <w:bCs/>
        </w:rPr>
        <w:t>different</w:t>
      </w:r>
      <w:r w:rsidRPr="00FF610E">
        <w:t xml:space="preserve"> name</w:t>
      </w:r>
      <w:r w:rsidR="00FA6BDB">
        <w:t>s</w:t>
      </w:r>
      <w:r w:rsidRPr="00FF610E">
        <w:t xml:space="preserve"> and/or age.</w:t>
      </w:r>
    </w:p>
    <w:p w14:paraId="3CC65725" w14:textId="77777777" w:rsidR="00FF610E" w:rsidRPr="00FF610E" w:rsidRDefault="00FF610E" w:rsidP="007520FD">
      <w:pPr>
        <w:pStyle w:val="2"/>
        <w:rPr>
          <w:lang w:val="bg-BG"/>
        </w:rPr>
      </w:pPr>
      <w:r w:rsidRPr="00FF610E">
        <w:t>*Pet Clinics</w:t>
      </w:r>
    </w:p>
    <w:p w14:paraId="200A0C45" w14:textId="42E66D36" w:rsidR="00FF610E" w:rsidRPr="00FF610E" w:rsidRDefault="00FF610E" w:rsidP="00FF610E">
      <w:pPr>
        <w:rPr>
          <w:lang w:val="bg-BG"/>
        </w:rPr>
      </w:pPr>
      <w:r w:rsidRPr="00FF610E">
        <w:t xml:space="preserve">You are a young and ambitious owner of Pet Clinics Holding. You ask your employees to create a </w:t>
      </w:r>
      <w:r w:rsidR="008408A9" w:rsidRPr="00FF610E">
        <w:t xml:space="preserve">program </w:t>
      </w:r>
      <w:r w:rsidR="00651056">
        <w:t>that</w:t>
      </w:r>
      <w:r w:rsidRPr="00FF610E">
        <w:t xml:space="preserve"> will store all information about the pets in the database. Each pet should have </w:t>
      </w:r>
      <w:r w:rsidR="00FA6BDB">
        <w:t xml:space="preserve">a </w:t>
      </w:r>
      <w:r w:rsidRPr="00FF610E">
        <w:rPr>
          <w:b/>
          <w:bCs/>
        </w:rPr>
        <w:t>name</w:t>
      </w:r>
      <w:r w:rsidRPr="00FF610E">
        <w:t xml:space="preserve">, </w:t>
      </w:r>
      <w:r w:rsidRPr="00FF610E">
        <w:rPr>
          <w:b/>
          <w:bCs/>
        </w:rPr>
        <w:t>age</w:t>
      </w:r>
      <w:r w:rsidR="00FA6BDB">
        <w:rPr>
          <w:b/>
          <w:bCs/>
        </w:rPr>
        <w:t>,</w:t>
      </w:r>
      <w:r w:rsidRPr="00FF610E">
        <w:t xml:space="preserve"> and </w:t>
      </w:r>
      <w:r w:rsidRPr="00FF610E">
        <w:rPr>
          <w:b/>
          <w:bCs/>
        </w:rPr>
        <w:t>kind</w:t>
      </w:r>
      <w:r w:rsidRPr="00FF610E">
        <w:t>.</w:t>
      </w:r>
    </w:p>
    <w:p w14:paraId="3C858723" w14:textId="6D8419A8" w:rsidR="00FF610E" w:rsidRPr="00FF610E" w:rsidRDefault="00FF610E" w:rsidP="00FF610E">
      <w:pPr>
        <w:rPr>
          <w:lang w:val="bg-BG"/>
        </w:rPr>
      </w:pPr>
      <w:r w:rsidRPr="00FF610E">
        <w:t xml:space="preserve">Your application should support a few basic operations such as </w:t>
      </w:r>
      <w:r w:rsidRPr="00FF610E">
        <w:rPr>
          <w:b/>
          <w:bCs/>
        </w:rPr>
        <w:t>creating</w:t>
      </w:r>
      <w:r w:rsidRPr="00FF610E">
        <w:t xml:space="preserve"> a pet, </w:t>
      </w:r>
      <w:r w:rsidRPr="00FF610E">
        <w:rPr>
          <w:b/>
          <w:bCs/>
        </w:rPr>
        <w:t>creating</w:t>
      </w:r>
      <w:r w:rsidRPr="00FF610E">
        <w:t xml:space="preserve"> a clinic, </w:t>
      </w:r>
      <w:r w:rsidRPr="00FF610E">
        <w:rPr>
          <w:b/>
          <w:bCs/>
        </w:rPr>
        <w:t>adding</w:t>
      </w:r>
      <w:r w:rsidRPr="00FF610E">
        <w:t xml:space="preserve"> a pet to a clinic, </w:t>
      </w:r>
      <w:r w:rsidRPr="00FF610E">
        <w:rPr>
          <w:b/>
          <w:bCs/>
        </w:rPr>
        <w:t>releasing</w:t>
      </w:r>
      <w:r w:rsidRPr="00FF610E">
        <w:t xml:space="preserve"> a pet from a clinic, </w:t>
      </w:r>
      <w:r w:rsidRPr="00FF610E">
        <w:rPr>
          <w:b/>
          <w:bCs/>
        </w:rPr>
        <w:t>printing</w:t>
      </w:r>
      <w:r w:rsidRPr="00FF610E">
        <w:t xml:space="preserve"> information about a </w:t>
      </w:r>
      <w:r w:rsidRPr="00FF610E">
        <w:rPr>
          <w:b/>
          <w:bCs/>
        </w:rPr>
        <w:t>specific</w:t>
      </w:r>
      <w:r w:rsidRPr="00FF610E">
        <w:t xml:space="preserve"> room in a clinic</w:t>
      </w:r>
      <w:r w:rsidR="00FA6BDB">
        <w:t>,</w:t>
      </w:r>
      <w:r w:rsidRPr="00FF610E">
        <w:t xml:space="preserve"> or printing information about </w:t>
      </w:r>
      <w:r w:rsidRPr="00FF610E">
        <w:rPr>
          <w:b/>
          <w:bCs/>
        </w:rPr>
        <w:t>all</w:t>
      </w:r>
      <w:r w:rsidRPr="00FF610E">
        <w:t xml:space="preserve"> rooms in a clinic.</w:t>
      </w:r>
    </w:p>
    <w:p w14:paraId="699E1BE9" w14:textId="6B635CBB" w:rsidR="00FF610E" w:rsidRPr="00FF610E" w:rsidRDefault="00FF610E" w:rsidP="00FF610E">
      <w:pPr>
        <w:rPr>
          <w:lang w:val="bg-BG"/>
        </w:rPr>
      </w:pPr>
      <w:r w:rsidRPr="00FF610E">
        <w:t xml:space="preserve">Clinics should have an </w:t>
      </w:r>
      <w:r w:rsidRPr="00FF610E">
        <w:rPr>
          <w:b/>
          <w:bCs/>
        </w:rPr>
        <w:t>odd</w:t>
      </w:r>
      <w:r w:rsidRPr="00FF610E">
        <w:t xml:space="preserve"> number of rooms, attempting to create a clinic with an </w:t>
      </w:r>
      <w:r w:rsidRPr="00FF610E">
        <w:rPr>
          <w:b/>
          <w:bCs/>
        </w:rPr>
        <w:t>even</w:t>
      </w:r>
      <w:r w:rsidRPr="00FF610E">
        <w:t xml:space="preserve"> number should </w:t>
      </w:r>
      <w:r w:rsidRPr="00FF610E">
        <w:rPr>
          <w:b/>
          <w:bCs/>
        </w:rPr>
        <w:t>fail</w:t>
      </w:r>
      <w:r w:rsidRPr="00FF610E">
        <w:t xml:space="preserve"> and </w:t>
      </w:r>
      <w:r w:rsidRPr="00FF610E">
        <w:rPr>
          <w:b/>
          <w:bCs/>
        </w:rPr>
        <w:t>throw</w:t>
      </w:r>
      <w:r w:rsidRPr="00FF610E">
        <w:t xml:space="preserve"> an appropriate </w:t>
      </w:r>
      <w:r w:rsidRPr="00FF610E">
        <w:rPr>
          <w:b/>
          <w:bCs/>
        </w:rPr>
        <w:t>exception</w:t>
      </w:r>
      <w:r w:rsidRPr="00FF610E">
        <w:t>.</w:t>
      </w:r>
    </w:p>
    <w:p w14:paraId="71A19D72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lastRenderedPageBreak/>
        <w:t>Accommodation Order</w:t>
      </w:r>
    </w:p>
    <w:p w14:paraId="60221C84" w14:textId="6E5CFB00" w:rsidR="00FF610E" w:rsidRPr="00FF610E" w:rsidRDefault="00FF610E" w:rsidP="00FF610E">
      <w:pPr>
        <w:rPr>
          <w:lang w:val="bg-BG"/>
        </w:rPr>
      </w:pPr>
      <w:r w:rsidRPr="00FF610E">
        <w:t xml:space="preserve">For </w:t>
      </w:r>
      <w:r w:rsidR="008408A9" w:rsidRPr="00FF610E">
        <w:t>example,</w:t>
      </w:r>
      <w:r w:rsidRPr="00FF610E">
        <w:t xml:space="preserve"> let us </w:t>
      </w:r>
      <w:proofErr w:type="gramStart"/>
      <w:r w:rsidRPr="00FF610E">
        <w:t>take a look</w:t>
      </w:r>
      <w:proofErr w:type="gramEnd"/>
      <w:r w:rsidRPr="00FF610E">
        <w:t xml:space="preserve"> at a clinic with 5 rooms. The </w:t>
      </w:r>
      <w:r w:rsidRPr="00FF610E">
        <w:rPr>
          <w:b/>
          <w:bCs/>
        </w:rPr>
        <w:t>first</w:t>
      </w:r>
      <w:r w:rsidRPr="00FF610E">
        <w:t xml:space="preserve"> room where a pet will be treated is the </w:t>
      </w:r>
      <w:r w:rsidRPr="00FF610E">
        <w:rPr>
          <w:b/>
          <w:bCs/>
        </w:rPr>
        <w:t>central</w:t>
      </w:r>
      <w:r w:rsidRPr="00FF610E">
        <w:t xml:space="preserve"> one </w:t>
      </w:r>
      <w:r w:rsidRPr="00FF610E">
        <w:rPr>
          <w:noProof/>
        </w:rPr>
        <w:t>(</w:t>
      </w:r>
      <w:r w:rsidRPr="00FF610E">
        <w:t xml:space="preserve">room 3). </w:t>
      </w:r>
      <w:r w:rsidR="008408A9" w:rsidRPr="00FF610E">
        <w:t>Therefore,</w:t>
      </w:r>
      <w:r w:rsidRPr="00FF610E">
        <w:t xml:space="preserve"> the order </w:t>
      </w:r>
      <w:r w:rsidR="00FA6BDB">
        <w:t>in</w:t>
      </w:r>
      <w:r w:rsidRPr="00FF610E">
        <w:t xml:space="preserve"> which an animal is entering is: </w:t>
      </w:r>
      <w:r w:rsidR="00FA6BDB">
        <w:t xml:space="preserve">the </w:t>
      </w:r>
      <w:r w:rsidRPr="00FF610E">
        <w:t xml:space="preserve">first animal is going to the </w:t>
      </w:r>
      <w:proofErr w:type="spellStart"/>
      <w:proofErr w:type="gramStart"/>
      <w:r w:rsidRPr="00FF610E">
        <w:rPr>
          <w:b/>
          <w:bCs/>
        </w:rPr>
        <w:t>centre</w:t>
      </w:r>
      <w:proofErr w:type="spellEnd"/>
      <w:r w:rsidRPr="00FF610E">
        <w:rPr>
          <w:noProof/>
        </w:rPr>
        <w:t>(</w:t>
      </w:r>
      <w:proofErr w:type="gramEnd"/>
      <w:r w:rsidRPr="00FF610E">
        <w:t>3</w:t>
      </w:r>
      <w:r w:rsidRPr="00FF610E">
        <w:rPr>
          <w:noProof/>
        </w:rPr>
        <w:t xml:space="preserve">) </w:t>
      </w:r>
      <w:r w:rsidRPr="00FF610E">
        <w:t>room</w:t>
      </w:r>
      <w:r w:rsidR="00651056">
        <w:t>,</w:t>
      </w:r>
      <w:r w:rsidRPr="00FF610E">
        <w:t xml:space="preserve"> and after that</w:t>
      </w:r>
      <w:r w:rsidR="00FA6BDB">
        <w:t>,</w:t>
      </w:r>
      <w:r w:rsidRPr="00FF610E">
        <w:t xml:space="preserve"> the next pets are entering first to the </w:t>
      </w:r>
      <w:r w:rsidRPr="00FF610E">
        <w:rPr>
          <w:b/>
          <w:bCs/>
        </w:rPr>
        <w:t>left</w:t>
      </w:r>
      <w:r w:rsidRPr="00FF610E">
        <w:t xml:space="preserve"> </w:t>
      </w:r>
      <w:r w:rsidRPr="00FF610E">
        <w:rPr>
          <w:noProof/>
        </w:rPr>
        <w:t>(</w:t>
      </w:r>
      <w:r w:rsidRPr="00FF610E">
        <w:t>2</w:t>
      </w:r>
      <w:r w:rsidRPr="00FF610E">
        <w:rPr>
          <w:noProof/>
        </w:rPr>
        <w:t xml:space="preserve">) </w:t>
      </w:r>
      <w:r w:rsidRPr="00FF610E">
        <w:t xml:space="preserve">and then to the </w:t>
      </w:r>
      <w:r w:rsidRPr="00FF610E">
        <w:rPr>
          <w:b/>
          <w:bCs/>
        </w:rPr>
        <w:t>right</w:t>
      </w:r>
      <w:r w:rsidRPr="00FF610E">
        <w:t xml:space="preserve"> </w:t>
      </w:r>
      <w:r w:rsidRPr="00FF610E">
        <w:rPr>
          <w:noProof/>
        </w:rPr>
        <w:t>(</w:t>
      </w:r>
      <w:r w:rsidRPr="00FF610E">
        <w:t>4</w:t>
      </w:r>
      <w:r w:rsidRPr="00FF610E">
        <w:rPr>
          <w:noProof/>
        </w:rPr>
        <w:t xml:space="preserve">) </w:t>
      </w:r>
      <w:r w:rsidRPr="00FF610E">
        <w:t xml:space="preserve">room. The last rooms in which pets can enter are room 1 and room 5. In case a room is already occupied, we skip it and go to the next room in the above order. Your task is to model the application and make it support some commands. </w:t>
      </w:r>
    </w:p>
    <w:p w14:paraId="17ACE8C5" w14:textId="77777777" w:rsidR="00FF610E" w:rsidRPr="00FF610E" w:rsidRDefault="00FF610E" w:rsidP="00FF610E">
      <w:pPr>
        <w:rPr>
          <w:lang w:val="bg-BG"/>
        </w:rPr>
      </w:pPr>
      <w:r w:rsidRPr="00FF610E">
        <w:t xml:space="preserve">The first pet enters room 3. </w:t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t xml:space="preserve">-&gt; </w:t>
      </w:r>
      <w:r w:rsidRPr="00FF610E">
        <w:rPr>
          <w:lang w:val="bg-BG"/>
        </w:rPr>
        <w:tab/>
      </w:r>
      <w:r w:rsidRPr="00FF610E">
        <w:rPr>
          <w:sz w:val="24"/>
        </w:rPr>
        <w:t xml:space="preserve">1 2 </w:t>
      </w:r>
      <w:r w:rsidRPr="00FF610E">
        <w:rPr>
          <w:b/>
          <w:sz w:val="28"/>
        </w:rPr>
        <w:t>3</w:t>
      </w:r>
      <w:r w:rsidRPr="00FF610E">
        <w:rPr>
          <w:sz w:val="24"/>
        </w:rPr>
        <w:t xml:space="preserve"> 4 5</w:t>
      </w:r>
    </w:p>
    <w:p w14:paraId="5F6A87DC" w14:textId="77777777" w:rsidR="00FF610E" w:rsidRPr="00FF610E" w:rsidRDefault="00FF610E" w:rsidP="00FF610E">
      <w:pPr>
        <w:rPr>
          <w:sz w:val="24"/>
          <w:lang w:val="bg-BG"/>
        </w:rPr>
      </w:pPr>
      <w:r w:rsidRPr="00FF610E">
        <w:t xml:space="preserve">After that, the next pet enters room 2. </w:t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t xml:space="preserve">-&gt; </w:t>
      </w:r>
      <w:r w:rsidRPr="00FF610E">
        <w:rPr>
          <w:lang w:val="bg-BG"/>
        </w:rPr>
        <w:tab/>
      </w:r>
      <w:r w:rsidRPr="00FF610E">
        <w:rPr>
          <w:sz w:val="24"/>
        </w:rPr>
        <w:t xml:space="preserve">1 </w:t>
      </w:r>
      <w:r w:rsidRPr="00FF610E">
        <w:rPr>
          <w:b/>
          <w:sz w:val="28"/>
        </w:rPr>
        <w:t>2</w:t>
      </w:r>
      <w:r w:rsidRPr="00FF610E">
        <w:rPr>
          <w:sz w:val="24"/>
        </w:rPr>
        <w:t xml:space="preserve"> 3 </w:t>
      </w:r>
      <w:r w:rsidRPr="00FF610E">
        <w:rPr>
          <w:sz w:val="24"/>
          <w:szCs w:val="24"/>
        </w:rPr>
        <w:t>4</w:t>
      </w:r>
      <w:r w:rsidRPr="00FF610E">
        <w:rPr>
          <w:sz w:val="24"/>
        </w:rPr>
        <w:t xml:space="preserve"> 5</w:t>
      </w:r>
    </w:p>
    <w:p w14:paraId="14EAE8E7" w14:textId="77777777" w:rsidR="00FF610E" w:rsidRPr="00FF610E" w:rsidRDefault="00FF610E" w:rsidP="00FF610E">
      <w:pPr>
        <w:rPr>
          <w:lang w:val="bg-BG"/>
        </w:rPr>
      </w:pPr>
      <w:r w:rsidRPr="00FF610E">
        <w:t xml:space="preserve">The third pet would enter room 4. </w:t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t xml:space="preserve">-&gt; </w:t>
      </w:r>
      <w:r w:rsidRPr="00FF610E">
        <w:rPr>
          <w:lang w:val="bg-BG"/>
        </w:rPr>
        <w:tab/>
      </w:r>
      <w:r w:rsidRPr="00FF610E">
        <w:rPr>
          <w:sz w:val="24"/>
        </w:rPr>
        <w:t xml:space="preserve">1 </w:t>
      </w:r>
      <w:r w:rsidRPr="00FF610E">
        <w:rPr>
          <w:sz w:val="24"/>
          <w:szCs w:val="24"/>
        </w:rPr>
        <w:t>2</w:t>
      </w:r>
      <w:r w:rsidRPr="00FF610E">
        <w:rPr>
          <w:sz w:val="24"/>
        </w:rPr>
        <w:t xml:space="preserve"> 3 </w:t>
      </w:r>
      <w:r w:rsidRPr="00FF610E">
        <w:rPr>
          <w:b/>
          <w:sz w:val="28"/>
        </w:rPr>
        <w:t>4</w:t>
      </w:r>
      <w:r w:rsidRPr="00FF610E">
        <w:rPr>
          <w:sz w:val="24"/>
        </w:rPr>
        <w:t xml:space="preserve"> 5</w:t>
      </w:r>
    </w:p>
    <w:p w14:paraId="12F5A190" w14:textId="77777777" w:rsidR="00FF610E" w:rsidRPr="00FF610E" w:rsidRDefault="00FF610E" w:rsidP="00FF610E">
      <w:pPr>
        <w:rPr>
          <w:lang w:val="bg-BG"/>
        </w:rPr>
      </w:pPr>
      <w:r w:rsidRPr="00FF610E">
        <w:t xml:space="preserve">And the last two pets would be going to rooms - 1 and 5. </w:t>
      </w:r>
      <w:r w:rsidRPr="00FF610E">
        <w:rPr>
          <w:lang w:val="bg-BG"/>
        </w:rPr>
        <w:tab/>
      </w:r>
      <w:r w:rsidRPr="00FF610E">
        <w:t>-&gt;</w:t>
      </w:r>
      <w:r w:rsidRPr="00FF610E">
        <w:rPr>
          <w:lang w:val="bg-BG"/>
        </w:rPr>
        <w:tab/>
      </w:r>
      <w:r w:rsidRPr="00FF610E">
        <w:rPr>
          <w:b/>
          <w:sz w:val="28"/>
        </w:rPr>
        <w:t>1</w:t>
      </w:r>
      <w:r w:rsidRPr="00FF610E">
        <w:rPr>
          <w:sz w:val="24"/>
        </w:rPr>
        <w:t xml:space="preserve"> 2 3 4 </w:t>
      </w:r>
      <w:r w:rsidRPr="00FF610E">
        <w:rPr>
          <w:b/>
          <w:sz w:val="28"/>
        </w:rPr>
        <w:t>5</w:t>
      </w:r>
    </w:p>
    <w:p w14:paraId="7443DB44" w14:textId="77777777" w:rsidR="00FF610E" w:rsidRPr="00FF610E" w:rsidRDefault="00FF610E" w:rsidP="00FF610E">
      <w:pPr>
        <w:rPr>
          <w:lang w:val="bg-BG"/>
        </w:rPr>
      </w:pPr>
      <w:r w:rsidRPr="00FF610E">
        <w:t xml:space="preserve">Now when we have covered adding the pets, it is time to find a way to release them. The process of releasing them is not so simple, when the release method is called, we start from the </w:t>
      </w:r>
      <w:proofErr w:type="spellStart"/>
      <w:r w:rsidRPr="00FF610E">
        <w:rPr>
          <w:b/>
          <w:bCs/>
        </w:rPr>
        <w:t>centre</w:t>
      </w:r>
      <w:proofErr w:type="spellEnd"/>
      <w:r w:rsidRPr="00FF610E">
        <w:t xml:space="preserve"> room </w:t>
      </w:r>
      <w:r w:rsidRPr="00FF610E">
        <w:rPr>
          <w:noProof/>
        </w:rPr>
        <w:t>(</w:t>
      </w:r>
      <w:r w:rsidRPr="00FF610E">
        <w:t>3</w:t>
      </w:r>
      <w:r w:rsidRPr="00FF610E">
        <w:rPr>
          <w:noProof/>
        </w:rPr>
        <w:t xml:space="preserve">) </w:t>
      </w:r>
      <w:r w:rsidRPr="00FF610E">
        <w:t xml:space="preserve">and continue </w:t>
      </w:r>
      <w:r w:rsidRPr="00FF610E">
        <w:rPr>
          <w:b/>
          <w:bCs/>
        </w:rPr>
        <w:t>right</w:t>
      </w:r>
      <w:r w:rsidRPr="00FF610E">
        <w:t xml:space="preserve"> </w:t>
      </w:r>
      <w:r w:rsidRPr="00FF610E">
        <w:rPr>
          <w:noProof/>
        </w:rPr>
        <w:t>(</w:t>
      </w:r>
      <w:r w:rsidRPr="00FF610E">
        <w:t>4, 5… and so on</w:t>
      </w:r>
      <w:r w:rsidRPr="00FF610E">
        <w:rPr>
          <w:noProof/>
        </w:rPr>
        <w:t xml:space="preserve">) </w:t>
      </w:r>
      <w:r w:rsidRPr="00FF610E">
        <w:t xml:space="preserve">until we find a pet or reach the </w:t>
      </w:r>
      <w:r w:rsidRPr="00FF610E">
        <w:rPr>
          <w:b/>
          <w:bCs/>
        </w:rPr>
        <w:t>last</w:t>
      </w:r>
      <w:r w:rsidRPr="00FF610E">
        <w:t xml:space="preserve"> room. If we reach the last room, we start from the </w:t>
      </w:r>
      <w:r w:rsidRPr="00FF610E">
        <w:rPr>
          <w:b/>
          <w:bCs/>
        </w:rPr>
        <w:t>first</w:t>
      </w:r>
      <w:r w:rsidRPr="00FF610E">
        <w:t xml:space="preserve"> </w:t>
      </w:r>
      <w:r w:rsidRPr="00FF610E">
        <w:rPr>
          <w:noProof/>
        </w:rPr>
        <w:t>(</w:t>
      </w:r>
      <w:r w:rsidRPr="00FF610E">
        <w:t>1</w:t>
      </w:r>
      <w:r w:rsidRPr="00FF610E">
        <w:rPr>
          <w:noProof/>
        </w:rPr>
        <w:t xml:space="preserve">) </w:t>
      </w:r>
      <w:r w:rsidRPr="00FF610E">
        <w:t xml:space="preserve">and again move right until we reach the </w:t>
      </w:r>
      <w:proofErr w:type="spellStart"/>
      <w:r w:rsidRPr="00FF610E">
        <w:rPr>
          <w:b/>
          <w:bCs/>
        </w:rPr>
        <w:t>centre</w:t>
      </w:r>
      <w:proofErr w:type="spellEnd"/>
      <w:r w:rsidRPr="00FF610E">
        <w:t xml:space="preserve"> room </w:t>
      </w:r>
      <w:r w:rsidRPr="00FF610E">
        <w:rPr>
          <w:noProof/>
        </w:rPr>
        <w:t>(</w:t>
      </w:r>
      <w:r w:rsidRPr="00FF610E">
        <w:t xml:space="preserve">3). If a pet is found, we </w:t>
      </w:r>
      <w:r w:rsidRPr="00FF610E">
        <w:rPr>
          <w:b/>
          <w:bCs/>
        </w:rPr>
        <w:t>remove</w:t>
      </w:r>
      <w:r w:rsidRPr="00FF610E">
        <w:t xml:space="preserve"> it from the collection, stop further search and </w:t>
      </w:r>
      <w:r w:rsidRPr="00FF610E">
        <w:rPr>
          <w:b/>
          <w:bCs/>
        </w:rPr>
        <w:t>return</w:t>
      </w:r>
      <w:r w:rsidRPr="00FF610E">
        <w:t xml:space="preserve"> </w:t>
      </w:r>
      <w:r w:rsidRPr="00FF610E">
        <w:rPr>
          <w:b/>
          <w:bCs/>
        </w:rPr>
        <w:t>true</w:t>
      </w:r>
      <w:r w:rsidRPr="00FF610E">
        <w:t xml:space="preserve">, if a pet is </w:t>
      </w:r>
      <w:r w:rsidRPr="00FF610E">
        <w:rPr>
          <w:b/>
          <w:noProof/>
        </w:rPr>
        <w:t>NOT</w:t>
      </w:r>
      <w:r w:rsidRPr="00FF610E">
        <w:rPr>
          <w:noProof/>
        </w:rPr>
        <w:t xml:space="preserve"> </w:t>
      </w:r>
      <w:r w:rsidRPr="00FF610E">
        <w:t xml:space="preserve">found, the operation </w:t>
      </w:r>
      <w:r w:rsidRPr="00FF610E">
        <w:rPr>
          <w:b/>
          <w:bCs/>
        </w:rPr>
        <w:t>returns</w:t>
      </w:r>
      <w:r w:rsidRPr="00FF610E">
        <w:t xml:space="preserve"> </w:t>
      </w:r>
      <w:r w:rsidRPr="00FF610E">
        <w:rPr>
          <w:b/>
          <w:bCs/>
        </w:rPr>
        <w:t>false</w:t>
      </w:r>
      <w:r w:rsidRPr="00FF610E">
        <w:t>.</w:t>
      </w:r>
    </w:p>
    <w:p w14:paraId="6A3FA441" w14:textId="42BB4D06" w:rsidR="00FF610E" w:rsidRPr="00FF610E" w:rsidRDefault="00FF610E" w:rsidP="00FF610E">
      <w:pPr>
        <w:rPr>
          <w:lang w:val="bg-BG"/>
        </w:rPr>
      </w:pPr>
      <w:r w:rsidRPr="00FF610E">
        <w:t>When a print command for a room is called, if the room contains a pet</w:t>
      </w:r>
      <w:r w:rsidR="00651056">
        <w:t>,</w:t>
      </w:r>
      <w:r w:rsidRPr="00FF610E">
        <w:t xml:space="preserve"> we print the pet on a single line in the format </w:t>
      </w:r>
      <w:r w:rsidRPr="0043028D">
        <w:t>"</w:t>
      </w:r>
      <w:r w:rsidR="008408A9" w:rsidRPr="008408A9">
        <w:rPr>
          <w:rFonts w:ascii="Consolas" w:hAnsi="Consolas"/>
          <w:b/>
        </w:rPr>
        <w:t>{pet name} {pet age} {pet kind}</w:t>
      </w:r>
      <w:r w:rsidRPr="0043028D">
        <w:t>"</w:t>
      </w:r>
      <w:r w:rsidRPr="00FF610E">
        <w:t xml:space="preserve">. </w:t>
      </w:r>
      <w:r w:rsidR="008408A9" w:rsidRPr="00FF610E">
        <w:t>Alternatively,</w:t>
      </w:r>
      <w:r w:rsidRPr="00FF610E">
        <w:t xml:space="preserve"> if the room is empty</w:t>
      </w:r>
      <w:r w:rsidR="00651056">
        <w:t>,</w:t>
      </w:r>
      <w:r w:rsidRPr="00FF610E">
        <w:t xml:space="preserve"> print </w:t>
      </w:r>
      <w:r w:rsidRPr="00FF610E">
        <w:rPr>
          <w:b/>
        </w:rPr>
        <w:t>"</w:t>
      </w:r>
      <w:r w:rsidRPr="008408A9">
        <w:rPr>
          <w:rFonts w:ascii="Consolas" w:hAnsi="Consolas"/>
          <w:b/>
        </w:rPr>
        <w:t>Room empty</w:t>
      </w:r>
      <w:r w:rsidRPr="0043028D">
        <w:t>"</w:t>
      </w:r>
      <w:r w:rsidRPr="00FF610E">
        <w:t xml:space="preserve"> instead. When a print command for a clinic is called</w:t>
      </w:r>
      <w:r w:rsidR="00651056">
        <w:t>,</w:t>
      </w:r>
      <w:r w:rsidRPr="00FF610E">
        <w:t xml:space="preserve"> it should print </w:t>
      </w:r>
      <w:r w:rsidRPr="00FF610E">
        <w:rPr>
          <w:b/>
          <w:bCs/>
        </w:rPr>
        <w:t>all</w:t>
      </w:r>
      <w:r w:rsidRPr="00FF610E">
        <w:t xml:space="preserve"> rooms in the clinic in </w:t>
      </w:r>
      <w:r w:rsidRPr="00FF610E">
        <w:rPr>
          <w:b/>
          <w:bCs/>
        </w:rPr>
        <w:t>order</w:t>
      </w:r>
      <w:r w:rsidRPr="00FF610E">
        <w:t xml:space="preserve"> of their number.</w:t>
      </w:r>
    </w:p>
    <w:p w14:paraId="268D48D3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Commands</w:t>
      </w:r>
    </w:p>
    <w:tbl>
      <w:tblPr>
        <w:tblStyle w:val="af"/>
        <w:tblW w:w="10435" w:type="dxa"/>
        <w:tblInd w:w="50" w:type="dxa"/>
        <w:tblCellMar>
          <w:top w:w="57" w:type="dxa"/>
          <w:left w:w="5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56"/>
        <w:gridCol w:w="1418"/>
        <w:gridCol w:w="4961"/>
      </w:tblGrid>
      <w:tr w:rsidR="00FF610E" w:rsidRPr="00FF610E" w14:paraId="14DA3D0D" w14:textId="77777777" w:rsidTr="0043028D">
        <w:trPr>
          <w:trHeight w:val="132"/>
        </w:trPr>
        <w:tc>
          <w:tcPr>
            <w:tcW w:w="4056" w:type="dxa"/>
            <w:shd w:val="clear" w:color="auto" w:fill="D9D9D9" w:themeFill="background1" w:themeFillShade="D9"/>
            <w:tcMar>
              <w:left w:w="50" w:type="dxa"/>
            </w:tcMar>
          </w:tcPr>
          <w:p w14:paraId="152FA01F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Command</w:t>
            </w:r>
          </w:p>
        </w:tc>
        <w:tc>
          <w:tcPr>
            <w:tcW w:w="1418" w:type="dxa"/>
            <w:shd w:val="clear" w:color="auto" w:fill="D9D9D9" w:themeFill="background1" w:themeFillShade="D9"/>
            <w:tcMar>
              <w:left w:w="50" w:type="dxa"/>
            </w:tcMar>
          </w:tcPr>
          <w:p w14:paraId="5F1E7417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Return Type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2E58845A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Description</w:t>
            </w:r>
          </w:p>
        </w:tc>
      </w:tr>
      <w:tr w:rsidR="00FF610E" w:rsidRPr="00FF610E" w14:paraId="046686AE" w14:textId="77777777" w:rsidTr="0043028D">
        <w:trPr>
          <w:trHeight w:val="515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1364D2B9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Create Pet {name} {age} {kind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1DF4C320" w14:textId="77777777" w:rsidR="00FF610E" w:rsidRPr="000662D3" w:rsidRDefault="00FF610E" w:rsidP="00643AA8">
            <w:pPr>
              <w:spacing w:after="0"/>
              <w:rPr>
                <w:rFonts w:cstheme="minorHAnsi"/>
                <w:noProof/>
              </w:rPr>
            </w:pPr>
            <w:r w:rsidRPr="000662D3">
              <w:rPr>
                <w:rFonts w:cstheme="minorHAnsi"/>
                <w:noProof/>
              </w:rPr>
              <w:t>void</w:t>
            </w:r>
          </w:p>
        </w:tc>
        <w:tc>
          <w:tcPr>
            <w:tcW w:w="4961" w:type="dxa"/>
            <w:shd w:val="clear" w:color="auto" w:fill="auto"/>
          </w:tcPr>
          <w:p w14:paraId="51EE53C7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lang w:val="bg-BG"/>
              </w:rPr>
            </w:pPr>
            <w:r w:rsidRPr="000662D3">
              <w:rPr>
                <w:rFonts w:cstheme="minorHAnsi"/>
                <w:bCs/>
                <w:noProof/>
              </w:rPr>
              <w:t>Creates a pet with the specified name and age.</w:t>
            </w:r>
          </w:p>
          <w:p w14:paraId="3F10D920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noProof/>
              </w:rPr>
              <w:t>(true if the operation is successful and false if it isn't)</w:t>
            </w:r>
          </w:p>
        </w:tc>
      </w:tr>
      <w:tr w:rsidR="00FF610E" w:rsidRPr="00FF610E" w14:paraId="3F2952EC" w14:textId="77777777" w:rsidTr="0043028D">
        <w:trPr>
          <w:trHeight w:val="515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6C4983D2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Create Clinic {name} {rooms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5B52FB7C" w14:textId="77777777" w:rsidR="00FF610E" w:rsidRPr="000662D3" w:rsidRDefault="00FF610E" w:rsidP="00643AA8">
            <w:pPr>
              <w:spacing w:after="0"/>
              <w:rPr>
                <w:rFonts w:cstheme="minorHAnsi"/>
                <w:noProof/>
              </w:rPr>
            </w:pPr>
            <w:r w:rsidRPr="000662D3">
              <w:rPr>
                <w:rFonts w:cstheme="minorHAnsi"/>
                <w:noProof/>
              </w:rPr>
              <w:t>void</w:t>
            </w:r>
          </w:p>
        </w:tc>
        <w:tc>
          <w:tcPr>
            <w:tcW w:w="4961" w:type="dxa"/>
            <w:shd w:val="clear" w:color="auto" w:fill="auto"/>
          </w:tcPr>
          <w:p w14:paraId="1986A8FA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lang w:val="bg-BG"/>
              </w:rPr>
            </w:pPr>
            <w:r w:rsidRPr="000662D3">
              <w:rPr>
                <w:rFonts w:cstheme="minorHAnsi"/>
                <w:bCs/>
                <w:noProof/>
              </w:rPr>
              <w:t>Creates a Clinic with the specified name and number of rooms.</w:t>
            </w:r>
          </w:p>
          <w:p w14:paraId="5E0D4BFF" w14:textId="6C396F67" w:rsidR="00FF610E" w:rsidRPr="000662D3" w:rsidRDefault="00FF610E" w:rsidP="00243CAC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noProof/>
              </w:rPr>
              <w:t>(if the rooms are not odd, throw an exception)</w:t>
            </w:r>
          </w:p>
        </w:tc>
      </w:tr>
      <w:tr w:rsidR="00FF610E" w:rsidRPr="00FF610E" w14:paraId="2E49E664" w14:textId="77777777" w:rsidTr="0043028D">
        <w:trPr>
          <w:trHeight w:val="254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2F5F070B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Add {pet's name} {clinic's name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6B9E0CA2" w14:textId="77777777" w:rsidR="00FF610E" w:rsidRPr="000662D3" w:rsidRDefault="00FF610E" w:rsidP="00643AA8">
            <w:pPr>
              <w:spacing w:after="0"/>
              <w:rPr>
                <w:rFonts w:cstheme="minorHAnsi"/>
                <w:noProof/>
              </w:rPr>
            </w:pPr>
            <w:r w:rsidRPr="000662D3">
              <w:rPr>
                <w:rFonts w:cstheme="minorHAnsi"/>
                <w:noProof/>
              </w:rPr>
              <w:t xml:space="preserve">boolean </w:t>
            </w:r>
          </w:p>
        </w:tc>
        <w:tc>
          <w:tcPr>
            <w:tcW w:w="4961" w:type="dxa"/>
            <w:shd w:val="clear" w:color="auto" w:fill="auto"/>
          </w:tcPr>
          <w:p w14:paraId="29578250" w14:textId="50D3969E" w:rsidR="00FF610E" w:rsidRPr="000662D3" w:rsidRDefault="00FF610E" w:rsidP="00643AA8">
            <w:pPr>
              <w:spacing w:after="0"/>
              <w:rPr>
                <w:rFonts w:cstheme="minorHAnsi"/>
                <w:bCs/>
                <w:lang w:val="bg-BG"/>
              </w:rPr>
            </w:pPr>
            <w:r w:rsidRPr="000662D3">
              <w:rPr>
                <w:rFonts w:cstheme="minorHAnsi"/>
                <w:bCs/>
                <w:noProof/>
              </w:rPr>
              <w:t xml:space="preserve">This command should add the given pet </w:t>
            </w:r>
            <w:r w:rsidR="00FA6BDB">
              <w:rPr>
                <w:rFonts w:cstheme="minorHAnsi"/>
                <w:bCs/>
                <w:noProof/>
              </w:rPr>
              <w:t>to</w:t>
            </w:r>
            <w:r w:rsidRPr="000662D3">
              <w:rPr>
                <w:rFonts w:cstheme="minorHAnsi"/>
                <w:bCs/>
                <w:noProof/>
              </w:rPr>
              <w:t xml:space="preserve"> the specified clinic.</w:t>
            </w:r>
          </w:p>
          <w:p w14:paraId="1D2EFA6D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noProof/>
              </w:rPr>
              <w:t>(true if the operation is successful and false if it isn't).</w:t>
            </w:r>
          </w:p>
        </w:tc>
      </w:tr>
      <w:tr w:rsidR="00FF610E" w:rsidRPr="00FF610E" w14:paraId="62D93077" w14:textId="77777777" w:rsidTr="0043028D">
        <w:trPr>
          <w:trHeight w:val="254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6418460B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Release {clinic's name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12440B49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noProof/>
              </w:rPr>
              <w:t>boolean</w:t>
            </w:r>
          </w:p>
        </w:tc>
        <w:tc>
          <w:tcPr>
            <w:tcW w:w="4961" w:type="dxa"/>
            <w:shd w:val="clear" w:color="auto" w:fill="auto"/>
          </w:tcPr>
          <w:p w14:paraId="5771A996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lang w:val="bg-BG"/>
              </w:rPr>
            </w:pPr>
            <w:r w:rsidRPr="000662D3">
              <w:rPr>
                <w:rFonts w:cstheme="minorHAnsi"/>
                <w:bCs/>
                <w:noProof/>
              </w:rPr>
              <w:t>This command should release an animal from the specified clinic.</w:t>
            </w:r>
          </w:p>
          <w:p w14:paraId="3E83D6EE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noProof/>
              </w:rPr>
              <w:t>(true if the operation is successful and false if it isn't).</w:t>
            </w:r>
          </w:p>
        </w:tc>
      </w:tr>
      <w:tr w:rsidR="00FF610E" w:rsidRPr="00FF610E" w14:paraId="3B72AE8F" w14:textId="77777777" w:rsidTr="0043028D">
        <w:trPr>
          <w:trHeight w:val="555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4125346D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HasEmptyRooms {clinic’s name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4B59025A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bCs/>
                <w:noProof/>
              </w:rPr>
              <w:t>boolean</w:t>
            </w:r>
          </w:p>
        </w:tc>
        <w:tc>
          <w:tcPr>
            <w:tcW w:w="4961" w:type="dxa"/>
            <w:shd w:val="clear" w:color="auto" w:fill="auto"/>
          </w:tcPr>
          <w:p w14:paraId="30BC1ED9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lang w:val="bg-BG"/>
              </w:rPr>
            </w:pPr>
            <w:r w:rsidRPr="000662D3">
              <w:rPr>
                <w:rFonts w:cstheme="minorHAnsi"/>
                <w:bCs/>
                <w:noProof/>
              </w:rPr>
              <w:t>Returns whether the clinic has any empty rooms.</w:t>
            </w:r>
          </w:p>
          <w:p w14:paraId="3BF830BE" w14:textId="09E9F955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noProof/>
              </w:rPr>
              <w:t>(true if it has and false if it doesn</w:t>
            </w:r>
            <w:r w:rsidR="00651056">
              <w:rPr>
                <w:rFonts w:cstheme="minorHAnsi"/>
                <w:noProof/>
              </w:rPr>
              <w:t>'</w:t>
            </w:r>
            <w:r w:rsidRPr="000662D3">
              <w:rPr>
                <w:rFonts w:cstheme="minorHAnsi"/>
                <w:noProof/>
              </w:rPr>
              <w:t>t).</w:t>
            </w:r>
          </w:p>
        </w:tc>
      </w:tr>
      <w:tr w:rsidR="00FF610E" w:rsidRPr="00FF610E" w14:paraId="53485320" w14:textId="77777777" w:rsidTr="0043028D">
        <w:trPr>
          <w:trHeight w:val="555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399F6D01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Print {clinic's name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34259D06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bCs/>
                <w:noProof/>
              </w:rPr>
              <w:t>void</w:t>
            </w:r>
          </w:p>
        </w:tc>
        <w:tc>
          <w:tcPr>
            <w:tcW w:w="4961" w:type="dxa"/>
            <w:shd w:val="clear" w:color="auto" w:fill="auto"/>
          </w:tcPr>
          <w:p w14:paraId="2205CAF8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bCs/>
                <w:noProof/>
              </w:rPr>
              <w:t xml:space="preserve">This command should print each room in the specified clinic, ordered by room number. </w:t>
            </w:r>
          </w:p>
        </w:tc>
      </w:tr>
      <w:tr w:rsidR="00FF610E" w:rsidRPr="00FF610E" w14:paraId="5D1F8633" w14:textId="77777777" w:rsidTr="0043028D">
        <w:trPr>
          <w:trHeight w:val="555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18A9D3F6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Print {clinic's name} {room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463535F8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bCs/>
                <w:noProof/>
              </w:rPr>
              <w:t>void</w:t>
            </w:r>
          </w:p>
        </w:tc>
        <w:tc>
          <w:tcPr>
            <w:tcW w:w="4961" w:type="dxa"/>
            <w:shd w:val="clear" w:color="auto" w:fill="auto"/>
          </w:tcPr>
          <w:p w14:paraId="02644E61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bCs/>
                <w:noProof/>
              </w:rPr>
              <w:t>Prints on a single line the content of the specified room.</w:t>
            </w:r>
          </w:p>
        </w:tc>
      </w:tr>
    </w:tbl>
    <w:p w14:paraId="2FE9379C" w14:textId="1311CC23" w:rsidR="00FF610E" w:rsidRPr="00FF610E" w:rsidRDefault="00FF610E" w:rsidP="003134BE">
      <w:pPr>
        <w:pStyle w:val="3"/>
        <w:rPr>
          <w:lang w:val="bg-BG"/>
        </w:rPr>
      </w:pPr>
      <w:r w:rsidRPr="00FF610E">
        <w:lastRenderedPageBreak/>
        <w:t>Input</w:t>
      </w:r>
    </w:p>
    <w:p w14:paraId="210734EA" w14:textId="6FA4D9C9" w:rsidR="00FF610E" w:rsidRPr="00FF610E" w:rsidRDefault="00FF610E" w:rsidP="00FF610E">
      <w:pPr>
        <w:rPr>
          <w:lang w:val="bg-BG"/>
        </w:rPr>
      </w:pPr>
      <w:r w:rsidRPr="00FF610E">
        <w:t xml:space="preserve">On the first line, you will be given an integer </w:t>
      </w:r>
      <w:r w:rsidRPr="00FF610E">
        <w:rPr>
          <w:b/>
        </w:rPr>
        <w:t>N</w:t>
      </w:r>
      <w:r w:rsidRPr="00FF610E">
        <w:t xml:space="preserve"> - the number of commands you will receive. On each of the next </w:t>
      </w:r>
      <w:r w:rsidRPr="00FF610E">
        <w:rPr>
          <w:b/>
        </w:rPr>
        <w:t>N</w:t>
      </w:r>
      <w:r w:rsidRPr="00FF610E">
        <w:t xml:space="preserve"> </w:t>
      </w:r>
      <w:r w:rsidR="00035CF8" w:rsidRPr="00FF610E">
        <w:t>lines,</w:t>
      </w:r>
      <w:r w:rsidR="001960EB">
        <w:t xml:space="preserve"> you will receive a command.</w:t>
      </w:r>
    </w:p>
    <w:p w14:paraId="2C85B54C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Output</w:t>
      </w:r>
    </w:p>
    <w:p w14:paraId="49F05E6D" w14:textId="04318060" w:rsidR="00B035A7" w:rsidRDefault="00FF610E" w:rsidP="00FF610E">
      <w:r w:rsidRPr="00FF610E">
        <w:t xml:space="preserve">For each command with a </w:t>
      </w:r>
      <w:proofErr w:type="spellStart"/>
      <w:r w:rsidRPr="00FF610E">
        <w:t>boolean</w:t>
      </w:r>
      <w:proofErr w:type="spellEnd"/>
      <w:r w:rsidRPr="00FF610E">
        <w:t xml:space="preserve"> </w:t>
      </w:r>
      <w:r w:rsidRPr="00FF610E">
        <w:rPr>
          <w:b/>
          <w:bCs/>
        </w:rPr>
        <w:t>return</w:t>
      </w:r>
      <w:r w:rsidRPr="00FF610E">
        <w:t xml:space="preserve"> type received through the input, you should print its return value on a </w:t>
      </w:r>
      <w:r w:rsidRPr="00FF610E">
        <w:rPr>
          <w:b/>
          <w:bCs/>
        </w:rPr>
        <w:t>separate</w:t>
      </w:r>
      <w:r w:rsidRPr="00FF610E">
        <w:t xml:space="preserve"> line. In case of a method </w:t>
      </w:r>
      <w:r w:rsidRPr="00FF610E">
        <w:rPr>
          <w:b/>
          <w:bCs/>
        </w:rPr>
        <w:t>throwing</w:t>
      </w:r>
      <w:r w:rsidRPr="00FF610E">
        <w:t xml:space="preserve"> an </w:t>
      </w:r>
      <w:r w:rsidRPr="00FF610E">
        <w:rPr>
          <w:b/>
          <w:bCs/>
        </w:rPr>
        <w:t>exception</w:t>
      </w:r>
      <w:r w:rsidRPr="00FF610E">
        <w:t xml:space="preserve"> </w:t>
      </w:r>
      <w:r w:rsidRPr="00FF610E">
        <w:rPr>
          <w:noProof/>
        </w:rPr>
        <w:t>(</w:t>
      </w:r>
      <w:r w:rsidRPr="00FF610E">
        <w:t xml:space="preserve">such as trying to create a clinic with </w:t>
      </w:r>
      <w:r w:rsidR="00FA6BDB">
        <w:t xml:space="preserve">an </w:t>
      </w:r>
      <w:r w:rsidRPr="00FF610E">
        <w:t>even number of rooms or trying to add a pet that doesn</w:t>
      </w:r>
      <w:r w:rsidR="00651056">
        <w:t>'</w:t>
      </w:r>
      <w:r w:rsidRPr="00FF610E">
        <w:t>t exist</w:t>
      </w:r>
      <w:r w:rsidRPr="00FF610E">
        <w:rPr>
          <w:noProof/>
        </w:rPr>
        <w:t>)</w:t>
      </w:r>
      <w:r w:rsidR="00FA6BDB">
        <w:rPr>
          <w:noProof/>
        </w:rPr>
        <w:t>,</w:t>
      </w:r>
      <w:r w:rsidRPr="00FF610E">
        <w:rPr>
          <w:noProof/>
        </w:rPr>
        <w:t xml:space="preserve"> </w:t>
      </w:r>
      <w:r w:rsidRPr="00FF610E">
        <w:t xml:space="preserve">you should </w:t>
      </w:r>
      <w:r w:rsidRPr="00FF610E">
        <w:rPr>
          <w:b/>
          <w:bCs/>
        </w:rPr>
        <w:t>catch</w:t>
      </w:r>
      <w:r w:rsidRPr="00FF610E">
        <w:t xml:space="preserve"> the exceptions and instead print </w:t>
      </w:r>
      <w:r w:rsidRPr="0043028D">
        <w:t>"</w:t>
      </w:r>
      <w:r w:rsidRPr="00576A72">
        <w:rPr>
          <w:rFonts w:ascii="Consolas" w:hAnsi="Consolas"/>
          <w:b/>
        </w:rPr>
        <w:t>Invalid Operation!</w:t>
      </w:r>
      <w:r w:rsidRPr="0043028D">
        <w:t>"</w:t>
      </w:r>
      <w:r w:rsidRPr="00FF610E">
        <w:t xml:space="preserve">. </w:t>
      </w:r>
    </w:p>
    <w:p w14:paraId="0E21BAA0" w14:textId="77777777" w:rsidR="00B035A7" w:rsidRDefault="00FF610E" w:rsidP="00B035A7">
      <w:pPr>
        <w:pStyle w:val="ac"/>
        <w:numPr>
          <w:ilvl w:val="0"/>
          <w:numId w:val="48"/>
        </w:numPr>
      </w:pPr>
      <w:r w:rsidRPr="00FF610E">
        <w:t xml:space="preserve">The </w:t>
      </w:r>
      <w:r w:rsidR="00B035A7" w:rsidRPr="0043028D">
        <w:t>"</w:t>
      </w:r>
      <w:r w:rsidRPr="00B035A7">
        <w:rPr>
          <w:rFonts w:ascii="Consolas" w:hAnsi="Consolas" w:cstheme="minorHAnsi"/>
          <w:b/>
        </w:rPr>
        <w:t>Print</w:t>
      </w:r>
      <w:r w:rsidR="00B035A7" w:rsidRPr="0043028D">
        <w:t>"</w:t>
      </w:r>
      <w:r w:rsidRPr="00FF610E">
        <w:t xml:space="preserve"> command with a clinic and a room should print information for that room in the format </w:t>
      </w:r>
      <w:r w:rsidRPr="00B035A7">
        <w:rPr>
          <w:b/>
          <w:bCs/>
        </w:rPr>
        <w:t>specified</w:t>
      </w:r>
      <w:r w:rsidRPr="00FF610E">
        <w:t xml:space="preserve"> above. </w:t>
      </w:r>
    </w:p>
    <w:p w14:paraId="2088F89B" w14:textId="20A2519D" w:rsidR="00FF610E" w:rsidRPr="00B035A7" w:rsidRDefault="00FF610E" w:rsidP="00B035A7">
      <w:pPr>
        <w:pStyle w:val="ac"/>
        <w:numPr>
          <w:ilvl w:val="0"/>
          <w:numId w:val="48"/>
        </w:numPr>
        <w:rPr>
          <w:lang w:val="bg-BG"/>
        </w:rPr>
      </w:pPr>
      <w:r w:rsidRPr="00FF610E">
        <w:t xml:space="preserve">The </w:t>
      </w:r>
      <w:r w:rsidR="00B035A7" w:rsidRPr="0043028D">
        <w:t>"</w:t>
      </w:r>
      <w:r w:rsidRPr="00B035A7">
        <w:rPr>
          <w:rFonts w:ascii="Consolas" w:hAnsi="Consolas" w:cstheme="minorHAnsi"/>
          <w:b/>
        </w:rPr>
        <w:t>Print</w:t>
      </w:r>
      <w:r w:rsidR="00B035A7" w:rsidRPr="0043028D">
        <w:t>"</w:t>
      </w:r>
      <w:r w:rsidRPr="00FF610E">
        <w:t xml:space="preserve"> command with only a clinic should print information </w:t>
      </w:r>
      <w:r w:rsidRPr="00B035A7">
        <w:rPr>
          <w:b/>
          <w:bCs/>
        </w:rPr>
        <w:t>for</w:t>
      </w:r>
      <w:r w:rsidRPr="00FF610E">
        <w:t xml:space="preserve"> </w:t>
      </w:r>
      <w:r w:rsidRPr="00B035A7">
        <w:rPr>
          <w:b/>
          <w:bCs/>
        </w:rPr>
        <w:t>each</w:t>
      </w:r>
      <w:r w:rsidRPr="00FF610E">
        <w:t xml:space="preserve"> room in the clinic in </w:t>
      </w:r>
      <w:r w:rsidRPr="00B035A7">
        <w:rPr>
          <w:b/>
          <w:bCs/>
        </w:rPr>
        <w:t>order</w:t>
      </w:r>
      <w:r w:rsidRPr="00FF610E">
        <w:t xml:space="preserve"> of their numbers. </w:t>
      </w:r>
    </w:p>
    <w:p w14:paraId="41B61D89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Constraints</w:t>
      </w:r>
    </w:p>
    <w:p w14:paraId="0297F8B3" w14:textId="77777777" w:rsidR="00FF610E" w:rsidRPr="00FF610E" w:rsidRDefault="00FF610E" w:rsidP="00FF610E">
      <w:pPr>
        <w:pStyle w:val="ac"/>
        <w:numPr>
          <w:ilvl w:val="0"/>
          <w:numId w:val="46"/>
        </w:numPr>
        <w:spacing w:before="0" w:after="200"/>
        <w:rPr>
          <w:lang w:val="bg-BG"/>
        </w:rPr>
      </w:pPr>
      <w:r w:rsidRPr="00FF610E">
        <w:t xml:space="preserve">The number of commands </w:t>
      </w:r>
      <w:r w:rsidRPr="00FF610E">
        <w:rPr>
          <w:b/>
        </w:rPr>
        <w:t>N</w:t>
      </w:r>
      <w:r w:rsidRPr="00FF610E">
        <w:t xml:space="preserve"> - will be a valid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00]</w:t>
      </w:r>
      <w:r w:rsidRPr="00FF610E">
        <w:t>, no need to check it explicitly.</w:t>
      </w:r>
    </w:p>
    <w:p w14:paraId="1B2C9C08" w14:textId="7E2FFD47" w:rsidR="00FF610E" w:rsidRPr="00FF610E" w:rsidRDefault="00FF610E" w:rsidP="00FF610E">
      <w:pPr>
        <w:pStyle w:val="ac"/>
        <w:numPr>
          <w:ilvl w:val="0"/>
          <w:numId w:val="46"/>
        </w:numPr>
        <w:spacing w:before="0" w:after="200"/>
        <w:rPr>
          <w:lang w:val="bg-BG"/>
        </w:rPr>
      </w:pPr>
      <w:r w:rsidRPr="00FF610E">
        <w:rPr>
          <w:b/>
        </w:rPr>
        <w:t>Pet names</w:t>
      </w:r>
      <w:r w:rsidRPr="00FF610E">
        <w:t xml:space="preserve">, </w:t>
      </w:r>
      <w:r w:rsidRPr="00FF610E">
        <w:rPr>
          <w:b/>
        </w:rPr>
        <w:t>Clinic names</w:t>
      </w:r>
      <w:r w:rsidRPr="00FF610E">
        <w:t xml:space="preserve">, and </w:t>
      </w:r>
      <w:r w:rsidRPr="00FF610E">
        <w:rPr>
          <w:b/>
        </w:rPr>
        <w:t>kind</w:t>
      </w:r>
      <w:r w:rsidR="00243CAC">
        <w:rPr>
          <w:b/>
        </w:rPr>
        <w:t>s</w:t>
      </w:r>
      <w:r w:rsidRPr="00FF610E">
        <w:t xml:space="preserve"> will be strings consisting only of alphabetical characters with </w:t>
      </w:r>
      <w:r w:rsidR="00243CAC">
        <w:t>a</w:t>
      </w:r>
      <w:r w:rsidR="00FA6BDB">
        <w:t xml:space="preserve"> </w:t>
      </w:r>
      <w:r w:rsidRPr="00FF610E">
        <w:t xml:space="preserve">length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50]</w:t>
      </w:r>
      <w:r w:rsidRPr="00FF610E">
        <w:t xml:space="preserve"> characters.</w:t>
      </w:r>
    </w:p>
    <w:p w14:paraId="196AB0CF" w14:textId="77777777" w:rsidR="00FF610E" w:rsidRPr="00FF610E" w:rsidRDefault="00FF610E" w:rsidP="00FF610E">
      <w:pPr>
        <w:pStyle w:val="ac"/>
        <w:numPr>
          <w:ilvl w:val="0"/>
          <w:numId w:val="46"/>
        </w:numPr>
        <w:spacing w:before="0" w:after="200"/>
        <w:rPr>
          <w:lang w:val="bg-BG"/>
        </w:rPr>
      </w:pPr>
      <w:r w:rsidRPr="00FF610E">
        <w:rPr>
          <w:b/>
        </w:rPr>
        <w:t>Pet</w:t>
      </w:r>
      <w:r w:rsidRPr="00FF610E">
        <w:t xml:space="preserve"> </w:t>
      </w:r>
      <w:r w:rsidRPr="00FF610E">
        <w:rPr>
          <w:b/>
        </w:rPr>
        <w:t>age</w:t>
      </w:r>
      <w:r w:rsidRPr="00FF610E">
        <w:t xml:space="preserve"> will be a positive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0]</w:t>
      </w:r>
      <w:r w:rsidRPr="00FF610E">
        <w:t>.</w:t>
      </w:r>
    </w:p>
    <w:p w14:paraId="2D0DADC6" w14:textId="77777777" w:rsidR="00FF610E" w:rsidRPr="00FF610E" w:rsidRDefault="00FF610E" w:rsidP="00FF610E">
      <w:pPr>
        <w:pStyle w:val="ac"/>
        <w:numPr>
          <w:ilvl w:val="0"/>
          <w:numId w:val="46"/>
        </w:numPr>
        <w:spacing w:before="0" w:after="200"/>
        <w:rPr>
          <w:lang w:val="bg-BG"/>
        </w:rPr>
      </w:pPr>
      <w:r w:rsidRPr="00FF610E">
        <w:rPr>
          <w:b/>
        </w:rPr>
        <w:t>Clinic rooms</w:t>
      </w:r>
      <w:r w:rsidRPr="00FF610E">
        <w:t xml:space="preserve"> will be a positive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1]</w:t>
      </w:r>
      <w:r w:rsidRPr="00FF610E">
        <w:t>.</w:t>
      </w:r>
    </w:p>
    <w:p w14:paraId="00D03DBB" w14:textId="7188C3F6" w:rsidR="00FF610E" w:rsidRPr="00FF610E" w:rsidRDefault="00FF610E" w:rsidP="00FF610E">
      <w:pPr>
        <w:pStyle w:val="ac"/>
        <w:numPr>
          <w:ilvl w:val="0"/>
          <w:numId w:val="46"/>
        </w:numPr>
        <w:spacing w:before="0" w:after="200"/>
        <w:rPr>
          <w:lang w:val="bg-BG"/>
        </w:rPr>
      </w:pPr>
      <w:r w:rsidRPr="00FF610E">
        <w:rPr>
          <w:b/>
        </w:rPr>
        <w:t>Room number</w:t>
      </w:r>
      <w:r w:rsidRPr="00FF610E">
        <w:t xml:space="preserve"> in a </w:t>
      </w:r>
      <w:r w:rsidR="001960EB" w:rsidRPr="0043028D">
        <w:t>"</w:t>
      </w:r>
      <w:r w:rsidRPr="00035CF8">
        <w:rPr>
          <w:rFonts w:ascii="Consolas" w:hAnsi="Consolas"/>
          <w:b/>
        </w:rPr>
        <w:t>Print</w:t>
      </w:r>
      <w:r w:rsidR="001960EB" w:rsidRPr="0043028D">
        <w:t>"</w:t>
      </w:r>
      <w:r w:rsidRPr="00FF610E">
        <w:t xml:space="preserve"> command will always be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1</w:t>
      </w:r>
      <w:r w:rsidRPr="00FF610E">
        <w:t xml:space="preserve"> and the </w:t>
      </w:r>
      <w:r w:rsidRPr="00FF610E">
        <w:rPr>
          <w:b/>
        </w:rPr>
        <w:t>number of rooms</w:t>
      </w:r>
      <w:r w:rsidRPr="00FF610E">
        <w:t xml:space="preserve"> in that Clinic.</w:t>
      </w:r>
    </w:p>
    <w:p w14:paraId="4FDCD645" w14:textId="2D99791E" w:rsidR="00FF610E" w:rsidRPr="00FF610E" w:rsidRDefault="00FF610E" w:rsidP="00FF610E">
      <w:pPr>
        <w:pStyle w:val="ac"/>
        <w:numPr>
          <w:ilvl w:val="0"/>
          <w:numId w:val="46"/>
        </w:numPr>
        <w:spacing w:before="0" w:after="200"/>
        <w:rPr>
          <w:lang w:val="bg-BG"/>
        </w:rPr>
      </w:pPr>
      <w:r w:rsidRPr="00FF610E">
        <w:t xml:space="preserve">Input will consist </w:t>
      </w:r>
      <w:r w:rsidRPr="00FF610E">
        <w:rPr>
          <w:b/>
        </w:rPr>
        <w:t>only</w:t>
      </w:r>
      <w:r w:rsidRPr="00FF610E">
        <w:t xml:space="preserve"> of</w:t>
      </w:r>
      <w:r w:rsidRPr="00FF610E">
        <w:rPr>
          <w:b/>
        </w:rPr>
        <w:t xml:space="preserve"> correct commands</w:t>
      </w:r>
      <w:r w:rsidR="00651056">
        <w:rPr>
          <w:b/>
        </w:rPr>
        <w:t xml:space="preserve"> and</w:t>
      </w:r>
      <w:r w:rsidRPr="00FF610E">
        <w:rPr>
          <w:b/>
        </w:rPr>
        <w:t xml:space="preserve"> always</w:t>
      </w:r>
      <w:r w:rsidRPr="00FF610E">
        <w:t xml:space="preserve"> have the correct type of parameters.</w:t>
      </w:r>
    </w:p>
    <w:p w14:paraId="6614FCC4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Example</w:t>
      </w:r>
    </w:p>
    <w:tbl>
      <w:tblPr>
        <w:tblStyle w:val="af"/>
        <w:tblW w:w="5480" w:type="dxa"/>
        <w:tblInd w:w="50" w:type="dxa"/>
        <w:tblCellMar>
          <w:top w:w="57" w:type="dxa"/>
          <w:left w:w="5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46"/>
        <w:gridCol w:w="2434"/>
      </w:tblGrid>
      <w:tr w:rsidR="00FF610E" w:rsidRPr="00FF610E" w14:paraId="42AE64EA" w14:textId="77777777" w:rsidTr="00643AA8">
        <w:trPr>
          <w:trHeight w:val="134"/>
        </w:trPr>
        <w:tc>
          <w:tcPr>
            <w:tcW w:w="3046" w:type="dxa"/>
            <w:shd w:val="clear" w:color="auto" w:fill="D9D9D9" w:themeFill="background1" w:themeFillShade="D9"/>
            <w:tcMar>
              <w:left w:w="50" w:type="dxa"/>
            </w:tcMar>
          </w:tcPr>
          <w:p w14:paraId="4E31DF7E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2434" w:type="dxa"/>
            <w:shd w:val="clear" w:color="auto" w:fill="D9D9D9" w:themeFill="background1" w:themeFillShade="D9"/>
            <w:tcMar>
              <w:left w:w="50" w:type="dxa"/>
            </w:tcMar>
          </w:tcPr>
          <w:p w14:paraId="6A57BB03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7E079083" w14:textId="77777777" w:rsidTr="00643AA8">
        <w:trPr>
          <w:trHeight w:val="257"/>
        </w:trPr>
        <w:tc>
          <w:tcPr>
            <w:tcW w:w="3046" w:type="dxa"/>
            <w:shd w:val="clear" w:color="auto" w:fill="auto"/>
            <w:tcMar>
              <w:left w:w="50" w:type="dxa"/>
            </w:tcMar>
          </w:tcPr>
          <w:p w14:paraId="55E42246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9</w:t>
            </w:r>
          </w:p>
          <w:p w14:paraId="2C03ADC0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Create Pet George 7 Cat</w:t>
            </w:r>
          </w:p>
          <w:p w14:paraId="242D5BD2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Create Clinic Sofia 4</w:t>
            </w:r>
          </w:p>
          <w:p w14:paraId="7B283C2F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Create Clinic Sofiq 1</w:t>
            </w:r>
          </w:p>
          <w:p w14:paraId="5199E06B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HasEmptyRooms Sofiq</w:t>
            </w:r>
          </w:p>
          <w:p w14:paraId="174340C4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Release Sofiq</w:t>
            </w:r>
          </w:p>
          <w:p w14:paraId="0A185528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Add George Sofiq</w:t>
            </w:r>
          </w:p>
          <w:p w14:paraId="62878A9D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HasEmptyRooms Sofiq</w:t>
            </w:r>
          </w:p>
          <w:p w14:paraId="04DD93E3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Create Pet Sharo 2 Dog</w:t>
            </w:r>
          </w:p>
          <w:p w14:paraId="1303F7D1" w14:textId="437F1FB1" w:rsidR="00FF610E" w:rsidRPr="00FF610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Add Sharo Sofiq</w:t>
            </w:r>
          </w:p>
        </w:tc>
        <w:tc>
          <w:tcPr>
            <w:tcW w:w="2434" w:type="dxa"/>
            <w:shd w:val="clear" w:color="auto" w:fill="auto"/>
            <w:tcMar>
              <w:left w:w="50" w:type="dxa"/>
            </w:tcMar>
          </w:tcPr>
          <w:p w14:paraId="1A46C74C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  <w:highlight w:val="red"/>
              </w:rPr>
              <w:t>Invalid Operation!</w:t>
            </w:r>
          </w:p>
          <w:p w14:paraId="28587532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</w:rPr>
              <w:t>true</w:t>
            </w:r>
          </w:p>
          <w:p w14:paraId="6494B6AF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  <w:highlight w:val="magenta"/>
              </w:rPr>
              <w:t>false</w:t>
            </w:r>
          </w:p>
          <w:p w14:paraId="38314844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</w:rPr>
              <w:t>true</w:t>
            </w:r>
          </w:p>
          <w:p w14:paraId="55AE39BC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  <w:highlight w:val="magenta"/>
              </w:rPr>
              <w:t>false</w:t>
            </w:r>
          </w:p>
          <w:p w14:paraId="17E9C3C1" w14:textId="77777777" w:rsidR="00FF610E" w:rsidRPr="00FF610E" w:rsidRDefault="00FF610E" w:rsidP="00643AA8">
            <w:pPr>
              <w:spacing w:after="0"/>
              <w:rPr>
                <w:rFonts w:ascii="Consolas" w:hAnsi="Consolas"/>
                <w:noProof/>
              </w:rPr>
            </w:pPr>
            <w:r w:rsidRPr="00FF610E">
              <w:rPr>
                <w:rFonts w:ascii="Consolas" w:hAnsi="Consolas" w:cs="Consolas"/>
                <w:noProof/>
                <w:highlight w:val="green"/>
              </w:rPr>
              <w:t>false</w:t>
            </w:r>
          </w:p>
        </w:tc>
      </w:tr>
      <w:tr w:rsidR="00FF610E" w:rsidRPr="00FF610E" w14:paraId="2850511A" w14:textId="77777777" w:rsidTr="001960EB">
        <w:trPr>
          <w:trHeight w:val="158"/>
        </w:trPr>
        <w:tc>
          <w:tcPr>
            <w:tcW w:w="3046" w:type="dxa"/>
            <w:shd w:val="clear" w:color="auto" w:fill="auto"/>
            <w:tcMar>
              <w:left w:w="50" w:type="dxa"/>
            </w:tcMar>
          </w:tcPr>
          <w:p w14:paraId="033FE3C9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8</w:t>
            </w:r>
          </w:p>
          <w:p w14:paraId="4512429A" w14:textId="03D033AD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Create Pet 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7 Cat</w:t>
            </w:r>
          </w:p>
          <w:p w14:paraId="6891EAB5" w14:textId="457D4937" w:rsidR="00FF610E" w:rsidRPr="00FF610E" w:rsidRDefault="003134BE" w:rsidP="00643AA8">
            <w:pPr>
              <w:spacing w:after="0"/>
              <w:rPr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Create Pet Sam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 Cata</w:t>
            </w:r>
          </w:p>
          <w:p w14:paraId="40E60DA7" w14:textId="11067E68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Create Clinic Rim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5</w:t>
            </w:r>
          </w:p>
          <w:p w14:paraId="54A688B9" w14:textId="5C5C7AA0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dd George Rim</w:t>
            </w:r>
          </w:p>
          <w:p w14:paraId="13D7FEDF" w14:textId="56BE3626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dd Sam Rim</w:t>
            </w:r>
          </w:p>
          <w:p w14:paraId="6059666F" w14:textId="3E0CC108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  <w:highlight w:val="cyan"/>
              </w:rPr>
              <w:t>Print Rim</w:t>
            </w:r>
            <w:r w:rsidR="00FF610E" w:rsidRPr="00FF610E">
              <w:rPr>
                <w:rFonts w:ascii="Consolas" w:hAnsi="Consolas"/>
                <w:bCs/>
                <w:noProof/>
                <w:highlight w:val="cyan"/>
              </w:rPr>
              <w:t xml:space="preserve"> 3</w:t>
            </w:r>
          </w:p>
          <w:p w14:paraId="60BB9DB8" w14:textId="13AB8240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Release Rim</w:t>
            </w:r>
          </w:p>
          <w:p w14:paraId="189E7D2E" w14:textId="75347FDF" w:rsidR="00FF610E" w:rsidRPr="00FF610E" w:rsidRDefault="003134B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4" w:name="__DdeLink__1203_810317894"/>
            <w:bookmarkStart w:id="15" w:name="__DdeLink__1207_810317894"/>
            <w:bookmarkEnd w:id="14"/>
            <w:bookmarkEnd w:id="15"/>
            <w:r>
              <w:rPr>
                <w:rFonts w:ascii="Consolas" w:hAnsi="Consolas"/>
                <w:bCs/>
                <w:noProof/>
                <w:highlight w:val="yellow"/>
              </w:rPr>
              <w:lastRenderedPageBreak/>
              <w:t>Print Rim</w:t>
            </w:r>
          </w:p>
        </w:tc>
        <w:tc>
          <w:tcPr>
            <w:tcW w:w="2434" w:type="dxa"/>
            <w:shd w:val="clear" w:color="auto" w:fill="auto"/>
            <w:tcMar>
              <w:left w:w="50" w:type="dxa"/>
            </w:tcMar>
          </w:tcPr>
          <w:p w14:paraId="1334FF51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lastRenderedPageBreak/>
              <w:t>true</w:t>
            </w:r>
          </w:p>
          <w:p w14:paraId="73338357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true</w:t>
            </w:r>
          </w:p>
          <w:p w14:paraId="1A42944C" w14:textId="26BD336E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  <w:highlight w:val="cyan"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  <w:highlight w:val="cyan"/>
              </w:rPr>
              <w:t xml:space="preserve"> 7 Cat</w:t>
            </w:r>
          </w:p>
          <w:p w14:paraId="073FEC79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true</w:t>
            </w:r>
          </w:p>
          <w:p w14:paraId="3A5F8EA9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highlight w:val="yellow"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Room empty</w:t>
            </w:r>
          </w:p>
          <w:p w14:paraId="7EF0C5C7" w14:textId="03F13537" w:rsidR="00FF610E" w:rsidRPr="00FF610E" w:rsidRDefault="003134BE" w:rsidP="00643AA8">
            <w:pPr>
              <w:spacing w:after="0"/>
              <w:rPr>
                <w:rFonts w:ascii="Consolas" w:hAnsi="Consolas"/>
                <w:bCs/>
                <w:highlight w:val="yellow"/>
                <w:lang w:val="bg-BG"/>
              </w:rPr>
            </w:pPr>
            <w:r>
              <w:rPr>
                <w:rFonts w:ascii="Consolas" w:hAnsi="Consolas"/>
                <w:bCs/>
                <w:noProof/>
                <w:highlight w:val="yellow"/>
              </w:rPr>
              <w:t>Sam</w:t>
            </w:r>
            <w:r w:rsidR="00FF610E" w:rsidRPr="00FF610E">
              <w:rPr>
                <w:rFonts w:ascii="Consolas" w:hAnsi="Consolas"/>
                <w:bCs/>
                <w:noProof/>
                <w:highlight w:val="yellow"/>
              </w:rPr>
              <w:t xml:space="preserve"> 1 Cata</w:t>
            </w:r>
          </w:p>
          <w:p w14:paraId="75E06212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highlight w:val="yellow"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Room empty</w:t>
            </w:r>
          </w:p>
          <w:p w14:paraId="3C1F3344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highlight w:val="yellow"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Room empty</w:t>
            </w:r>
          </w:p>
          <w:p w14:paraId="13FE92BE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lastRenderedPageBreak/>
              <w:t>Room empty</w:t>
            </w:r>
          </w:p>
        </w:tc>
      </w:tr>
    </w:tbl>
    <w:p w14:paraId="2C441043" w14:textId="77777777" w:rsidR="00FF610E" w:rsidRPr="00FF610E" w:rsidRDefault="00FF610E" w:rsidP="007520FD">
      <w:pPr>
        <w:pStyle w:val="2"/>
        <w:rPr>
          <w:lang w:val="bg-BG"/>
        </w:rPr>
      </w:pPr>
      <w:r w:rsidRPr="00FF610E">
        <w:lastRenderedPageBreak/>
        <w:t>***Linked List Traversal</w:t>
      </w:r>
    </w:p>
    <w:p w14:paraId="4A30AE8F" w14:textId="36EDBEC4" w:rsidR="00FF610E" w:rsidRPr="00FF610E" w:rsidRDefault="00FF610E" w:rsidP="00FF610E">
      <w:pPr>
        <w:rPr>
          <w:lang w:val="bg-BG"/>
        </w:rPr>
      </w:pPr>
      <w:r w:rsidRPr="00FF610E">
        <w:t xml:space="preserve">You need to write your simplified implementation of a generic Linked List </w:t>
      </w:r>
      <w:r w:rsidR="00FA6BDB">
        <w:t>that</w:t>
      </w:r>
      <w:r w:rsidRPr="00FF610E">
        <w:t xml:space="preserve"> has an Iterator. The list should support the </w:t>
      </w:r>
      <w:r w:rsidRPr="00FF610E">
        <w:rPr>
          <w:b/>
          <w:bCs/>
        </w:rPr>
        <w:t>Add</w:t>
      </w:r>
      <w:r w:rsidRPr="00FF610E">
        <w:t xml:space="preserve"> and </w:t>
      </w:r>
      <w:r w:rsidRPr="00FF610E">
        <w:rPr>
          <w:b/>
          <w:bCs/>
        </w:rPr>
        <w:t>Remove</w:t>
      </w:r>
      <w:r w:rsidRPr="00FF610E">
        <w:t xml:space="preserve"> operations, should reveal the </w:t>
      </w:r>
      <w:proofErr w:type="gramStart"/>
      <w:r w:rsidRPr="00FF610E">
        <w:t>amount</w:t>
      </w:r>
      <w:proofErr w:type="gramEnd"/>
      <w:r w:rsidRPr="00FF610E">
        <w:t xml:space="preserve"> of elements it has with a </w:t>
      </w:r>
      <w:r w:rsidRPr="00FF610E">
        <w:rPr>
          <w:b/>
          <w:bCs/>
          <w:noProof/>
        </w:rPr>
        <w:t>getSize</w:t>
      </w:r>
      <w:r w:rsidRPr="00FF610E">
        <w:rPr>
          <w:noProof/>
        </w:rPr>
        <w:t xml:space="preserve"> </w:t>
      </w:r>
      <w:r w:rsidRPr="00FF610E">
        <w:t xml:space="preserve">function and should have an implemented iterator </w:t>
      </w:r>
      <w:r w:rsidRPr="00FF610E">
        <w:rPr>
          <w:noProof/>
        </w:rPr>
        <w:t>(</w:t>
      </w:r>
      <w:r w:rsidRPr="00FF610E">
        <w:t xml:space="preserve">should be </w:t>
      </w:r>
      <w:proofErr w:type="spellStart"/>
      <w:r w:rsidRPr="00FF610E">
        <w:rPr>
          <w:b/>
          <w:bCs/>
        </w:rPr>
        <w:t>foreachable</w:t>
      </w:r>
      <w:proofErr w:type="spellEnd"/>
      <w:r w:rsidRPr="00FF610E">
        <w:t xml:space="preserve">). The </w:t>
      </w:r>
      <w:r w:rsidRPr="00FF610E">
        <w:rPr>
          <w:b/>
        </w:rPr>
        <w:t>add</w:t>
      </w:r>
      <w:r w:rsidRPr="00FF610E">
        <w:t xml:space="preserve"> method should add the new element at the end of the collection. The </w:t>
      </w:r>
      <w:r w:rsidRPr="00FF610E">
        <w:rPr>
          <w:b/>
        </w:rPr>
        <w:t>remove</w:t>
      </w:r>
      <w:r w:rsidRPr="00FF610E">
        <w:t xml:space="preserve"> method should remove the first occurrence of the item starting at the beginning of the collection, if the element is successfully removed</w:t>
      </w:r>
      <w:r w:rsidR="00651056">
        <w:t>,</w:t>
      </w:r>
      <w:r w:rsidRPr="00FF610E">
        <w:t xml:space="preserve"> the method </w:t>
      </w:r>
      <w:r w:rsidRPr="00FF610E">
        <w:rPr>
          <w:b/>
          <w:bCs/>
        </w:rPr>
        <w:t>returns</w:t>
      </w:r>
      <w:r w:rsidRPr="00FF610E">
        <w:t xml:space="preserve"> </w:t>
      </w:r>
      <w:r w:rsidRPr="00FF610E">
        <w:rPr>
          <w:b/>
          <w:bCs/>
        </w:rPr>
        <w:t>true</w:t>
      </w:r>
      <w:r w:rsidRPr="00FF610E">
        <w:t>, alternatively</w:t>
      </w:r>
      <w:r w:rsidR="00651056">
        <w:t>,</w:t>
      </w:r>
      <w:r w:rsidRPr="00FF610E">
        <w:t xml:space="preserve"> if the element passed is not in the collection</w:t>
      </w:r>
      <w:r w:rsidR="00651056">
        <w:t>,</w:t>
      </w:r>
      <w:r w:rsidRPr="00FF610E">
        <w:t xml:space="preserve"> the method should </w:t>
      </w:r>
      <w:r w:rsidRPr="00FF610E">
        <w:rPr>
          <w:b/>
          <w:bCs/>
        </w:rPr>
        <w:t>return</w:t>
      </w:r>
      <w:r w:rsidRPr="00FF610E">
        <w:t xml:space="preserve"> </w:t>
      </w:r>
      <w:r w:rsidRPr="00FF610E">
        <w:rPr>
          <w:b/>
          <w:bCs/>
        </w:rPr>
        <w:t>false</w:t>
      </w:r>
      <w:r w:rsidRPr="00FF610E">
        <w:t xml:space="preserve">. The </w:t>
      </w:r>
      <w:r w:rsidRPr="00FF610E">
        <w:rPr>
          <w:b/>
          <w:noProof/>
        </w:rPr>
        <w:t>getSize</w:t>
      </w:r>
      <w:r w:rsidRPr="00FF610E">
        <w:rPr>
          <w:noProof/>
        </w:rPr>
        <w:t xml:space="preserve"> </w:t>
      </w:r>
      <w:r w:rsidRPr="00FF610E">
        <w:t xml:space="preserve">method should </w:t>
      </w:r>
      <w:r w:rsidRPr="00FF610E">
        <w:rPr>
          <w:b/>
          <w:bCs/>
        </w:rPr>
        <w:t>return</w:t>
      </w:r>
      <w:r w:rsidRPr="00FF610E">
        <w:t xml:space="preserve"> the number of elements currently in the list. The </w:t>
      </w:r>
      <w:r w:rsidRPr="00FF610E">
        <w:rPr>
          <w:b/>
        </w:rPr>
        <w:t>iterator</w:t>
      </w:r>
      <w:r w:rsidRPr="00FF610E">
        <w:t xml:space="preserve"> should iterate over the collection starting from the first entered element.</w:t>
      </w:r>
    </w:p>
    <w:p w14:paraId="48A58415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Input</w:t>
      </w:r>
    </w:p>
    <w:p w14:paraId="10C8F532" w14:textId="25AF0016" w:rsidR="00FF610E" w:rsidRPr="00FF610E" w:rsidRDefault="00FF610E" w:rsidP="00FF610E">
      <w:pPr>
        <w:rPr>
          <w:lang w:val="bg-BG"/>
        </w:rPr>
      </w:pPr>
      <w:r w:rsidRPr="00FF610E">
        <w:t xml:space="preserve">On the first line of </w:t>
      </w:r>
      <w:r w:rsidR="00035CF8" w:rsidRPr="00FF610E">
        <w:t>input,</w:t>
      </w:r>
      <w:r w:rsidRPr="00FF610E">
        <w:t xml:space="preserve"> you will receive a number </w:t>
      </w:r>
      <w:r w:rsidRPr="00FF610E">
        <w:rPr>
          <w:b/>
        </w:rPr>
        <w:t>N</w:t>
      </w:r>
      <w:r w:rsidRPr="00FF610E">
        <w:t xml:space="preserve">. On each of the next </w:t>
      </w:r>
      <w:r w:rsidRPr="00FF610E">
        <w:rPr>
          <w:b/>
        </w:rPr>
        <w:t>N</w:t>
      </w:r>
      <w:r w:rsidRPr="00FF610E">
        <w:t xml:space="preserve"> </w:t>
      </w:r>
      <w:r w:rsidR="00035CF8" w:rsidRPr="00FF610E">
        <w:t>lines,</w:t>
      </w:r>
      <w:r w:rsidRPr="00FF610E">
        <w:t xml:space="preserve"> you will receive a command in one of the following formats:</w:t>
      </w:r>
    </w:p>
    <w:p w14:paraId="0873314B" w14:textId="02C86BCF" w:rsidR="00FF610E" w:rsidRPr="00FF610E" w:rsidRDefault="00035CF8" w:rsidP="00FF610E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>
        <w:rPr>
          <w:b/>
        </w:rPr>
        <w:t>"</w:t>
      </w:r>
      <w:r w:rsidRPr="00035CF8">
        <w:rPr>
          <w:rFonts w:ascii="Consolas" w:hAnsi="Consolas"/>
          <w:b/>
        </w:rPr>
        <w:t>Add {number}</w:t>
      </w:r>
      <w:r w:rsidR="00FF610E" w:rsidRPr="00FF610E">
        <w:rPr>
          <w:b/>
        </w:rPr>
        <w:t>"</w:t>
      </w:r>
      <w:r w:rsidR="00FF610E" w:rsidRPr="00FF610E">
        <w:t xml:space="preserve"> - adds a number to your linked list.</w:t>
      </w:r>
    </w:p>
    <w:p w14:paraId="4636D194" w14:textId="59BC3586" w:rsidR="00FF610E" w:rsidRPr="00FF610E" w:rsidRDefault="00035CF8" w:rsidP="00FF610E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>
        <w:rPr>
          <w:b/>
        </w:rPr>
        <w:t>"</w:t>
      </w:r>
      <w:r w:rsidRPr="00035CF8">
        <w:rPr>
          <w:rFonts w:ascii="Consolas" w:hAnsi="Consolas"/>
          <w:b/>
        </w:rPr>
        <w:t>Remove {number}</w:t>
      </w:r>
      <w:r w:rsidR="00FF610E" w:rsidRPr="00FF610E">
        <w:rPr>
          <w:b/>
        </w:rPr>
        <w:t>"</w:t>
      </w:r>
      <w:r w:rsidR="00FF610E" w:rsidRPr="00FF610E">
        <w:t xml:space="preserve"> - removes the first occurrence of the number from the linked list. If there is no such element</w:t>
      </w:r>
      <w:r w:rsidR="00651056">
        <w:t>,</w:t>
      </w:r>
      <w:r w:rsidR="00FF610E" w:rsidRPr="00FF610E">
        <w:t xml:space="preserve"> this command leaves the collection </w:t>
      </w:r>
      <w:r w:rsidR="00FF610E" w:rsidRPr="00FF610E">
        <w:rPr>
          <w:b/>
          <w:bCs/>
        </w:rPr>
        <w:t>unchanged</w:t>
      </w:r>
      <w:r w:rsidR="00FF610E" w:rsidRPr="00FF610E">
        <w:t>.</w:t>
      </w:r>
    </w:p>
    <w:p w14:paraId="4012F19C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Output</w:t>
      </w:r>
    </w:p>
    <w:p w14:paraId="31CBB528" w14:textId="51425B86" w:rsidR="00FF610E" w:rsidRPr="00FF610E" w:rsidRDefault="00FF610E" w:rsidP="00FF610E">
      <w:pPr>
        <w:rPr>
          <w:lang w:val="bg-BG"/>
        </w:rPr>
      </w:pPr>
      <w:r w:rsidRPr="00FF610E">
        <w:t xml:space="preserve">The output should consist of exactly 2 lines. </w:t>
      </w:r>
      <w:r w:rsidR="00243CAC">
        <w:t>F</w:t>
      </w:r>
      <w:r w:rsidR="00AD26D1" w:rsidRPr="00FF610E">
        <w:t>irst,</w:t>
      </w:r>
      <w:r w:rsidRPr="00FF610E">
        <w:t xml:space="preserve"> you should print the result of calling the </w:t>
      </w:r>
      <w:r w:rsidRPr="00FF610E">
        <w:rPr>
          <w:b/>
          <w:bCs/>
          <w:noProof/>
        </w:rPr>
        <w:t>getSize</w:t>
      </w:r>
      <w:r w:rsidRPr="00FF610E">
        <w:rPr>
          <w:noProof/>
        </w:rPr>
        <w:t xml:space="preserve"> </w:t>
      </w:r>
      <w:r w:rsidRPr="00FF610E">
        <w:t xml:space="preserve">function on the Linked list. On the next </w:t>
      </w:r>
      <w:r w:rsidR="00AD26D1" w:rsidRPr="00FF610E">
        <w:t>lines,</w:t>
      </w:r>
      <w:r w:rsidRPr="00FF610E">
        <w:t xml:space="preserve"> you should print </w:t>
      </w:r>
      <w:r w:rsidRPr="00FF610E">
        <w:rPr>
          <w:b/>
          <w:bCs/>
        </w:rPr>
        <w:t>all</w:t>
      </w:r>
      <w:r w:rsidRPr="00FF610E">
        <w:t xml:space="preserve"> </w:t>
      </w:r>
      <w:r w:rsidRPr="00FF610E">
        <w:rPr>
          <w:b/>
          <w:bCs/>
        </w:rPr>
        <w:t>elements</w:t>
      </w:r>
      <w:r w:rsidRPr="00FF610E">
        <w:t xml:space="preserve"> of the collection by calling </w:t>
      </w:r>
      <w:r w:rsidRPr="00FF610E">
        <w:rPr>
          <w:b/>
          <w:bCs/>
        </w:rPr>
        <w:t>foreach</w:t>
      </w:r>
      <w:r w:rsidRPr="00FF610E">
        <w:t xml:space="preserve"> on the collection.</w:t>
      </w:r>
    </w:p>
    <w:p w14:paraId="6EF17DF2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Constraints</w:t>
      </w:r>
    </w:p>
    <w:p w14:paraId="41799284" w14:textId="77777777" w:rsidR="00FF610E" w:rsidRPr="00FF610E" w:rsidRDefault="00FF610E" w:rsidP="00FF610E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All numbers in the input will be </w:t>
      </w:r>
      <w:r w:rsidRPr="00FF610E">
        <w:rPr>
          <w:b/>
          <w:bCs/>
        </w:rPr>
        <w:t>valid</w:t>
      </w:r>
      <w:r w:rsidRPr="00FF610E">
        <w:t xml:space="preserve"> integers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2</w:t>
      </w:r>
      <w:r w:rsidRPr="00FF610E">
        <w:rPr>
          <w:b/>
          <w:vertAlign w:val="superscript"/>
        </w:rPr>
        <w:t>-32</w:t>
      </w:r>
      <w:r w:rsidRPr="00FF610E">
        <w:rPr>
          <w:b/>
        </w:rPr>
        <w:t>…2</w:t>
      </w:r>
      <w:r w:rsidRPr="00FF610E">
        <w:rPr>
          <w:b/>
          <w:vertAlign w:val="superscript"/>
        </w:rPr>
        <w:t>32</w:t>
      </w:r>
      <w:r w:rsidRPr="00FF610E">
        <w:rPr>
          <w:b/>
        </w:rPr>
        <w:t>-1]</w:t>
      </w:r>
      <w:r w:rsidRPr="00FF610E">
        <w:t>.</w:t>
      </w:r>
    </w:p>
    <w:p w14:paraId="6FF6B77A" w14:textId="77777777" w:rsidR="00FF610E" w:rsidRPr="00FF610E" w:rsidRDefault="00FF610E" w:rsidP="00FF610E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All commands received through the input will be </w:t>
      </w:r>
      <w:r w:rsidRPr="00FF610E">
        <w:rPr>
          <w:b/>
        </w:rPr>
        <w:t>valid</w:t>
      </w:r>
      <w:r w:rsidRPr="00FF610E">
        <w:t xml:space="preserve"> </w:t>
      </w:r>
      <w:r w:rsidRPr="00FF610E">
        <w:rPr>
          <w:noProof/>
        </w:rPr>
        <w:t>(</w:t>
      </w:r>
      <w:r w:rsidRPr="00FF610E">
        <w:t>will be only "</w:t>
      </w:r>
      <w:r w:rsidRPr="00AD26D1">
        <w:rPr>
          <w:rFonts w:ascii="Consolas" w:hAnsi="Consolas"/>
          <w:b/>
        </w:rPr>
        <w:t>Add</w:t>
      </w:r>
      <w:r w:rsidRPr="00FF610E">
        <w:t>" or "</w:t>
      </w:r>
      <w:r w:rsidRPr="00AD26D1">
        <w:rPr>
          <w:rFonts w:ascii="Consolas" w:hAnsi="Consolas"/>
          <w:b/>
        </w:rPr>
        <w:t>Remove</w:t>
      </w:r>
      <w:r w:rsidRPr="00FF610E">
        <w:t xml:space="preserve">"). </w:t>
      </w:r>
    </w:p>
    <w:p w14:paraId="66E9C83E" w14:textId="77777777" w:rsidR="00FF610E" w:rsidRPr="00FF610E" w:rsidRDefault="00FF610E" w:rsidP="00FF610E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The number </w:t>
      </w:r>
      <w:r w:rsidRPr="00FF610E">
        <w:rPr>
          <w:b/>
        </w:rPr>
        <w:t>N</w:t>
      </w:r>
      <w:r w:rsidRPr="00FF610E">
        <w:t xml:space="preserve"> will be a positive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500]</w:t>
      </w:r>
      <w:r w:rsidRPr="00FF610E">
        <w:t>.</w:t>
      </w:r>
    </w:p>
    <w:p w14:paraId="31B3D55B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Examples</w:t>
      </w:r>
    </w:p>
    <w:tbl>
      <w:tblPr>
        <w:tblStyle w:val="af"/>
        <w:tblW w:w="2629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10"/>
        <w:gridCol w:w="1319"/>
      </w:tblGrid>
      <w:tr w:rsidR="00FF610E" w:rsidRPr="00FF610E" w14:paraId="1EC579C0" w14:textId="77777777" w:rsidTr="00643AA8">
        <w:trPr>
          <w:trHeight w:val="134"/>
        </w:trPr>
        <w:tc>
          <w:tcPr>
            <w:tcW w:w="1310" w:type="dxa"/>
            <w:shd w:val="clear" w:color="auto" w:fill="D9D9D9" w:themeFill="background1" w:themeFillShade="D9"/>
            <w:tcMar>
              <w:left w:w="35" w:type="dxa"/>
            </w:tcMar>
          </w:tcPr>
          <w:p w14:paraId="5B0CCDF0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1319" w:type="dxa"/>
            <w:shd w:val="clear" w:color="auto" w:fill="D9D9D9" w:themeFill="background1" w:themeFillShade="D9"/>
            <w:tcMar>
              <w:left w:w="35" w:type="dxa"/>
            </w:tcMar>
          </w:tcPr>
          <w:p w14:paraId="15454DC7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7882AF03" w14:textId="77777777" w:rsidTr="00643AA8">
        <w:trPr>
          <w:trHeight w:val="257"/>
        </w:trPr>
        <w:tc>
          <w:tcPr>
            <w:tcW w:w="1310" w:type="dxa"/>
            <w:shd w:val="clear" w:color="auto" w:fill="auto"/>
            <w:tcMar>
              <w:left w:w="35" w:type="dxa"/>
            </w:tcMar>
          </w:tcPr>
          <w:p w14:paraId="18DC85E8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5</w:t>
            </w:r>
          </w:p>
          <w:p w14:paraId="5F09CFE0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Add 7</w:t>
            </w:r>
          </w:p>
          <w:p w14:paraId="16789FDE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Add -50</w:t>
            </w:r>
          </w:p>
          <w:p w14:paraId="2C99B2CF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Remove 3</w:t>
            </w:r>
          </w:p>
          <w:p w14:paraId="1F6D7AA8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Remove 7</w:t>
            </w:r>
          </w:p>
          <w:p w14:paraId="46072F23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6" w:name="__DdeLink__1239_810317894"/>
            <w:bookmarkEnd w:id="16"/>
            <w:r w:rsidRPr="00FF610E">
              <w:rPr>
                <w:rFonts w:ascii="Consolas" w:hAnsi="Consolas"/>
                <w:bCs/>
                <w:noProof/>
              </w:rPr>
              <w:t>Add 20</w:t>
            </w:r>
          </w:p>
        </w:tc>
        <w:tc>
          <w:tcPr>
            <w:tcW w:w="1319" w:type="dxa"/>
            <w:shd w:val="clear" w:color="auto" w:fill="auto"/>
            <w:tcMar>
              <w:left w:w="35" w:type="dxa"/>
            </w:tcMar>
          </w:tcPr>
          <w:p w14:paraId="1CA81CB8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</w:rPr>
              <w:t>2</w:t>
            </w:r>
          </w:p>
          <w:p w14:paraId="786291DC" w14:textId="77777777" w:rsidR="00FF610E" w:rsidRPr="00FF610E" w:rsidRDefault="00FF610E" w:rsidP="00643AA8">
            <w:pPr>
              <w:spacing w:after="0"/>
            </w:pPr>
            <w:r w:rsidRPr="00FF610E">
              <w:rPr>
                <w:rFonts w:ascii="Consolas" w:hAnsi="Consolas" w:cs="Consolas"/>
                <w:noProof/>
              </w:rPr>
              <w:t>-50 20</w:t>
            </w:r>
          </w:p>
        </w:tc>
      </w:tr>
      <w:tr w:rsidR="00FF610E" w:rsidRPr="00FF610E" w14:paraId="730F3EF3" w14:textId="77777777" w:rsidTr="00643AA8">
        <w:trPr>
          <w:trHeight w:val="257"/>
        </w:trPr>
        <w:tc>
          <w:tcPr>
            <w:tcW w:w="1310" w:type="dxa"/>
            <w:shd w:val="clear" w:color="auto" w:fill="auto"/>
            <w:tcMar>
              <w:left w:w="35" w:type="dxa"/>
            </w:tcMar>
          </w:tcPr>
          <w:p w14:paraId="4880FD4D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6</w:t>
            </w:r>
          </w:p>
          <w:p w14:paraId="17824C84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Add 13</w:t>
            </w:r>
          </w:p>
          <w:p w14:paraId="7CBE19C0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Add 4</w:t>
            </w:r>
          </w:p>
          <w:p w14:paraId="23EEC4A0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Add 20</w:t>
            </w:r>
          </w:p>
          <w:p w14:paraId="19F9FAEE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Add 4</w:t>
            </w:r>
          </w:p>
          <w:p w14:paraId="261C36E8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Remove 4</w:t>
            </w:r>
          </w:p>
          <w:p w14:paraId="23732FD6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7" w:name="__DdeLink__1271_810317894"/>
            <w:bookmarkEnd w:id="17"/>
            <w:r w:rsidRPr="00FF610E">
              <w:rPr>
                <w:rFonts w:ascii="Consolas" w:hAnsi="Consolas"/>
                <w:bCs/>
                <w:noProof/>
              </w:rPr>
              <w:t>Add 4</w:t>
            </w:r>
          </w:p>
        </w:tc>
        <w:tc>
          <w:tcPr>
            <w:tcW w:w="1319" w:type="dxa"/>
            <w:shd w:val="clear" w:color="auto" w:fill="auto"/>
            <w:tcMar>
              <w:left w:w="35" w:type="dxa"/>
            </w:tcMar>
          </w:tcPr>
          <w:p w14:paraId="14FED825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4</w:t>
            </w:r>
          </w:p>
          <w:p w14:paraId="0FB6CE26" w14:textId="77777777" w:rsidR="00FF610E" w:rsidRPr="00FF610E" w:rsidRDefault="00FF610E" w:rsidP="00643AA8">
            <w:pPr>
              <w:spacing w:after="0"/>
            </w:pPr>
            <w:r w:rsidRPr="00FF610E">
              <w:rPr>
                <w:rFonts w:ascii="Consolas" w:hAnsi="Consolas"/>
                <w:bCs/>
                <w:noProof/>
              </w:rPr>
              <w:t>13 20 4 4</w:t>
            </w:r>
          </w:p>
        </w:tc>
      </w:tr>
    </w:tbl>
    <w:p w14:paraId="2AEEE47E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lastRenderedPageBreak/>
        <w:t>Hint</w:t>
      </w:r>
    </w:p>
    <w:p w14:paraId="592EBD29" w14:textId="7D834498" w:rsidR="00640502" w:rsidRPr="00FF610E" w:rsidRDefault="00FF610E" w:rsidP="00FF610E">
      <w:pPr>
        <w:rPr>
          <w:lang w:val="bg-BG"/>
        </w:rPr>
      </w:pPr>
      <w:r w:rsidRPr="00FF610E">
        <w:t xml:space="preserve">You can use the Linked List from your </w:t>
      </w:r>
      <w:r w:rsidRPr="00FF610E">
        <w:rPr>
          <w:b/>
          <w:bCs/>
        </w:rPr>
        <w:t>Workshop</w:t>
      </w:r>
      <w:r w:rsidR="00243CAC">
        <w:t>.</w:t>
      </w:r>
    </w:p>
    <w:sectPr w:rsidR="00640502" w:rsidRPr="00FF610E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68EE11" w14:textId="77777777" w:rsidR="00405E73" w:rsidRDefault="00405E73" w:rsidP="008068A2">
      <w:pPr>
        <w:spacing w:after="0" w:line="240" w:lineRule="auto"/>
      </w:pPr>
      <w:r>
        <w:separator/>
      </w:r>
    </w:p>
  </w:endnote>
  <w:endnote w:type="continuationSeparator" w:id="0">
    <w:p w14:paraId="440147AA" w14:textId="77777777" w:rsidR="00405E73" w:rsidRDefault="00405E7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2A0B195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2B7B0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2B7B0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2B7B0D" w:rsidRPr="002B7B0D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2A0B195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2B7B0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2B7B0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2B7B0D" w:rsidRPr="002B7B0D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164FBF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43CAC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43CAC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164FBF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43CAC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43CAC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3F2B38" w14:textId="77777777" w:rsidR="00405E73" w:rsidRDefault="00405E73" w:rsidP="008068A2">
      <w:pPr>
        <w:spacing w:after="0" w:line="240" w:lineRule="auto"/>
      </w:pPr>
      <w:r>
        <w:separator/>
      </w:r>
    </w:p>
  </w:footnote>
  <w:footnote w:type="continuationSeparator" w:id="0">
    <w:p w14:paraId="51A2906C" w14:textId="77777777" w:rsidR="00405E73" w:rsidRDefault="00405E7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0272C"/>
    <w:multiLevelType w:val="hybridMultilevel"/>
    <w:tmpl w:val="669866A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7B7A02"/>
    <w:multiLevelType w:val="multilevel"/>
    <w:tmpl w:val="E7369F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1D22F994"/>
    <w:lvl w:ilvl="0" w:tplc="5EC2A488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975252C"/>
    <w:multiLevelType w:val="hybridMultilevel"/>
    <w:tmpl w:val="9126E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A4D7FF6"/>
    <w:multiLevelType w:val="multilevel"/>
    <w:tmpl w:val="B8AC42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09110C"/>
    <w:multiLevelType w:val="multilevel"/>
    <w:tmpl w:val="5414F5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B95269"/>
    <w:multiLevelType w:val="multilevel"/>
    <w:tmpl w:val="A82E84C2"/>
    <w:lvl w:ilvl="0">
      <w:start w:val="1"/>
      <w:numFmt w:val="decimal"/>
      <w:lvlText w:val="Problem %1.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5" w15:restartNumberingAfterBreak="0">
    <w:nsid w:val="3CA66B8C"/>
    <w:multiLevelType w:val="multilevel"/>
    <w:tmpl w:val="6A3CE6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3D7A3E31"/>
    <w:multiLevelType w:val="hybridMultilevel"/>
    <w:tmpl w:val="5F4EB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D44DF9"/>
    <w:multiLevelType w:val="multilevel"/>
    <w:tmpl w:val="01B4C5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7E86494"/>
    <w:multiLevelType w:val="multilevel"/>
    <w:tmpl w:val="B4BAF4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8743634">
    <w:abstractNumId w:val="1"/>
  </w:num>
  <w:num w:numId="2" w16cid:durableId="1088502377">
    <w:abstractNumId w:val="48"/>
  </w:num>
  <w:num w:numId="3" w16cid:durableId="1783920488">
    <w:abstractNumId w:val="10"/>
  </w:num>
  <w:num w:numId="4" w16cid:durableId="348456880">
    <w:abstractNumId w:val="33"/>
  </w:num>
  <w:num w:numId="5" w16cid:durableId="2072726710">
    <w:abstractNumId w:val="34"/>
  </w:num>
  <w:num w:numId="6" w16cid:durableId="1636334808">
    <w:abstractNumId w:val="38"/>
  </w:num>
  <w:num w:numId="7" w16cid:durableId="841966583">
    <w:abstractNumId w:val="5"/>
  </w:num>
  <w:num w:numId="8" w16cid:durableId="416949345">
    <w:abstractNumId w:val="9"/>
  </w:num>
  <w:num w:numId="9" w16cid:durableId="1189758854">
    <w:abstractNumId w:val="31"/>
  </w:num>
  <w:num w:numId="10" w16cid:durableId="120456401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44623402">
    <w:abstractNumId w:val="6"/>
  </w:num>
  <w:num w:numId="12" w16cid:durableId="267739835">
    <w:abstractNumId w:val="23"/>
  </w:num>
  <w:num w:numId="13" w16cid:durableId="1084424222">
    <w:abstractNumId w:val="2"/>
  </w:num>
  <w:num w:numId="14" w16cid:durableId="903758512">
    <w:abstractNumId w:val="37"/>
  </w:num>
  <w:num w:numId="15" w16cid:durableId="2004432349">
    <w:abstractNumId w:val="11"/>
  </w:num>
  <w:num w:numId="16" w16cid:durableId="20711954">
    <w:abstractNumId w:val="42"/>
  </w:num>
  <w:num w:numId="17" w16cid:durableId="1948149557">
    <w:abstractNumId w:val="32"/>
  </w:num>
  <w:num w:numId="18" w16cid:durableId="529805184">
    <w:abstractNumId w:val="46"/>
  </w:num>
  <w:num w:numId="19" w16cid:durableId="48265473">
    <w:abstractNumId w:val="39"/>
  </w:num>
  <w:num w:numId="20" w16cid:durableId="1536653103">
    <w:abstractNumId w:val="22"/>
  </w:num>
  <w:num w:numId="21" w16cid:durableId="1367217554">
    <w:abstractNumId w:val="36"/>
  </w:num>
  <w:num w:numId="22" w16cid:durableId="980227587">
    <w:abstractNumId w:val="13"/>
  </w:num>
  <w:num w:numId="23" w16cid:durableId="252933848">
    <w:abstractNumId w:val="16"/>
  </w:num>
  <w:num w:numId="24" w16cid:durableId="119345158">
    <w:abstractNumId w:val="3"/>
  </w:num>
  <w:num w:numId="25" w16cid:durableId="1677683710">
    <w:abstractNumId w:val="8"/>
  </w:num>
  <w:num w:numId="26" w16cid:durableId="1095589693">
    <w:abstractNumId w:val="19"/>
  </w:num>
  <w:num w:numId="27" w16cid:durableId="1729183349">
    <w:abstractNumId w:val="41"/>
  </w:num>
  <w:num w:numId="28" w16cid:durableId="220140349">
    <w:abstractNumId w:val="20"/>
  </w:num>
  <w:num w:numId="29" w16cid:durableId="1547764659">
    <w:abstractNumId w:val="45"/>
  </w:num>
  <w:num w:numId="30" w16cid:durableId="1270816396">
    <w:abstractNumId w:val="27"/>
  </w:num>
  <w:num w:numId="31" w16cid:durableId="1528177027">
    <w:abstractNumId w:val="12"/>
  </w:num>
  <w:num w:numId="32" w16cid:durableId="1820993646">
    <w:abstractNumId w:val="40"/>
  </w:num>
  <w:num w:numId="33" w16cid:durableId="185096409">
    <w:abstractNumId w:val="43"/>
  </w:num>
  <w:num w:numId="34" w16cid:durableId="600914089">
    <w:abstractNumId w:val="29"/>
  </w:num>
  <w:num w:numId="35" w16cid:durableId="740718791">
    <w:abstractNumId w:val="44"/>
  </w:num>
  <w:num w:numId="36" w16cid:durableId="810289121">
    <w:abstractNumId w:val="7"/>
  </w:num>
  <w:num w:numId="37" w16cid:durableId="548538531">
    <w:abstractNumId w:val="28"/>
  </w:num>
  <w:num w:numId="38" w16cid:durableId="1444836564">
    <w:abstractNumId w:val="15"/>
  </w:num>
  <w:num w:numId="39" w16cid:durableId="678002685">
    <w:abstractNumId w:val="35"/>
  </w:num>
  <w:num w:numId="40" w16cid:durableId="393893790">
    <w:abstractNumId w:val="24"/>
  </w:num>
  <w:num w:numId="41" w16cid:durableId="1907451908">
    <w:abstractNumId w:val="25"/>
  </w:num>
  <w:num w:numId="42" w16cid:durableId="935401315">
    <w:abstractNumId w:val="18"/>
  </w:num>
  <w:num w:numId="43" w16cid:durableId="1269967183">
    <w:abstractNumId w:val="47"/>
  </w:num>
  <w:num w:numId="44" w16cid:durableId="328559561">
    <w:abstractNumId w:val="4"/>
  </w:num>
  <w:num w:numId="45" w16cid:durableId="1151483104">
    <w:abstractNumId w:val="21"/>
  </w:num>
  <w:num w:numId="46" w16cid:durableId="1879470857">
    <w:abstractNumId w:val="30"/>
  </w:num>
  <w:num w:numId="47" w16cid:durableId="1377852591">
    <w:abstractNumId w:val="26"/>
  </w:num>
  <w:num w:numId="48" w16cid:durableId="861475466">
    <w:abstractNumId w:val="17"/>
  </w:num>
  <w:num w:numId="49" w16cid:durableId="6943107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TcwMTM0MTY0sTBX0lEKTi0uzszPAykwrQUAtkhdU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CF8"/>
    <w:rsid w:val="00064D15"/>
    <w:rsid w:val="000662D3"/>
    <w:rsid w:val="0008559D"/>
    <w:rsid w:val="00086727"/>
    <w:rsid w:val="0009209B"/>
    <w:rsid w:val="000A6794"/>
    <w:rsid w:val="000B39E6"/>
    <w:rsid w:val="000B56F0"/>
    <w:rsid w:val="000C5361"/>
    <w:rsid w:val="000E1B9F"/>
    <w:rsid w:val="00103906"/>
    <w:rsid w:val="001275B9"/>
    <w:rsid w:val="00142C75"/>
    <w:rsid w:val="001449E8"/>
    <w:rsid w:val="001476BD"/>
    <w:rsid w:val="001619DF"/>
    <w:rsid w:val="00164CDC"/>
    <w:rsid w:val="00167CF1"/>
    <w:rsid w:val="00170109"/>
    <w:rsid w:val="00171021"/>
    <w:rsid w:val="00175E1D"/>
    <w:rsid w:val="001837BD"/>
    <w:rsid w:val="00183A2C"/>
    <w:rsid w:val="001960EB"/>
    <w:rsid w:val="001A6728"/>
    <w:rsid w:val="001B7060"/>
    <w:rsid w:val="001C1FCD"/>
    <w:rsid w:val="001C6DD9"/>
    <w:rsid w:val="001D2464"/>
    <w:rsid w:val="001D50AE"/>
    <w:rsid w:val="001E1161"/>
    <w:rsid w:val="001E3FEF"/>
    <w:rsid w:val="00202683"/>
    <w:rsid w:val="00215FCE"/>
    <w:rsid w:val="002326A7"/>
    <w:rsid w:val="00232E7D"/>
    <w:rsid w:val="00243CAC"/>
    <w:rsid w:val="002614CF"/>
    <w:rsid w:val="00264287"/>
    <w:rsid w:val="0026589D"/>
    <w:rsid w:val="002664E1"/>
    <w:rsid w:val="002674C4"/>
    <w:rsid w:val="002819B5"/>
    <w:rsid w:val="002853F4"/>
    <w:rsid w:val="002A2D2D"/>
    <w:rsid w:val="002B7B0D"/>
    <w:rsid w:val="002C539D"/>
    <w:rsid w:val="002C71C6"/>
    <w:rsid w:val="002D07CA"/>
    <w:rsid w:val="00305122"/>
    <w:rsid w:val="003134BE"/>
    <w:rsid w:val="00316363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5E73"/>
    <w:rsid w:val="0041081C"/>
    <w:rsid w:val="00420619"/>
    <w:rsid w:val="0043028D"/>
    <w:rsid w:val="004311CA"/>
    <w:rsid w:val="0047331A"/>
    <w:rsid w:val="0047640B"/>
    <w:rsid w:val="0047644B"/>
    <w:rsid w:val="00476D4B"/>
    <w:rsid w:val="00491748"/>
    <w:rsid w:val="004A7BD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6A72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1056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20FD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08A9"/>
    <w:rsid w:val="0085184F"/>
    <w:rsid w:val="00861625"/>
    <w:rsid w:val="008617B5"/>
    <w:rsid w:val="00870828"/>
    <w:rsid w:val="0088054C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0E5B"/>
    <w:rsid w:val="00972C7F"/>
    <w:rsid w:val="00976E46"/>
    <w:rsid w:val="00985D50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36817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26D1"/>
    <w:rsid w:val="00AD3214"/>
    <w:rsid w:val="00AE05D3"/>
    <w:rsid w:val="00AE355A"/>
    <w:rsid w:val="00B035A7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3C0C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5875"/>
    <w:rsid w:val="00F96D0D"/>
    <w:rsid w:val="00F976AD"/>
    <w:rsid w:val="00FA0EA1"/>
    <w:rsid w:val="00FA6461"/>
    <w:rsid w:val="00FA6BDB"/>
    <w:rsid w:val="00FE038F"/>
    <w:rsid w:val="00FF6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a0"/>
    <w:uiPriority w:val="99"/>
    <w:semiHidden/>
    <w:unhideWhenUsed/>
    <w:rsid w:val="00FF61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543/Iterators-and-Comparators-Exercises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F31491-BA4F-4169-91D0-FACF726618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</TotalTime>
  <Pages>11</Pages>
  <Words>2775</Words>
  <Characters>15819</Characters>
  <Application>Microsoft Office Word</Application>
  <DocSecurity>0</DocSecurity>
  <Lines>131</Lines>
  <Paragraphs>3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Java Advanced Course at SoftUni</vt:lpstr>
      <vt:lpstr>Exercises and Homework for Java Advanced Course at SoftUni</vt:lpstr>
    </vt:vector>
  </TitlesOfParts>
  <Company>SoftUni – https://softuni.org</Company>
  <LinksUpToDate>false</LinksUpToDate>
  <CharactersWithSpaces>18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16</cp:revision>
  <cp:lastPrinted>2015-10-26T22:35:00Z</cp:lastPrinted>
  <dcterms:created xsi:type="dcterms:W3CDTF">2019-11-12T12:29:00Z</dcterms:created>
  <dcterms:modified xsi:type="dcterms:W3CDTF">2023-08-22T10:06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0a8eb0bd655e0d0f522e66fd490f21192bffe189a4eb734121383fc6f1257b</vt:lpwstr>
  </property>
</Properties>
</file>